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655DA8" w14:textId="77777777" w:rsidR="00536C7F" w:rsidRDefault="00536C7F" w:rsidP="00C5234E">
      <w:pPr>
        <w:rPr>
          <w:b/>
          <w:bCs/>
          <w:color w:val="1F4E79" w:themeColor="accent5" w:themeShade="80"/>
          <w:sz w:val="36"/>
          <w:szCs w:val="36"/>
        </w:rPr>
      </w:pPr>
    </w:p>
    <w:p w14:paraId="34433294" w14:textId="28E438D7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44EA46BA" w:rsidR="00433284" w:rsidRDefault="001709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leksa Đorđevi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08A00444" w:rsidR="00433284" w:rsidRDefault="001709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54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1800CE26" w:rsidR="00433284" w:rsidRDefault="00170907" w:rsidP="0017090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e tehnologije i sajber bezbednost</w:t>
            </w:r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257FD12C" w:rsidR="00433284" w:rsidRDefault="0017090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6605E563" w:rsidR="00433284" w:rsidRDefault="00170907" w:rsidP="00170907">
            <w:pPr>
              <w:spacing w:before="120" w:after="1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 za proces izvođenja radova na tekućem održavanju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71F155CD" w:rsidR="2DBDAD03" w:rsidRDefault="00170907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1934" w:type="dxa"/>
            <w:gridSpan w:val="2"/>
          </w:tcPr>
          <w:p w14:paraId="79BBEE11" w14:textId="52759D0C" w:rsidR="2DBDAD03" w:rsidRDefault="00170907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10.2023.</w:t>
            </w:r>
          </w:p>
        </w:tc>
        <w:tc>
          <w:tcPr>
            <w:tcW w:w="6411" w:type="dxa"/>
            <w:gridSpan w:val="2"/>
          </w:tcPr>
          <w:p w14:paraId="39A90C32" w14:textId="5003325F" w:rsidR="2DBDAD03" w:rsidRDefault="00170907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dati dokumenti I opis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3A4AC436" w:rsidR="2DBDAD03" w:rsidRDefault="003F6FE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1934" w:type="dxa"/>
            <w:gridSpan w:val="2"/>
          </w:tcPr>
          <w:p w14:paraId="0EE2EDD7" w14:textId="73966179" w:rsidR="2DBDAD03" w:rsidRDefault="003F6FE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11.2023</w:t>
            </w:r>
            <w:r w:rsidR="004B553C">
              <w:rPr>
                <w:sz w:val="24"/>
                <w:szCs w:val="24"/>
              </w:rPr>
              <w:t>.</w:t>
            </w:r>
          </w:p>
        </w:tc>
        <w:tc>
          <w:tcPr>
            <w:tcW w:w="6411" w:type="dxa"/>
            <w:gridSpan w:val="2"/>
          </w:tcPr>
          <w:p w14:paraId="32CB1CB6" w14:textId="674FA081" w:rsidR="2DBDAD03" w:rsidRDefault="003F6FE6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</w:t>
            </w: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20A3B530" w:rsidR="2DBDAD03" w:rsidRDefault="004B553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1934" w:type="dxa"/>
            <w:gridSpan w:val="2"/>
          </w:tcPr>
          <w:p w14:paraId="58849BCD" w14:textId="718AC437" w:rsidR="2DBDAD03" w:rsidRDefault="004B553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11.2023.</w:t>
            </w:r>
          </w:p>
        </w:tc>
        <w:tc>
          <w:tcPr>
            <w:tcW w:w="6411" w:type="dxa"/>
            <w:gridSpan w:val="2"/>
          </w:tcPr>
          <w:p w14:paraId="7259E428" w14:textId="7DAD157D" w:rsidR="2DBDAD03" w:rsidRDefault="004B553C" w:rsidP="004B553C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  2. verzija i denormalizacija</w:t>
            </w: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3CA32CF3" w:rsidR="2DBDAD03" w:rsidRDefault="00652D8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1934" w:type="dxa"/>
            <w:gridSpan w:val="2"/>
          </w:tcPr>
          <w:p w14:paraId="3C3909F1" w14:textId="5B002D62" w:rsidR="2DBDAD03" w:rsidRDefault="00652D8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11.2023.</w:t>
            </w:r>
          </w:p>
        </w:tc>
        <w:tc>
          <w:tcPr>
            <w:tcW w:w="6411" w:type="dxa"/>
            <w:gridSpan w:val="2"/>
          </w:tcPr>
          <w:p w14:paraId="733F48E7" w14:textId="6A3C6D80" w:rsidR="2DBDAD03" w:rsidRDefault="004E33DA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inisanje</w:t>
            </w:r>
            <w:r w:rsidR="00853976">
              <w:rPr>
                <w:b/>
                <w:bCs/>
                <w:sz w:val="24"/>
                <w:szCs w:val="24"/>
              </w:rPr>
              <w:t xml:space="preserve"> korisničkog tipa i implementacija trigera</w:t>
            </w:r>
          </w:p>
        </w:tc>
      </w:tr>
      <w:tr w:rsidR="00D63F84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39423AB8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1934" w:type="dxa"/>
            <w:gridSpan w:val="2"/>
          </w:tcPr>
          <w:p w14:paraId="593CD7D9" w14:textId="3CD36E20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12.2023.</w:t>
            </w:r>
          </w:p>
        </w:tc>
        <w:tc>
          <w:tcPr>
            <w:tcW w:w="6411" w:type="dxa"/>
            <w:gridSpan w:val="2"/>
          </w:tcPr>
          <w:p w14:paraId="0E31855D" w14:textId="6DA79D8D" w:rsidR="00D63F84" w:rsidRDefault="00D63F84" w:rsidP="00D63F84">
            <w:pPr>
              <w:tabs>
                <w:tab w:val="left" w:pos="839"/>
              </w:tabs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lementacija trigera 2. verzija</w:t>
            </w:r>
          </w:p>
        </w:tc>
      </w:tr>
      <w:tr w:rsidR="00D63F84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011D72A9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1934" w:type="dxa"/>
            <w:gridSpan w:val="2"/>
          </w:tcPr>
          <w:p w14:paraId="1F77DB98" w14:textId="52542508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12.2023</w:t>
            </w:r>
          </w:p>
        </w:tc>
        <w:tc>
          <w:tcPr>
            <w:tcW w:w="6411" w:type="dxa"/>
            <w:gridSpan w:val="2"/>
          </w:tcPr>
          <w:p w14:paraId="543015AF" w14:textId="164C95CA" w:rsidR="00D63F84" w:rsidRDefault="00D63F84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timizacija baze</w:t>
            </w: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35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74802F07" w14:textId="0CA4FB04" w:rsidR="00433284" w:rsidRPr="00006994" w:rsidRDefault="007F7BAC" w:rsidP="0019242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 ovom radu biće projektovan deo sistema koji se odnosi se na proces izvođenja radova na tekućem održavanju. </w:t>
            </w:r>
            <w:r w:rsidRPr="007F7BAC">
              <w:rPr>
                <w:sz w:val="24"/>
                <w:szCs w:val="24"/>
              </w:rPr>
              <w:t xml:space="preserve">Početak ovog procesa se označava pristizanjem </w:t>
            </w:r>
            <w:r w:rsidRPr="00A814A1">
              <w:rPr>
                <w:b/>
                <w:bCs/>
                <w:sz w:val="24"/>
                <w:szCs w:val="24"/>
              </w:rPr>
              <w:t>zahteva za radove</w:t>
            </w:r>
            <w:r w:rsidRPr="007F7BAC">
              <w:rPr>
                <w:sz w:val="24"/>
                <w:szCs w:val="24"/>
              </w:rPr>
              <w:t xml:space="preserve">. Nakon što zahtev dobije odobrenje, prvi korak jeste stvaranje </w:t>
            </w:r>
            <w:r w:rsidRPr="00A814A1">
              <w:rPr>
                <w:b/>
                <w:bCs/>
                <w:sz w:val="24"/>
                <w:szCs w:val="24"/>
              </w:rPr>
              <w:t>radnog naloga</w:t>
            </w:r>
            <w:r w:rsidRPr="007F7BAC">
              <w:rPr>
                <w:sz w:val="24"/>
                <w:szCs w:val="24"/>
              </w:rPr>
              <w:t xml:space="preserve"> kao osnovnog dokumenta. Sledeći značajan korak je dodeljivanje ovog zadatka određenim zaposlenima, koji zatim izrađuju detaljnu specifikaciju radova, </w:t>
            </w:r>
            <w:r>
              <w:rPr>
                <w:sz w:val="24"/>
                <w:szCs w:val="24"/>
              </w:rPr>
              <w:t>to jest</w:t>
            </w:r>
            <w:r w:rsidRPr="007F7BAC">
              <w:rPr>
                <w:sz w:val="24"/>
                <w:szCs w:val="24"/>
              </w:rPr>
              <w:t xml:space="preserve"> </w:t>
            </w:r>
            <w:r w:rsidRPr="00A814A1">
              <w:rPr>
                <w:b/>
                <w:bCs/>
                <w:sz w:val="24"/>
                <w:szCs w:val="24"/>
              </w:rPr>
              <w:t>predmer radova</w:t>
            </w:r>
            <w:r w:rsidRPr="007F7BAC">
              <w:rPr>
                <w:sz w:val="24"/>
                <w:szCs w:val="24"/>
              </w:rPr>
              <w:t>.</w:t>
            </w:r>
            <w:r>
              <w:t xml:space="preserve"> </w:t>
            </w:r>
            <w:r w:rsidRPr="007F7BAC">
              <w:rPr>
                <w:sz w:val="24"/>
                <w:szCs w:val="24"/>
              </w:rPr>
              <w:t xml:space="preserve">Kada su potrebni radovi precizno identifikovani i dokumentovani u predmeru radova, sledeći korak obuhvata izradu </w:t>
            </w:r>
            <w:r w:rsidRPr="00A814A1">
              <w:rPr>
                <w:b/>
                <w:bCs/>
                <w:sz w:val="24"/>
                <w:szCs w:val="24"/>
              </w:rPr>
              <w:t>poziva za dostavu ponude</w:t>
            </w:r>
            <w:r w:rsidRPr="007F7BAC">
              <w:rPr>
                <w:sz w:val="24"/>
                <w:szCs w:val="24"/>
              </w:rPr>
              <w:t xml:space="preserve">. Ovaj dokument se koristi za pozivanje potencijalnih izvođača da podnesu svoje ponude za izvođenje radova. Nakon prikupljanja ponuda, proces se nastavlja sa </w:t>
            </w:r>
            <w:r w:rsidRPr="00A814A1">
              <w:rPr>
                <w:sz w:val="24"/>
                <w:szCs w:val="24"/>
              </w:rPr>
              <w:t>otvaranjem ponuda</w:t>
            </w:r>
            <w:r w:rsidRPr="007F7BAC">
              <w:rPr>
                <w:sz w:val="24"/>
                <w:szCs w:val="24"/>
              </w:rPr>
              <w:t xml:space="preserve">, što se zvanično beleži putem </w:t>
            </w:r>
            <w:r w:rsidRPr="00A814A1">
              <w:rPr>
                <w:b/>
                <w:bCs/>
                <w:sz w:val="24"/>
                <w:szCs w:val="24"/>
              </w:rPr>
              <w:t>zapisnika o otvaranju ponuda</w:t>
            </w:r>
            <w:r w:rsidRPr="007F7BAC">
              <w:rPr>
                <w:sz w:val="24"/>
                <w:szCs w:val="24"/>
              </w:rPr>
              <w:t>.</w:t>
            </w:r>
            <w:r>
              <w:t xml:space="preserve"> </w:t>
            </w:r>
            <w:r w:rsidRPr="007F7BAC">
              <w:rPr>
                <w:sz w:val="24"/>
                <w:szCs w:val="24"/>
              </w:rPr>
              <w:t xml:space="preserve">Finalni korak u ovom procesu obuhvata kreiranje </w:t>
            </w:r>
            <w:r w:rsidRPr="00A814A1">
              <w:rPr>
                <w:b/>
                <w:bCs/>
                <w:sz w:val="24"/>
                <w:szCs w:val="24"/>
              </w:rPr>
              <w:t>narudžbenice</w:t>
            </w:r>
            <w:r w:rsidRPr="007F7BAC">
              <w:rPr>
                <w:sz w:val="24"/>
                <w:szCs w:val="24"/>
              </w:rPr>
              <w:t xml:space="preserve"> sa odabranim izvođačem radova. Ovaj dokument služi kao zvanični ugovor između narudžbodavca i izvođača, </w:t>
            </w:r>
            <w:r>
              <w:rPr>
                <w:sz w:val="24"/>
                <w:szCs w:val="24"/>
              </w:rPr>
              <w:t>definišući</w:t>
            </w:r>
            <w:r w:rsidRPr="007F7BAC">
              <w:rPr>
                <w:sz w:val="24"/>
                <w:szCs w:val="24"/>
              </w:rPr>
              <w:t xml:space="preserve"> uslove i obaveze obe strane.</w:t>
            </w:r>
            <w:r w:rsidR="00433284"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lastRenderedPageBreak/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29491A0F" w14:textId="77777777" w:rsidR="001162C3" w:rsidRDefault="00ED6248" w:rsidP="001162C3">
      <w:pPr>
        <w:keepNext/>
        <w:spacing w:after="0" w:line="312" w:lineRule="auto"/>
        <w:jc w:val="center"/>
      </w:pPr>
      <w:r>
        <w:rPr>
          <w:i/>
          <w:iCs/>
          <w:sz w:val="24"/>
          <w:szCs w:val="24"/>
        </w:rPr>
        <w:pict w14:anchorId="25EDA8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45pt;height:534.75pt">
            <v:imagedata r:id="rId12" o:title="1 zahtev za izvodjenje radova"/>
          </v:shape>
        </w:pict>
      </w:r>
    </w:p>
    <w:p w14:paraId="7688A9C2" w14:textId="550E9E2A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Zahtev za izvođenje radova</w:t>
      </w:r>
    </w:p>
    <w:p w14:paraId="1AA3CC7D" w14:textId="77777777" w:rsidR="001162C3" w:rsidRDefault="00ED6248" w:rsidP="001162C3">
      <w:pPr>
        <w:keepNext/>
        <w:jc w:val="center"/>
      </w:pPr>
      <w:r>
        <w:lastRenderedPageBreak/>
        <w:pict w14:anchorId="50C913D3">
          <v:shape id="_x0000_i1026" type="#_x0000_t75" style="width:449.25pt;height:378.45pt">
            <v:imagedata r:id="rId13" o:title="2 radni nalog"/>
          </v:shape>
        </w:pict>
      </w:r>
    </w:p>
    <w:p w14:paraId="63F07D8E" w14:textId="7F919849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2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Radni nalog</w:t>
      </w:r>
    </w:p>
    <w:p w14:paraId="730A8DA6" w14:textId="77777777" w:rsidR="001162C3" w:rsidRDefault="7D30F917" w:rsidP="001162C3">
      <w:pPr>
        <w:pStyle w:val="Caption"/>
        <w:keepNext/>
      </w:pPr>
      <w:r>
        <w:br w:type="page"/>
      </w:r>
      <w:r w:rsidR="00513AA2">
        <w:rPr>
          <w:noProof/>
        </w:rPr>
        <w:lastRenderedPageBreak/>
        <w:drawing>
          <wp:inline distT="0" distB="0" distL="0" distR="0" wp14:anchorId="241F698F" wp14:editId="67E73D3B">
            <wp:extent cx="5732145" cy="7351395"/>
            <wp:effectExtent l="0" t="0" r="1905" b="1905"/>
            <wp:docPr id="243202426" name="Picture 1" descr="A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202426" name="Picture 1" descr="A paper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35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90F9D" w14:textId="710DFC46" w:rsidR="001162C3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3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redmer radova</w:t>
      </w:r>
    </w:p>
    <w:p w14:paraId="7A3A9D18" w14:textId="77777777" w:rsidR="001162C3" w:rsidRDefault="00ED6248" w:rsidP="001162C3">
      <w:pPr>
        <w:keepNext/>
      </w:pPr>
      <w:r>
        <w:lastRenderedPageBreak/>
        <w:pict w14:anchorId="28799ED9">
          <v:shape id="_x0000_i1027" type="#_x0000_t75" style="width:451.7pt;height:582.75pt">
            <v:imagedata r:id="rId15" o:title="4 Poziv za dostavu ponude"/>
          </v:shape>
        </w:pict>
      </w:r>
    </w:p>
    <w:p w14:paraId="4B97247B" w14:textId="6336B6CE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4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oziv za dostavu ponude</w:t>
      </w:r>
    </w:p>
    <w:p w14:paraId="658B9555" w14:textId="77777777" w:rsidR="001162C3" w:rsidRDefault="00ED6248" w:rsidP="001162C3">
      <w:pPr>
        <w:keepNext/>
        <w:jc w:val="center"/>
      </w:pPr>
      <w:r>
        <w:lastRenderedPageBreak/>
        <w:pict w14:anchorId="06E1E4DE">
          <v:shape id="_x0000_i1028" type="#_x0000_t75" style="width:449.25pt;height:595.1pt">
            <v:imagedata r:id="rId16" o:title="5 Zapisnik o otvaranju ponuda"/>
          </v:shape>
        </w:pict>
      </w:r>
    </w:p>
    <w:p w14:paraId="309D3D48" w14:textId="3D65EEEA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5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Zapisnik o otvaranju ponude</w:t>
      </w:r>
    </w:p>
    <w:p w14:paraId="3D670E60" w14:textId="77777777" w:rsidR="001162C3" w:rsidRDefault="00ED6248" w:rsidP="001162C3">
      <w:pPr>
        <w:keepNext/>
        <w:jc w:val="center"/>
      </w:pPr>
      <w:r>
        <w:lastRenderedPageBreak/>
        <w:pict w14:anchorId="634FCF10">
          <v:shape id="_x0000_i1029" type="#_x0000_t75" style="width:451.7pt;height:588.3pt">
            <v:imagedata r:id="rId17" o:title="6 Narudzbenica"/>
          </v:shape>
        </w:pict>
      </w:r>
    </w:p>
    <w:p w14:paraId="284FA847" w14:textId="50FC45D4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6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Narudžbenica</w:t>
      </w:r>
    </w:p>
    <w:p w14:paraId="04CA6B43" w14:textId="09C6CFCD" w:rsidR="00120D8F" w:rsidRDefault="00120D8F" w:rsidP="00120D8F">
      <w:pPr>
        <w:keepNext/>
        <w:jc w:val="center"/>
      </w:pP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PROJEKTOVANJE BAZE PODATAKA</w:t>
      </w:r>
    </w:p>
    <w:p w14:paraId="763BADD0" w14:textId="77777777" w:rsidR="36F320D5" w:rsidRDefault="36F320D5" w:rsidP="7D30F917">
      <w:pPr>
        <w:pStyle w:val="Heading2"/>
      </w:pPr>
      <w:r w:rsidRPr="7D30F917">
        <w:t>Model podatka</w:t>
      </w:r>
    </w:p>
    <w:p w14:paraId="007C9D39" w14:textId="6C89780B" w:rsidR="00D87699" w:rsidRDefault="00787772" w:rsidP="00D87699">
      <w:pPr>
        <w:pStyle w:val="ListParagraph"/>
        <w:numPr>
          <w:ilvl w:val="0"/>
          <w:numId w:val="3"/>
        </w:numPr>
      </w:pPr>
      <w:r>
        <w:t>Zahtev za izvođenje radova</w:t>
      </w:r>
    </w:p>
    <w:p w14:paraId="74E86C31" w14:textId="2B321A2E" w:rsidR="001162C3" w:rsidRDefault="00D87699" w:rsidP="001162C3">
      <w:pPr>
        <w:keepNext/>
      </w:pPr>
      <w:r w:rsidRPr="00D87699">
        <w:rPr>
          <w:noProof/>
        </w:rPr>
        <w:drawing>
          <wp:inline distT="0" distB="0" distL="0" distR="0" wp14:anchorId="3C230E4F" wp14:editId="51929C22">
            <wp:extent cx="5735781" cy="264621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t="4738"/>
                    <a:stretch/>
                  </pic:blipFill>
                  <pic:spPr bwMode="auto">
                    <a:xfrm>
                      <a:off x="0" y="0"/>
                      <a:ext cx="5732145" cy="2644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9DF6C" w14:textId="7342D1F6" w:rsidR="00C27B33" w:rsidRPr="00615CBD" w:rsidRDefault="001162C3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7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zahtev za izvođenje radova</w:t>
      </w:r>
    </w:p>
    <w:p w14:paraId="023E63FE" w14:textId="677B24FE" w:rsidR="00787772" w:rsidRDefault="00787772" w:rsidP="00787772">
      <w:pPr>
        <w:pStyle w:val="ListParagraph"/>
        <w:numPr>
          <w:ilvl w:val="0"/>
          <w:numId w:val="3"/>
        </w:numPr>
      </w:pPr>
      <w:r>
        <w:t>Radni nalog</w:t>
      </w:r>
    </w:p>
    <w:p w14:paraId="424A8F09" w14:textId="4C39052E" w:rsidR="001162C3" w:rsidRDefault="00D87699" w:rsidP="001162C3">
      <w:pPr>
        <w:keepNext/>
      </w:pPr>
      <w:r w:rsidRPr="00D87699">
        <w:rPr>
          <w:noProof/>
        </w:rPr>
        <w:drawing>
          <wp:inline distT="0" distB="0" distL="0" distR="0" wp14:anchorId="16D4ED71" wp14:editId="01A5B5D6">
            <wp:extent cx="5943600" cy="28390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699">
        <w:rPr>
          <w:noProof/>
        </w:rPr>
        <w:t xml:space="preserve"> </w:t>
      </w:r>
    </w:p>
    <w:p w14:paraId="7474F69A" w14:textId="4B63A2E1" w:rsidR="00787772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8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radni nalog</w:t>
      </w:r>
    </w:p>
    <w:p w14:paraId="23C8CC45" w14:textId="77777777" w:rsidR="00615CBD" w:rsidRDefault="00615CBD" w:rsidP="00615CBD"/>
    <w:p w14:paraId="6DD25F88" w14:textId="77777777" w:rsidR="00615CBD" w:rsidRPr="00615CBD" w:rsidRDefault="00615CBD" w:rsidP="00615CBD"/>
    <w:p w14:paraId="3369B5CF" w14:textId="47014DD5" w:rsidR="00787772" w:rsidRDefault="00787772" w:rsidP="00787772">
      <w:pPr>
        <w:pStyle w:val="ListParagraph"/>
        <w:numPr>
          <w:ilvl w:val="0"/>
          <w:numId w:val="3"/>
        </w:numPr>
      </w:pPr>
      <w:r>
        <w:lastRenderedPageBreak/>
        <w:t>Predmer radova</w:t>
      </w:r>
    </w:p>
    <w:p w14:paraId="4CFA915B" w14:textId="29E6A52A" w:rsidR="001162C3" w:rsidRDefault="004E5BEB" w:rsidP="00D0116F">
      <w:pPr>
        <w:pStyle w:val="ListParagraph"/>
        <w:keepNext/>
        <w:ind w:left="0"/>
        <w:jc w:val="center"/>
      </w:pPr>
      <w:r w:rsidRPr="004E5BEB">
        <w:rPr>
          <w:noProof/>
        </w:rPr>
        <w:drawing>
          <wp:inline distT="0" distB="0" distL="0" distR="0" wp14:anchorId="105B143A" wp14:editId="66975133">
            <wp:extent cx="4980709" cy="4374084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8604" cy="437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F4036" w14:textId="72B95AD1" w:rsidR="00787772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9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predmer radova</w:t>
      </w:r>
    </w:p>
    <w:p w14:paraId="756EF0ED" w14:textId="77777777" w:rsidR="001162C3" w:rsidRDefault="001162C3" w:rsidP="001162C3"/>
    <w:p w14:paraId="104EED73" w14:textId="2ED28C9B" w:rsidR="00F27DDB" w:rsidRDefault="00F27DDB" w:rsidP="00F27DDB">
      <w:pPr>
        <w:pStyle w:val="ListParagraph"/>
        <w:numPr>
          <w:ilvl w:val="0"/>
          <w:numId w:val="3"/>
        </w:numPr>
      </w:pPr>
      <w:r>
        <w:t xml:space="preserve">Poziv za dostavu ponude </w:t>
      </w:r>
    </w:p>
    <w:p w14:paraId="7CADF7B2" w14:textId="1DF0E7E5" w:rsidR="001162C3" w:rsidRDefault="008F49D2" w:rsidP="00615CBD">
      <w:pPr>
        <w:keepNext/>
      </w:pPr>
      <w:r w:rsidRPr="008F49D2">
        <w:rPr>
          <w:noProof/>
        </w:rPr>
        <w:drawing>
          <wp:inline distT="0" distB="0" distL="0" distR="0" wp14:anchorId="76D0CF1C" wp14:editId="7139C686">
            <wp:extent cx="5943228" cy="2639291"/>
            <wp:effectExtent l="0" t="0" r="63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t="4511"/>
                    <a:stretch/>
                  </pic:blipFill>
                  <pic:spPr bwMode="auto">
                    <a:xfrm>
                      <a:off x="0" y="0"/>
                      <a:ext cx="5943600" cy="2639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40229" w14:textId="37AF271B" w:rsidR="00F27DDB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0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poziv za dostavu ponude</w:t>
      </w:r>
    </w:p>
    <w:p w14:paraId="2F40E1D1" w14:textId="7BB4E2AB" w:rsidR="00F27DDB" w:rsidRDefault="00F27DDB" w:rsidP="00F27DDB">
      <w:pPr>
        <w:pStyle w:val="ListParagraph"/>
        <w:numPr>
          <w:ilvl w:val="0"/>
          <w:numId w:val="3"/>
        </w:numPr>
      </w:pPr>
      <w:r>
        <w:lastRenderedPageBreak/>
        <w:t>Zapisnik o otvaranju ponude</w:t>
      </w:r>
    </w:p>
    <w:p w14:paraId="33637074" w14:textId="0C11CE74" w:rsidR="001162C3" w:rsidRDefault="00A736AE" w:rsidP="00615CBD">
      <w:pPr>
        <w:keepNext/>
        <w:jc w:val="center"/>
      </w:pPr>
      <w:r w:rsidRPr="00A736AE">
        <w:rPr>
          <w:noProof/>
        </w:rPr>
        <w:drawing>
          <wp:inline distT="0" distB="0" distL="0" distR="0" wp14:anchorId="2229F536" wp14:editId="4207256C">
            <wp:extent cx="5888182" cy="3040576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389"/>
                    <a:stretch/>
                  </pic:blipFill>
                  <pic:spPr bwMode="auto">
                    <a:xfrm>
                      <a:off x="0" y="0"/>
                      <a:ext cx="5892273" cy="3042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8BF4C" w14:textId="132E536A" w:rsidR="002B1AE8" w:rsidRDefault="001162C3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1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zapisnik o otvaranju ponude</w:t>
      </w:r>
    </w:p>
    <w:p w14:paraId="71CF5B52" w14:textId="77777777" w:rsidR="00C95F37" w:rsidRPr="00C95F37" w:rsidRDefault="00C95F37" w:rsidP="00C95F37"/>
    <w:p w14:paraId="3AEF5A91" w14:textId="514FF25A" w:rsidR="00C95F37" w:rsidRPr="00E7718A" w:rsidRDefault="00E7718A" w:rsidP="00C95F37">
      <w:pPr>
        <w:pStyle w:val="ListParagraph"/>
        <w:numPr>
          <w:ilvl w:val="0"/>
          <w:numId w:val="3"/>
        </w:numPr>
      </w:pPr>
      <w:r>
        <w:t>Narud</w:t>
      </w:r>
      <w:r>
        <w:rPr>
          <w:lang w:val="sr-Latn-RS"/>
        </w:rPr>
        <w:t>žbenica</w:t>
      </w:r>
    </w:p>
    <w:p w14:paraId="4EE7990B" w14:textId="78FF0F17" w:rsidR="001F0B91" w:rsidRDefault="00A736AE" w:rsidP="007431DD">
      <w:pPr>
        <w:pStyle w:val="ListParagraph"/>
        <w:keepNext/>
        <w:ind w:left="0"/>
        <w:jc w:val="center"/>
      </w:pPr>
      <w:r w:rsidRPr="00A736AE">
        <w:rPr>
          <w:noProof/>
        </w:rPr>
        <w:drawing>
          <wp:inline distT="0" distB="0" distL="0" distR="0" wp14:anchorId="6BF2D9CB" wp14:editId="2DD87519">
            <wp:extent cx="5732145" cy="3359061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5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6ABA" w14:textId="7C097DDC" w:rsidR="00615CBD" w:rsidRDefault="001F0B91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F0B91">
        <w:rPr>
          <w:b w:val="0"/>
          <w:i/>
          <w:color w:val="auto"/>
          <w:sz w:val="22"/>
        </w:rPr>
        <w:t xml:space="preserve">Slika </w:t>
      </w:r>
      <w:r w:rsidRPr="001F0B91">
        <w:rPr>
          <w:b w:val="0"/>
          <w:i/>
          <w:color w:val="auto"/>
          <w:sz w:val="22"/>
        </w:rPr>
        <w:fldChar w:fldCharType="begin"/>
      </w:r>
      <w:r w:rsidRPr="001F0B91">
        <w:rPr>
          <w:b w:val="0"/>
          <w:i/>
          <w:color w:val="auto"/>
          <w:sz w:val="22"/>
        </w:rPr>
        <w:instrText xml:space="preserve"> SEQ Slika \* ARABIC </w:instrText>
      </w:r>
      <w:r w:rsidRPr="001F0B91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2</w:t>
      </w:r>
      <w:r w:rsidRPr="001F0B91">
        <w:rPr>
          <w:b w:val="0"/>
          <w:i/>
          <w:color w:val="auto"/>
          <w:sz w:val="22"/>
        </w:rPr>
        <w:fldChar w:fldCharType="end"/>
      </w:r>
      <w:r w:rsidRPr="001F0B91">
        <w:rPr>
          <w:b w:val="0"/>
          <w:i/>
          <w:color w:val="auto"/>
          <w:sz w:val="22"/>
        </w:rPr>
        <w:t xml:space="preserve"> - PMOV narudžbenica</w:t>
      </w:r>
    </w:p>
    <w:p w14:paraId="51C416D7" w14:textId="77777777" w:rsidR="00615CBD" w:rsidRDefault="00615CBD" w:rsidP="00615CBD"/>
    <w:p w14:paraId="66E92782" w14:textId="77777777" w:rsidR="00615CBD" w:rsidRPr="00615CBD" w:rsidRDefault="00615CBD" w:rsidP="00615CBD"/>
    <w:p w14:paraId="6A880583" w14:textId="77777777" w:rsidR="36F320D5" w:rsidRDefault="36F320D5" w:rsidP="7D30F917">
      <w:pPr>
        <w:pStyle w:val="Heading2"/>
      </w:pPr>
      <w:r w:rsidRPr="7D30F917">
        <w:lastRenderedPageBreak/>
        <w:t>Relacioni model</w:t>
      </w:r>
    </w:p>
    <w:p w14:paraId="5BE53FA4" w14:textId="67BCB6CE" w:rsidR="00615CBD" w:rsidRPr="00404119" w:rsidRDefault="00615CBD" w:rsidP="00615CBD">
      <w:r w:rsidRPr="00404119">
        <w:rPr>
          <w:b/>
          <w:bCs/>
        </w:rPr>
        <w:t>Zahtev</w:t>
      </w:r>
      <w:r w:rsidRPr="00404119">
        <w:t>(</w:t>
      </w:r>
      <w:r w:rsidR="009844CA" w:rsidRPr="00404119">
        <w:rPr>
          <w:u w:val="single"/>
        </w:rPr>
        <w:t>b</w:t>
      </w:r>
      <w:r w:rsidRPr="00404119">
        <w:rPr>
          <w:u w:val="single"/>
        </w:rPr>
        <w:t>rojZahteva</w:t>
      </w:r>
      <w:r w:rsidR="009844CA" w:rsidRPr="00404119">
        <w:t>, n</w:t>
      </w:r>
      <w:r w:rsidRPr="00404119">
        <w:t xml:space="preserve">azivZahteva, </w:t>
      </w:r>
      <w:r w:rsidR="009844CA" w:rsidRPr="00404119">
        <w:rPr>
          <w:i/>
          <w:iCs/>
        </w:rPr>
        <w:t>jmbg</w:t>
      </w:r>
      <w:r w:rsidR="004F1BB7" w:rsidRPr="00404119">
        <w:rPr>
          <w:i/>
          <w:iCs/>
        </w:rPr>
        <w:t>R</w:t>
      </w:r>
      <w:r w:rsidRPr="00404119">
        <w:rPr>
          <w:i/>
          <w:iCs/>
        </w:rPr>
        <w:t xml:space="preserve">, </w:t>
      </w:r>
      <w:r w:rsidR="009844CA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>)</w:t>
      </w:r>
    </w:p>
    <w:p w14:paraId="04C76FD1" w14:textId="4899D182" w:rsidR="00615CBD" w:rsidRPr="00404119" w:rsidRDefault="007431DD" w:rsidP="00615CBD">
      <w:r w:rsidRPr="00404119">
        <w:t>PredmetZ</w:t>
      </w:r>
      <w:r w:rsidR="00615CBD" w:rsidRPr="00404119">
        <w:t>ahteva(</w:t>
      </w:r>
      <w:r w:rsidR="009844CA" w:rsidRPr="00404119">
        <w:rPr>
          <w:i/>
          <w:iCs/>
          <w:u w:val="single"/>
        </w:rPr>
        <w:t>b</w:t>
      </w:r>
      <w:r w:rsidR="00615CBD" w:rsidRPr="00404119">
        <w:rPr>
          <w:i/>
          <w:iCs/>
          <w:u w:val="single"/>
        </w:rPr>
        <w:t>rojZahteva</w:t>
      </w:r>
      <w:r w:rsidR="00615CBD" w:rsidRPr="00404119">
        <w:rPr>
          <w:u w:val="single"/>
        </w:rPr>
        <w:t xml:space="preserve">, </w:t>
      </w:r>
      <w:r w:rsidR="009844CA" w:rsidRPr="00404119">
        <w:rPr>
          <w:u w:val="single"/>
        </w:rPr>
        <w:t>s</w:t>
      </w:r>
      <w:r w:rsidR="00615CBD" w:rsidRPr="00404119">
        <w:rPr>
          <w:u w:val="single"/>
        </w:rPr>
        <w:t xml:space="preserve">ifraPredmeta, </w:t>
      </w:r>
      <w:r w:rsidR="009844CA" w:rsidRPr="00404119">
        <w:t>opisPredmeta, n</w:t>
      </w:r>
      <w:r w:rsidR="00615CBD" w:rsidRPr="00404119">
        <w:t>azivPredmeta)</w:t>
      </w:r>
    </w:p>
    <w:p w14:paraId="7219545A" w14:textId="1EAD15E2" w:rsidR="00615CBD" w:rsidRPr="00404119" w:rsidRDefault="00615CBD" w:rsidP="00615CBD">
      <w:r w:rsidRPr="00404119">
        <w:t>Radnik(</w:t>
      </w:r>
      <w:r w:rsidR="009844CA" w:rsidRPr="00404119">
        <w:rPr>
          <w:u w:val="single"/>
        </w:rPr>
        <w:t>jmbg</w:t>
      </w:r>
      <w:r w:rsidR="009844CA" w:rsidRPr="00404119">
        <w:t>, i</w:t>
      </w:r>
      <w:r w:rsidRPr="00404119">
        <w:t xml:space="preserve">me, </w:t>
      </w:r>
      <w:r w:rsidR="009844CA" w:rsidRPr="00404119">
        <w:t>prezime, zvanje, t</w:t>
      </w:r>
      <w:r w:rsidRPr="00404119">
        <w:t>elefon)</w:t>
      </w:r>
    </w:p>
    <w:p w14:paraId="50C60013" w14:textId="5FA67C9B" w:rsidR="00615CBD" w:rsidRPr="00404119" w:rsidRDefault="00615CBD" w:rsidP="00615CBD">
      <w:r w:rsidRPr="00404119">
        <w:t>Mesto(</w:t>
      </w:r>
      <w:r w:rsidR="005D127E" w:rsidRPr="00404119">
        <w:rPr>
          <w:u w:val="single"/>
        </w:rPr>
        <w:t>p</w:t>
      </w:r>
      <w:r w:rsidRPr="00404119">
        <w:rPr>
          <w:u w:val="single"/>
        </w:rPr>
        <w:t>ostanskiBroj</w:t>
      </w:r>
      <w:r w:rsidR="005D127E" w:rsidRPr="00404119">
        <w:t>, n</w:t>
      </w:r>
      <w:r w:rsidRPr="00404119">
        <w:t>azivMesta)</w:t>
      </w:r>
    </w:p>
    <w:p w14:paraId="55A95315" w14:textId="06B23FED" w:rsidR="00615CBD" w:rsidRPr="00404119" w:rsidRDefault="00615CBD" w:rsidP="00615CBD">
      <w:r w:rsidRPr="00404119">
        <w:t>Prijem(</w:t>
      </w:r>
      <w:r w:rsidR="005D127E" w:rsidRPr="00404119">
        <w:rPr>
          <w:i/>
          <w:iCs/>
          <w:u w:val="single"/>
        </w:rPr>
        <w:t>b</w:t>
      </w:r>
      <w:r w:rsidRPr="00404119">
        <w:rPr>
          <w:i/>
          <w:iCs/>
          <w:u w:val="single"/>
        </w:rPr>
        <w:t>rojZahteva</w:t>
      </w:r>
      <w:r w:rsidRPr="00404119">
        <w:t xml:space="preserve">, </w:t>
      </w:r>
      <w:r w:rsidR="005D127E" w:rsidRPr="00404119">
        <w:rPr>
          <w:i/>
          <w:iCs/>
          <w:u w:val="single"/>
        </w:rPr>
        <w:t>s</w:t>
      </w:r>
      <w:r w:rsidR="008C5302" w:rsidRPr="00404119">
        <w:rPr>
          <w:i/>
          <w:iCs/>
          <w:u w:val="single"/>
        </w:rPr>
        <w:t>ifra</w:t>
      </w:r>
      <w:r w:rsidRPr="00404119">
        <w:rPr>
          <w:i/>
          <w:iCs/>
          <w:u w:val="single"/>
        </w:rPr>
        <w:t>Sektora</w:t>
      </w:r>
      <w:r w:rsidRPr="00404119">
        <w:t xml:space="preserve">, </w:t>
      </w:r>
      <w:r w:rsidR="008C5302" w:rsidRPr="00404119">
        <w:rPr>
          <w:u w:val="single"/>
        </w:rPr>
        <w:t>b</w:t>
      </w:r>
      <w:r w:rsidRPr="00404119">
        <w:rPr>
          <w:u w:val="single"/>
        </w:rPr>
        <w:t>rojPrijema</w:t>
      </w:r>
      <w:r w:rsidR="008C5302" w:rsidRPr="00404119">
        <w:t>, d</w:t>
      </w:r>
      <w:r w:rsidRPr="00404119">
        <w:t>atumPrijema)</w:t>
      </w:r>
    </w:p>
    <w:p w14:paraId="4E07235C" w14:textId="1FE49B84" w:rsidR="00615CBD" w:rsidRPr="00404119" w:rsidRDefault="007431DD" w:rsidP="00615CBD">
      <w:pPr>
        <w:keepNext/>
      </w:pPr>
      <w:r w:rsidRPr="00404119">
        <w:rPr>
          <w:b/>
          <w:bCs/>
        </w:rPr>
        <w:t>RadniN</w:t>
      </w:r>
      <w:r w:rsidR="00615CBD" w:rsidRPr="00404119">
        <w:rPr>
          <w:b/>
          <w:bCs/>
        </w:rPr>
        <w:t>alog</w:t>
      </w:r>
      <w:r w:rsidR="00615CBD" w:rsidRPr="00404119">
        <w:t>(</w:t>
      </w:r>
      <w:r w:rsidR="005D127E" w:rsidRPr="00404119">
        <w:rPr>
          <w:u w:val="single"/>
        </w:rPr>
        <w:t>s</w:t>
      </w:r>
      <w:r w:rsidR="00615CBD" w:rsidRPr="00404119">
        <w:rPr>
          <w:u w:val="single"/>
        </w:rPr>
        <w:t>ifraNaloga</w:t>
      </w:r>
      <w:r w:rsidR="005D127E" w:rsidRPr="00404119">
        <w:t>, d</w:t>
      </w:r>
      <w:r w:rsidR="00615CBD" w:rsidRPr="00404119">
        <w:t xml:space="preserve">atum, </w:t>
      </w:r>
      <w:r w:rsidR="005D127E" w:rsidRPr="00404119">
        <w:rPr>
          <w:i/>
          <w:iCs/>
        </w:rPr>
        <w:t>jmbg</w:t>
      </w:r>
      <w:r w:rsidR="004F1BB7" w:rsidRPr="00404119">
        <w:rPr>
          <w:i/>
          <w:iCs/>
        </w:rPr>
        <w:t>N</w:t>
      </w:r>
      <w:r w:rsidR="00615CBD" w:rsidRPr="00404119">
        <w:t xml:space="preserve">, </w:t>
      </w:r>
      <w:r w:rsidR="005D127E" w:rsidRPr="00404119">
        <w:rPr>
          <w:i/>
          <w:iCs/>
        </w:rPr>
        <w:t>p</w:t>
      </w:r>
      <w:r w:rsidR="00615CBD" w:rsidRPr="00404119">
        <w:rPr>
          <w:i/>
          <w:iCs/>
        </w:rPr>
        <w:t>ostanskiBroj</w:t>
      </w:r>
      <w:r w:rsidR="00615CBD" w:rsidRPr="00404119">
        <w:t xml:space="preserve">, </w:t>
      </w:r>
      <w:r w:rsidR="005D127E" w:rsidRPr="00404119">
        <w:rPr>
          <w:i/>
          <w:iCs/>
        </w:rPr>
        <w:t>b</w:t>
      </w:r>
      <w:r w:rsidR="00615CBD" w:rsidRPr="00404119">
        <w:rPr>
          <w:i/>
          <w:iCs/>
        </w:rPr>
        <w:t>rojZahteva</w:t>
      </w:r>
      <w:r w:rsidR="00615CBD" w:rsidRPr="00404119">
        <w:t>)</w:t>
      </w:r>
    </w:p>
    <w:p w14:paraId="02E45CF7" w14:textId="452EB6C3" w:rsidR="00615CBD" w:rsidRPr="00404119" w:rsidRDefault="00615CBD" w:rsidP="00615CBD">
      <w:pPr>
        <w:keepNext/>
      </w:pPr>
      <w:r w:rsidRPr="00404119">
        <w:t>Nacelnik(</w:t>
      </w:r>
      <w:r w:rsidR="009527B4" w:rsidRPr="00404119">
        <w:rPr>
          <w:iCs/>
          <w:u w:val="single"/>
        </w:rPr>
        <w:t>jmbg</w:t>
      </w:r>
      <w:r w:rsidR="009527B4" w:rsidRPr="00404119">
        <w:t>, ime, prezime, b</w:t>
      </w:r>
      <w:r w:rsidRPr="00404119">
        <w:t>rojTelefona)</w:t>
      </w:r>
    </w:p>
    <w:p w14:paraId="0DCF205D" w14:textId="63570258" w:rsidR="00615CBD" w:rsidRPr="00404119" w:rsidRDefault="00615CBD" w:rsidP="00615CBD">
      <w:pPr>
        <w:keepNext/>
      </w:pPr>
      <w:r w:rsidRPr="00404119">
        <w:t>Sektor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Sektora</w:t>
      </w:r>
      <w:r w:rsidR="009527B4" w:rsidRPr="00404119">
        <w:t>, n</w:t>
      </w:r>
      <w:r w:rsidRPr="00404119">
        <w:t xml:space="preserve">azivSektora, </w:t>
      </w:r>
      <w:r w:rsidR="009527B4" w:rsidRPr="00404119">
        <w:rPr>
          <w:i/>
          <w:iCs/>
        </w:rPr>
        <w:t>jmbg</w:t>
      </w:r>
      <w:r w:rsidR="009C63AC" w:rsidRPr="00404119">
        <w:rPr>
          <w:i/>
          <w:iCs/>
        </w:rPr>
        <w:t>N</w:t>
      </w:r>
      <w:r w:rsidRPr="00404119">
        <w:t>)</w:t>
      </w:r>
    </w:p>
    <w:p w14:paraId="02A6A4A6" w14:textId="3481DC24" w:rsidR="00615CBD" w:rsidRPr="00404119" w:rsidRDefault="007431DD" w:rsidP="00615CBD">
      <w:pPr>
        <w:keepNext/>
      </w:pPr>
      <w:r w:rsidRPr="00404119">
        <w:t>PredmetN</w:t>
      </w:r>
      <w:r w:rsidR="00615CBD" w:rsidRPr="00404119">
        <w:t>aloga(</w:t>
      </w:r>
      <w:r w:rsidR="009527B4" w:rsidRPr="00404119">
        <w:rPr>
          <w:i/>
          <w:iCs/>
          <w:u w:val="single"/>
        </w:rPr>
        <w:t>s</w:t>
      </w:r>
      <w:r w:rsidR="00615CBD" w:rsidRPr="00404119">
        <w:rPr>
          <w:i/>
          <w:iCs/>
          <w:u w:val="single"/>
        </w:rPr>
        <w:t>ifraNaloga</w:t>
      </w:r>
      <w:r w:rsidR="00615CBD" w:rsidRPr="00404119">
        <w:t xml:space="preserve">, 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redmeta</w:t>
      </w:r>
      <w:r w:rsidR="009527B4" w:rsidRPr="00404119">
        <w:t>, opisPredmeta, n</w:t>
      </w:r>
      <w:r w:rsidR="00615CBD" w:rsidRPr="00404119">
        <w:t>azivPredmeta)</w:t>
      </w:r>
    </w:p>
    <w:p w14:paraId="63B3C286" w14:textId="1C01D50B" w:rsidR="006C2234" w:rsidRPr="00404119" w:rsidRDefault="006C2234" w:rsidP="00615CBD">
      <w:pPr>
        <w:keepNext/>
      </w:pPr>
      <w:r w:rsidRPr="00404119">
        <w:t>PredmetPoRadniku(</w:t>
      </w:r>
      <w:r w:rsidR="009527B4" w:rsidRPr="00404119">
        <w:rPr>
          <w:i/>
          <w:iCs/>
          <w:u w:val="single"/>
        </w:rPr>
        <w:t>jmbg</w:t>
      </w:r>
      <w:r w:rsidR="009C63AC" w:rsidRPr="00404119">
        <w:rPr>
          <w:i/>
          <w:iCs/>
          <w:u w:val="single"/>
        </w:rPr>
        <w:t>R</w:t>
      </w:r>
      <w:r w:rsidRPr="00404119">
        <w:t>,</w:t>
      </w:r>
      <w:r w:rsidRPr="00404119">
        <w:rPr>
          <w:i/>
          <w:iCs/>
          <w:u w:val="single"/>
        </w:rPr>
        <w:t xml:space="preserve"> 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Nalog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ta</w:t>
      </w:r>
      <w:r w:rsidRPr="00404119">
        <w:t>)</w:t>
      </w:r>
    </w:p>
    <w:p w14:paraId="74A56F4F" w14:textId="415B60E5" w:rsidR="00615CBD" w:rsidRPr="00404119" w:rsidRDefault="00615CBD" w:rsidP="00615CBD">
      <w:r w:rsidRPr="00404119">
        <w:rPr>
          <w:b/>
          <w:bCs/>
        </w:rPr>
        <w:t>Predmer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ra</w:t>
      </w:r>
      <w:r w:rsidR="009527B4" w:rsidRPr="00404119">
        <w:t>, n</w:t>
      </w:r>
      <w:r w:rsidRPr="00404119">
        <w:t xml:space="preserve">azivPredmera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Naloga</w:t>
      </w:r>
      <w:r w:rsidRPr="00404119">
        <w:t>)</w:t>
      </w:r>
    </w:p>
    <w:p w14:paraId="09AC2350" w14:textId="536E9445" w:rsidR="00615CBD" w:rsidRPr="00404119" w:rsidRDefault="00615CBD" w:rsidP="00615CBD">
      <w:r w:rsidRPr="00404119">
        <w:t>TipRadova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TipaRadova</w:t>
      </w:r>
      <w:r w:rsidR="009527B4" w:rsidRPr="00404119">
        <w:t>, n</w:t>
      </w:r>
      <w:r w:rsidRPr="00404119">
        <w:t>azivTipaRada)</w:t>
      </w:r>
    </w:p>
    <w:p w14:paraId="3233A786" w14:textId="28A771A1" w:rsidR="006C2234" w:rsidRPr="00404119" w:rsidRDefault="006C2234" w:rsidP="00615CBD">
      <w:r w:rsidRPr="00404119">
        <w:t>PredmerPoTipu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Predmera</w:t>
      </w:r>
      <w:r w:rsidRPr="00404119">
        <w:t>,</w:t>
      </w:r>
      <w:r w:rsidRPr="00404119">
        <w:rPr>
          <w:i/>
        </w:rPr>
        <w:t xml:space="preserve"> 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TipaRadova</w:t>
      </w:r>
      <w:r w:rsidRPr="00404119">
        <w:t>)</w:t>
      </w:r>
    </w:p>
    <w:p w14:paraId="2BD3600C" w14:textId="3907845E" w:rsidR="00615CBD" w:rsidRPr="00404119" w:rsidRDefault="007431DD" w:rsidP="00615CBD">
      <w:r w:rsidRPr="00404119">
        <w:t>PodtipR</w:t>
      </w:r>
      <w:r w:rsidR="00615CBD" w:rsidRPr="00404119">
        <w:t>adova(</w:t>
      </w:r>
      <w:r w:rsidR="009527B4" w:rsidRPr="00404119">
        <w:rPr>
          <w:i/>
          <w:iCs/>
          <w:u w:val="single"/>
        </w:rPr>
        <w:t>s</w:t>
      </w:r>
      <w:r w:rsidR="00615CBD" w:rsidRPr="00404119">
        <w:rPr>
          <w:i/>
          <w:iCs/>
          <w:u w:val="single"/>
        </w:rPr>
        <w:t>ifraTipaRadova</w:t>
      </w:r>
      <w:r w:rsidR="00615CBD" w:rsidRPr="00404119">
        <w:t xml:space="preserve">, 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odtipaRadova</w:t>
      </w:r>
      <w:r w:rsidR="009527B4" w:rsidRPr="00404119">
        <w:t>, n</w:t>
      </w:r>
      <w:r w:rsidR="00615CBD" w:rsidRPr="00404119">
        <w:t>azivPodtipa)</w:t>
      </w:r>
    </w:p>
    <w:p w14:paraId="671877BC" w14:textId="42DA7600" w:rsidR="00615CBD" w:rsidRPr="00404119" w:rsidRDefault="00615CBD" w:rsidP="00615CBD">
      <w:r w:rsidRPr="00404119">
        <w:t>Stavkapodtipa(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TipaRadova</w:t>
      </w:r>
      <w:r w:rsidRPr="00404119">
        <w:t xml:space="preserve">, 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PodtipaRadov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Stavke</w:t>
      </w:r>
      <w:r w:rsidR="009527B4" w:rsidRPr="00404119">
        <w:t>, opisRadova, kolicina, j</w:t>
      </w:r>
      <w:r w:rsidRPr="00404119">
        <w:t xml:space="preserve">edinicnaCena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JM</w:t>
      </w:r>
      <w:r w:rsidRPr="00404119">
        <w:t>)</w:t>
      </w:r>
    </w:p>
    <w:p w14:paraId="06003B77" w14:textId="23F7F8FA" w:rsidR="00615CBD" w:rsidRPr="00404119" w:rsidRDefault="007431DD" w:rsidP="00615CBD">
      <w:r w:rsidRPr="00404119">
        <w:t>JedinicaM</w:t>
      </w:r>
      <w:r w:rsidR="00615CBD" w:rsidRPr="00404119">
        <w:t>ere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JM</w:t>
      </w:r>
      <w:r w:rsidR="00615CBD" w:rsidRPr="00404119">
        <w:t xml:space="preserve">, </w:t>
      </w:r>
      <w:r w:rsidR="009527B4" w:rsidRPr="00404119">
        <w:t>n</w:t>
      </w:r>
      <w:r w:rsidR="006D5BC5" w:rsidRPr="00404119">
        <w:t>azivJedinice</w:t>
      </w:r>
      <w:r w:rsidR="00615CBD" w:rsidRPr="00404119">
        <w:t>)</w:t>
      </w:r>
    </w:p>
    <w:p w14:paraId="48E32CC2" w14:textId="0D56D021" w:rsidR="00615CBD" w:rsidRPr="00404119" w:rsidRDefault="007431DD" w:rsidP="00615CBD">
      <w:r w:rsidRPr="00404119">
        <w:rPr>
          <w:b/>
          <w:bCs/>
        </w:rPr>
        <w:t>PozivZaDostavljanjeP</w:t>
      </w:r>
      <w:r w:rsidR="00615CBD" w:rsidRPr="00404119">
        <w:rPr>
          <w:b/>
          <w:bCs/>
        </w:rPr>
        <w:t>onude</w:t>
      </w:r>
      <w:r w:rsidR="00615CBD" w:rsidRPr="00404119">
        <w:t>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oziva</w:t>
      </w:r>
      <w:r w:rsidR="009527B4" w:rsidRPr="00404119">
        <w:t>, d</w:t>
      </w:r>
      <w:r w:rsidR="00615CBD" w:rsidRPr="00404119">
        <w:t xml:space="preserve">atum, </w:t>
      </w:r>
      <w:r w:rsidR="009527B4" w:rsidRPr="00404119">
        <w:rPr>
          <w:i/>
          <w:iCs/>
        </w:rPr>
        <w:t>jmbg</w:t>
      </w:r>
      <w:r w:rsidR="009C63AC" w:rsidRPr="00404119">
        <w:rPr>
          <w:i/>
          <w:iCs/>
        </w:rPr>
        <w:t>N</w:t>
      </w:r>
      <w:r w:rsidR="00615CBD" w:rsidRPr="00404119">
        <w:t xml:space="preserve">, </w:t>
      </w:r>
      <w:r w:rsidR="009527B4" w:rsidRPr="00404119">
        <w:rPr>
          <w:i/>
          <w:iCs/>
        </w:rPr>
        <w:t>p</w:t>
      </w:r>
      <w:r w:rsidR="00615CBD" w:rsidRPr="00404119">
        <w:rPr>
          <w:i/>
          <w:iCs/>
        </w:rPr>
        <w:t>ostanskiBroj</w:t>
      </w:r>
      <w:r w:rsidR="00615CBD" w:rsidRPr="00404119">
        <w:t xml:space="preserve">, </w:t>
      </w:r>
      <w:r w:rsidR="009527B4" w:rsidRPr="00404119">
        <w:rPr>
          <w:i/>
          <w:iCs/>
        </w:rPr>
        <w:t>s</w:t>
      </w:r>
      <w:r w:rsidR="00615CBD" w:rsidRPr="00404119">
        <w:rPr>
          <w:i/>
          <w:iCs/>
        </w:rPr>
        <w:t>ifraPredmera</w:t>
      </w:r>
      <w:r w:rsidR="00615CBD" w:rsidRPr="00404119">
        <w:t>)</w:t>
      </w:r>
    </w:p>
    <w:p w14:paraId="4E38F979" w14:textId="4F4DC957" w:rsidR="00615CBD" w:rsidRPr="00404119" w:rsidRDefault="00615CBD" w:rsidP="00615CBD">
      <w:r w:rsidRPr="00404119">
        <w:t>Kompanija(</w:t>
      </w:r>
      <w:r w:rsidR="009527B4" w:rsidRPr="00404119">
        <w:rPr>
          <w:u w:val="single"/>
        </w:rPr>
        <w:t>pib</w:t>
      </w:r>
      <w:r w:rsidR="009527B4" w:rsidRPr="00404119">
        <w:t>, nazivKompanije, g</w:t>
      </w:r>
      <w:r w:rsidRPr="00404119">
        <w:t>rad)</w:t>
      </w:r>
    </w:p>
    <w:p w14:paraId="01DB46C3" w14:textId="7CEBF4AE" w:rsidR="00BA2BAB" w:rsidRPr="00404119" w:rsidRDefault="00BA2BAB" w:rsidP="00615CBD">
      <w:r w:rsidRPr="00404119">
        <w:t>PozivPoKompaniji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Poziva</w:t>
      </w:r>
      <w:r w:rsidRPr="00404119">
        <w:t xml:space="preserve">, </w:t>
      </w:r>
      <w:r w:rsidR="009527B4" w:rsidRPr="00404119">
        <w:rPr>
          <w:i/>
          <w:u w:val="single"/>
        </w:rPr>
        <w:t>pib</w:t>
      </w:r>
      <w:r w:rsidRPr="00404119">
        <w:t>)</w:t>
      </w:r>
    </w:p>
    <w:p w14:paraId="629D556D" w14:textId="7ED25ED5" w:rsidR="00615CBD" w:rsidRPr="00404119" w:rsidRDefault="00615CBD" w:rsidP="00615CBD">
      <w:r w:rsidRPr="00404119">
        <w:t>Predmet</w:t>
      </w:r>
      <w:r w:rsidR="00393335" w:rsidRPr="00404119">
        <w:t>Poziva</w:t>
      </w:r>
      <w:r w:rsidRPr="00404119">
        <w:t>(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Poziv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ta</w:t>
      </w:r>
      <w:r w:rsidRPr="00404119">
        <w:t>,</w:t>
      </w:r>
      <w:r w:rsidR="009527B4" w:rsidRPr="00404119">
        <w:t xml:space="preserve"> nap</w:t>
      </w:r>
      <w:r w:rsidR="00BA2BAB" w:rsidRPr="00404119">
        <w:t>omena,</w:t>
      </w:r>
      <w:r w:rsidR="009527B4" w:rsidRPr="00404119">
        <w:t xml:space="preserve"> kriterijum, rokZaDostavu, o</w:t>
      </w:r>
      <w:r w:rsidRPr="00404119">
        <w:t>pisPredmeta)</w:t>
      </w:r>
    </w:p>
    <w:p w14:paraId="51424144" w14:textId="692FB822" w:rsidR="00615CBD" w:rsidRPr="00404119" w:rsidRDefault="00615CBD" w:rsidP="00615CBD">
      <w:r w:rsidRPr="00404119">
        <w:rPr>
          <w:b/>
          <w:bCs/>
        </w:rPr>
        <w:t>Zapisnik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Zapisnika</w:t>
      </w:r>
      <w:r w:rsidR="009527B4" w:rsidRPr="00404119">
        <w:t>, vrednost, d</w:t>
      </w:r>
      <w:r w:rsidRPr="00404119">
        <w:t xml:space="preserve">atum, </w:t>
      </w:r>
      <w:r w:rsidR="009527B4" w:rsidRPr="00404119">
        <w:rPr>
          <w:i/>
        </w:rPr>
        <w:t>s</w:t>
      </w:r>
      <w:r w:rsidR="006D5BC5" w:rsidRPr="00404119">
        <w:rPr>
          <w:i/>
        </w:rPr>
        <w:t>ifraPoziva</w:t>
      </w:r>
      <w:r w:rsidR="006D5BC5" w:rsidRPr="00404119">
        <w:t xml:space="preserve">, </w:t>
      </w:r>
      <w:r w:rsidR="009527B4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 xml:space="preserve">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taTima</w:t>
      </w:r>
      <w:r w:rsidRPr="00404119">
        <w:t>)</w:t>
      </w:r>
    </w:p>
    <w:p w14:paraId="75CEB4CE" w14:textId="29A4CE67" w:rsidR="00615CBD" w:rsidRPr="00404119" w:rsidRDefault="00615CBD" w:rsidP="00615CBD">
      <w:r w:rsidRPr="00404119">
        <w:t>StavkaZapisnika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Zapisnika</w:t>
      </w:r>
      <w:r w:rsidRPr="00404119">
        <w:t xml:space="preserve">, 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Stavke</w:t>
      </w:r>
      <w:r w:rsidR="009527B4" w:rsidRPr="00404119">
        <w:t>, vrednost, rokZaObavljanje, garantniRok, o</w:t>
      </w:r>
      <w:r w:rsidR="00404119" w:rsidRPr="00404119">
        <w:t>pcijaPo</w:t>
      </w:r>
      <w:r w:rsidRPr="00404119">
        <w:t>n</w:t>
      </w:r>
      <w:r w:rsidR="00404119" w:rsidRPr="00404119">
        <w:t>u</w:t>
      </w:r>
      <w:r w:rsidRPr="00404119">
        <w:t xml:space="preserve">de, </w:t>
      </w:r>
      <w:r w:rsidR="009527B4" w:rsidRPr="00404119">
        <w:rPr>
          <w:i/>
          <w:iCs/>
        </w:rPr>
        <w:t>pib</w:t>
      </w:r>
      <w:r w:rsidRPr="00404119">
        <w:t>)</w:t>
      </w:r>
    </w:p>
    <w:p w14:paraId="020D3F4E" w14:textId="54F53C57" w:rsidR="00615CBD" w:rsidRPr="00404119" w:rsidRDefault="007431DD" w:rsidP="00615CBD">
      <w:r w:rsidRPr="00404119">
        <w:t>StrucniT</w:t>
      </w:r>
      <w:r w:rsidR="00615CBD" w:rsidRPr="00404119">
        <w:t>im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Tima</w:t>
      </w:r>
      <w:r w:rsidR="009527B4" w:rsidRPr="00404119">
        <w:t>, n</w:t>
      </w:r>
      <w:r w:rsidR="00615CBD" w:rsidRPr="00404119">
        <w:t>azivTima)</w:t>
      </w:r>
    </w:p>
    <w:p w14:paraId="611A6E96" w14:textId="5F0A0EBF" w:rsidR="00BA2BAB" w:rsidRPr="00404119" w:rsidRDefault="00BA2BAB" w:rsidP="00615CBD">
      <w:r w:rsidRPr="00404119">
        <w:t>RadnikPoTimu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Tima</w:t>
      </w:r>
      <w:r w:rsidRPr="00404119">
        <w:t xml:space="preserve">, </w:t>
      </w:r>
      <w:r w:rsidR="009527B4" w:rsidRPr="00404119">
        <w:rPr>
          <w:i/>
          <w:iCs/>
          <w:u w:val="single"/>
        </w:rPr>
        <w:t>jmbg</w:t>
      </w:r>
      <w:r w:rsidR="004F1BB7" w:rsidRPr="00404119">
        <w:rPr>
          <w:i/>
          <w:iCs/>
          <w:u w:val="single"/>
        </w:rPr>
        <w:t>R</w:t>
      </w:r>
      <w:r w:rsidRPr="00404119">
        <w:rPr>
          <w:u w:val="single"/>
        </w:rPr>
        <w:t>)</w:t>
      </w:r>
    </w:p>
    <w:p w14:paraId="6D3967B1" w14:textId="5FA1D8E1" w:rsidR="00643D2E" w:rsidRPr="00615CBD" w:rsidRDefault="00615CBD" w:rsidP="00615CBD">
      <w:r w:rsidRPr="00404119">
        <w:rPr>
          <w:b/>
          <w:bCs/>
        </w:rPr>
        <w:t>Narudzbenica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Narudzbenice</w:t>
      </w:r>
      <w:r w:rsidR="009527B4" w:rsidRPr="00404119">
        <w:t>, v</w:t>
      </w:r>
      <w:r w:rsidRPr="00404119">
        <w:t xml:space="preserve">rednost, </w:t>
      </w:r>
      <w:r w:rsidR="009527B4" w:rsidRPr="00404119">
        <w:t>pdv, rokIzvrsenja, garantniRok, nacinPlacanja, d</w:t>
      </w:r>
      <w:r w:rsidRPr="00404119">
        <w:t xml:space="preserve">atum, </w:t>
      </w:r>
      <w:r w:rsidR="009527B4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 xml:space="preserve">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Zapisnika</w:t>
      </w:r>
      <w:r w:rsidRPr="00404119">
        <w:t xml:space="preserve">, </w:t>
      </w:r>
      <w:r w:rsidR="009527B4" w:rsidRPr="00404119">
        <w:rPr>
          <w:i/>
          <w:iCs/>
        </w:rPr>
        <w:t>jmbg</w:t>
      </w:r>
      <w:r w:rsidR="004F1BB7" w:rsidRPr="00404119">
        <w:rPr>
          <w:i/>
          <w:iCs/>
        </w:rPr>
        <w:t>N</w:t>
      </w:r>
      <w:r w:rsidRPr="00404119">
        <w:t xml:space="preserve">, </w:t>
      </w:r>
      <w:r w:rsidR="009527B4" w:rsidRPr="00404119">
        <w:rPr>
          <w:i/>
          <w:iCs/>
        </w:rPr>
        <w:t>pib</w:t>
      </w:r>
      <w:r w:rsidRPr="00404119">
        <w:t>)</w:t>
      </w:r>
    </w:p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DENORMALIZACIJA RELACIJA</w:t>
      </w:r>
    </w:p>
    <w:p w14:paraId="1724018B" w14:textId="3C039735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="000D2766">
        <w:t xml:space="preserve"> relacija uz narušavanje 2N</w:t>
      </w:r>
    </w:p>
    <w:p w14:paraId="2AD9BD0A" w14:textId="77777777" w:rsidR="00620DF7" w:rsidRPr="00620DF7" w:rsidRDefault="00620DF7" w:rsidP="00620DF7"/>
    <w:p w14:paraId="559C1113" w14:textId="77777777" w:rsidR="00643D2E" w:rsidRDefault="00643D2E" w:rsidP="00643D2E">
      <w:r>
        <w:t xml:space="preserve">Narušavanje 2NF na relaciji </w:t>
      </w:r>
      <w:r>
        <w:rPr>
          <w:b/>
        </w:rPr>
        <w:t>Sredstva</w:t>
      </w:r>
      <w:r>
        <w:t xml:space="preserve"> </w:t>
      </w:r>
      <w:r>
        <w:rPr>
          <w:b/>
        </w:rPr>
        <w:t>pre-joining</w:t>
      </w:r>
      <w:r>
        <w:t xml:space="preserve"> tehnikom denormalizacije:</w:t>
      </w:r>
    </w:p>
    <w:p w14:paraId="7E360338" w14:textId="66219348" w:rsidR="00620DF7" w:rsidRPr="000D2766" w:rsidRDefault="000D2766" w:rsidP="00643D2E">
      <w:pPr>
        <w:rPr>
          <w:b/>
        </w:rPr>
      </w:pPr>
      <w:r>
        <w:rPr>
          <w:b/>
        </w:rPr>
        <w:t>PRE DENORMALIZACIJE</w:t>
      </w:r>
    </w:p>
    <w:p w14:paraId="131948D3" w14:textId="29D783C0" w:rsidR="00C5234E" w:rsidRDefault="00DC7633" w:rsidP="00C5234E">
      <w:pPr>
        <w:keepNext/>
      </w:pPr>
      <w:r w:rsidRPr="004E5BEB">
        <w:rPr>
          <w:noProof/>
        </w:rPr>
        <w:drawing>
          <wp:inline distT="0" distB="0" distL="0" distR="0" wp14:anchorId="4BE621E9" wp14:editId="1C4C53E9">
            <wp:extent cx="5117123" cy="4493884"/>
            <wp:effectExtent l="0" t="0" r="762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1159" cy="449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FF894" w14:textId="7CE465EC" w:rsidR="00A62EE1" w:rsidRP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</w:t>
      </w:r>
      <w:r w:rsidRPr="00C5234E">
        <w:rPr>
          <w:b w:val="0"/>
          <w:i/>
          <w:color w:val="auto"/>
          <w:sz w:val="22"/>
        </w:rPr>
        <w:fldChar w:fldCharType="end"/>
      </w:r>
      <w:r w:rsidRPr="00C5234E">
        <w:rPr>
          <w:b w:val="0"/>
          <w:i/>
          <w:color w:val="auto"/>
          <w:sz w:val="22"/>
        </w:rPr>
        <w:t>3 - Radni nalog pre denormalizacije</w:t>
      </w:r>
    </w:p>
    <w:p w14:paraId="1C501789" w14:textId="0C7DAF1A" w:rsidR="00A62EE1" w:rsidRDefault="00A62EE1" w:rsidP="00A62EE1">
      <w:r>
        <w:t>TipRadova(</w:t>
      </w:r>
      <w:r w:rsidR="00855C29">
        <w:rPr>
          <w:u w:val="single"/>
        </w:rPr>
        <w:t>s</w:t>
      </w:r>
      <w:r w:rsidRPr="008E5E76">
        <w:rPr>
          <w:u w:val="single"/>
        </w:rPr>
        <w:t>ifraTipaRadova</w:t>
      </w:r>
      <w:r w:rsidR="00855C29">
        <w:t>, n</w:t>
      </w:r>
      <w:r>
        <w:t>azivTipaRada)</w:t>
      </w:r>
    </w:p>
    <w:p w14:paraId="29A64802" w14:textId="523000D6" w:rsidR="000D2766" w:rsidRDefault="000D2766" w:rsidP="000D2766">
      <w:r>
        <w:t>Stavkapodtipa(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 w:rsidR="00855C29">
        <w:rPr>
          <w:u w:val="single"/>
        </w:rPr>
        <w:t>s</w:t>
      </w:r>
      <w:r w:rsidRPr="008E5E76">
        <w:rPr>
          <w:u w:val="single"/>
        </w:rPr>
        <w:t>ifraStavke</w:t>
      </w:r>
      <w:r w:rsidR="00855C29">
        <w:t>, o</w:t>
      </w:r>
      <w:r>
        <w:t>pis</w:t>
      </w:r>
      <w:r w:rsidR="00855C29">
        <w:t>Radova, kolicina, j</w:t>
      </w:r>
      <w:r w:rsidR="00452DB6">
        <w:t>edinicnaCena</w:t>
      </w:r>
      <w:r w:rsidR="00BA2BAB">
        <w:t>,</w:t>
      </w:r>
      <w:r>
        <w:t xml:space="preserve"> </w:t>
      </w:r>
      <w:r w:rsidR="00855C29"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3A48A90F" w14:textId="0BC2E21C" w:rsidR="00620DF7" w:rsidRDefault="00A62EE1" w:rsidP="00A62EE1">
      <w:pPr>
        <w:rPr>
          <w:iCs/>
        </w:rPr>
      </w:pPr>
      <w:r>
        <w:t xml:space="preserve">Funkcionalna zavisnost:  </w:t>
      </w:r>
      <w:r w:rsidR="00855C29">
        <w:rPr>
          <w:iCs/>
        </w:rPr>
        <w:t>s</w:t>
      </w:r>
      <w:r w:rsidR="000D2766" w:rsidRPr="000D2766">
        <w:rPr>
          <w:iCs/>
        </w:rPr>
        <w:t>ifraTipaRadova</w:t>
      </w:r>
      <w:r w:rsidR="000D2766" w:rsidRPr="000D2766">
        <w:t xml:space="preserve">, </w:t>
      </w:r>
      <w:r w:rsidR="00855C29">
        <w:rPr>
          <w:iCs/>
        </w:rPr>
        <w:t>s</w:t>
      </w:r>
      <w:r w:rsidR="000D2766" w:rsidRPr="000D2766">
        <w:rPr>
          <w:iCs/>
        </w:rPr>
        <w:t>ifraPodtipaRadova</w:t>
      </w:r>
      <w:r w:rsidR="000D2766">
        <w:t>,</w:t>
      </w:r>
      <w:r w:rsidR="00855C29">
        <w:t xml:space="preserve"> s</w:t>
      </w:r>
      <w:r w:rsidR="000D2766" w:rsidRPr="000D2766">
        <w:t>ifraStavke</w:t>
      </w:r>
      <w:r w:rsidR="000D2766">
        <w:t xml:space="preserve">-&gt; </w:t>
      </w:r>
      <w:r w:rsidR="00855C29">
        <w:t>o</w:t>
      </w:r>
      <w:r w:rsidR="000D2766" w:rsidRPr="000D2766">
        <w:t>pisR</w:t>
      </w:r>
      <w:r w:rsidR="00855C29">
        <w:t>adova, kolicina, j</w:t>
      </w:r>
      <w:r w:rsidR="00452DB6">
        <w:t>edinicnaCena</w:t>
      </w:r>
      <w:r w:rsidR="00BA2BAB">
        <w:t>,</w:t>
      </w:r>
      <w:r w:rsidR="00BA2BAB" w:rsidRPr="000D2766">
        <w:rPr>
          <w:iCs/>
        </w:rPr>
        <w:t xml:space="preserve"> </w:t>
      </w:r>
      <w:r w:rsidR="00855C29">
        <w:rPr>
          <w:iCs/>
        </w:rPr>
        <w:t>s</w:t>
      </w:r>
      <w:r w:rsidR="000D2766" w:rsidRPr="000D2766">
        <w:rPr>
          <w:iCs/>
        </w:rPr>
        <w:t>ifraJM</w:t>
      </w:r>
    </w:p>
    <w:p w14:paraId="70B4B1E3" w14:textId="77777777" w:rsidR="007F2BDF" w:rsidRDefault="007F2BDF" w:rsidP="00A62EE1">
      <w:pPr>
        <w:rPr>
          <w:iCs/>
        </w:rPr>
      </w:pPr>
    </w:p>
    <w:p w14:paraId="5F194F31" w14:textId="77777777" w:rsidR="007F2BDF" w:rsidRDefault="007F2BDF" w:rsidP="00A62EE1">
      <w:pPr>
        <w:rPr>
          <w:iCs/>
        </w:rPr>
      </w:pPr>
    </w:p>
    <w:p w14:paraId="79F633EA" w14:textId="77777777" w:rsidR="00DC7633" w:rsidRPr="000D2766" w:rsidRDefault="00DC7633" w:rsidP="00A62EE1">
      <w:pPr>
        <w:rPr>
          <w:iCs/>
        </w:rPr>
      </w:pPr>
    </w:p>
    <w:p w14:paraId="32F64E01" w14:textId="108A75E6" w:rsidR="00A62EE1" w:rsidRDefault="000D2766" w:rsidP="00643D2E">
      <w:pPr>
        <w:rPr>
          <w:b/>
        </w:rPr>
      </w:pPr>
      <w:r>
        <w:rPr>
          <w:b/>
        </w:rPr>
        <w:lastRenderedPageBreak/>
        <w:t>NAKON DENORMALIZACIJE</w:t>
      </w:r>
    </w:p>
    <w:p w14:paraId="79266C55" w14:textId="77777777" w:rsidR="00620DF7" w:rsidRPr="00620DF7" w:rsidRDefault="00620DF7" w:rsidP="00643D2E">
      <w:pPr>
        <w:rPr>
          <w:b/>
        </w:rPr>
      </w:pPr>
    </w:p>
    <w:p w14:paraId="2696AE64" w14:textId="530DE24D" w:rsidR="00016C9A" w:rsidRDefault="00DC7633" w:rsidP="00643D2E">
      <w:r w:rsidRPr="00DC7633">
        <w:rPr>
          <w:noProof/>
        </w:rPr>
        <w:drawing>
          <wp:inline distT="0" distB="0" distL="0" distR="0" wp14:anchorId="53E2A168" wp14:editId="315989F2">
            <wp:extent cx="5732145" cy="4909680"/>
            <wp:effectExtent l="0" t="0" r="190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90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EBA2" w14:textId="39098FF8" w:rsid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>
        <w:rPr>
          <w:b w:val="0"/>
          <w:i/>
          <w:color w:val="auto"/>
          <w:sz w:val="22"/>
        </w:rPr>
        <w:t>14</w:t>
      </w:r>
      <w:r w:rsidRPr="00C5234E">
        <w:rPr>
          <w:b w:val="0"/>
          <w:i/>
          <w:color w:val="auto"/>
          <w:sz w:val="22"/>
        </w:rPr>
        <w:t xml:space="preserve"> - Radni nalog </w:t>
      </w:r>
      <w:r>
        <w:rPr>
          <w:b w:val="0"/>
          <w:i/>
          <w:color w:val="auto"/>
          <w:sz w:val="22"/>
        </w:rPr>
        <w:t>posle</w:t>
      </w:r>
      <w:r w:rsidRPr="00C5234E">
        <w:rPr>
          <w:b w:val="0"/>
          <w:i/>
          <w:color w:val="auto"/>
          <w:sz w:val="22"/>
        </w:rPr>
        <w:t xml:space="preserve"> denormalizacije</w:t>
      </w:r>
    </w:p>
    <w:p w14:paraId="5C593364" w14:textId="77777777" w:rsidR="00DE3816" w:rsidRPr="00DE3816" w:rsidRDefault="00DE3816" w:rsidP="00DE3816"/>
    <w:p w14:paraId="1D3DE6DB" w14:textId="063D46F0" w:rsidR="000D2766" w:rsidRDefault="000D2766" w:rsidP="000D2766">
      <w:r>
        <w:t>TipRadova(</w:t>
      </w:r>
      <w:r w:rsidR="00855C29">
        <w:rPr>
          <w:u w:val="single"/>
        </w:rPr>
        <w:t>s</w:t>
      </w:r>
      <w:r w:rsidRPr="008E5E76">
        <w:rPr>
          <w:u w:val="single"/>
        </w:rPr>
        <w:t>ifraTipaRadova</w:t>
      </w:r>
      <w:r w:rsidR="00855C29">
        <w:t>, n</w:t>
      </w:r>
      <w:r>
        <w:t>azivTipaRada)</w:t>
      </w:r>
    </w:p>
    <w:p w14:paraId="6ACE2F5B" w14:textId="79F3EAE9" w:rsidR="000D2766" w:rsidRDefault="000D2766" w:rsidP="000D2766">
      <w:r>
        <w:t>Stavkapodtipa(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 w:rsidR="00855C29">
        <w:rPr>
          <w:u w:val="single"/>
        </w:rPr>
        <w:t>s</w:t>
      </w:r>
      <w:r w:rsidRPr="008E5E76">
        <w:rPr>
          <w:u w:val="single"/>
        </w:rPr>
        <w:t>ifraStavke</w:t>
      </w:r>
      <w:r w:rsidR="00855C29">
        <w:t>, o</w:t>
      </w:r>
      <w:r>
        <w:t>pi</w:t>
      </w:r>
      <w:r w:rsidR="00C95F37">
        <w:t>sR</w:t>
      </w:r>
      <w:r w:rsidR="00855C29">
        <w:t>adova, kolicina, j</w:t>
      </w:r>
      <w:r w:rsidR="00452DB6">
        <w:t>edinicnaCenA</w:t>
      </w:r>
      <w:r>
        <w:t>,</w:t>
      </w:r>
      <w:r w:rsidRPr="000D2766">
        <w:t xml:space="preserve"> </w:t>
      </w:r>
      <w:r w:rsidR="00855C29">
        <w:rPr>
          <w:color w:val="FF0000"/>
        </w:rPr>
        <w:t>n</w:t>
      </w:r>
      <w:r w:rsidRPr="000D2766">
        <w:rPr>
          <w:color w:val="FF0000"/>
        </w:rPr>
        <w:t>azivTipaRada</w:t>
      </w:r>
      <w:r>
        <w:t xml:space="preserve">, </w:t>
      </w:r>
      <w:r w:rsidR="00855C29"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02FBA10F" w14:textId="7C2B151F" w:rsidR="000D2766" w:rsidRDefault="000D2766" w:rsidP="000D2766">
      <w:pPr>
        <w:rPr>
          <w:color w:val="FF0000"/>
        </w:rPr>
      </w:pPr>
      <w:r>
        <w:t xml:space="preserve">Funkcionalna zavisnost:  </w:t>
      </w:r>
      <w:r w:rsidR="00855C29">
        <w:rPr>
          <w:iCs/>
        </w:rPr>
        <w:t>s</w:t>
      </w:r>
      <w:r w:rsidRPr="000D2766">
        <w:rPr>
          <w:iCs/>
        </w:rPr>
        <w:t>ifraTipaRadova</w:t>
      </w:r>
      <w:r w:rsidRPr="000D2766">
        <w:t xml:space="preserve">, </w:t>
      </w:r>
      <w:r w:rsidR="00855C29">
        <w:rPr>
          <w:iCs/>
        </w:rPr>
        <w:t>s</w:t>
      </w:r>
      <w:r w:rsidRPr="000D2766">
        <w:rPr>
          <w:iCs/>
        </w:rPr>
        <w:t>ifraPodtipaRadova</w:t>
      </w:r>
      <w:r>
        <w:t>,</w:t>
      </w:r>
      <w:r w:rsidR="00855C29">
        <w:t xml:space="preserve"> s</w:t>
      </w:r>
      <w:r w:rsidRPr="000D2766">
        <w:t>ifraStavke</w:t>
      </w:r>
      <w:r>
        <w:t xml:space="preserve">-&gt; </w:t>
      </w:r>
      <w:r w:rsidR="00855C29">
        <w:t>o</w:t>
      </w:r>
      <w:r w:rsidRPr="000D2766">
        <w:t>pisR</w:t>
      </w:r>
      <w:r w:rsidR="00855C29">
        <w:t>adova, kolicina, j</w:t>
      </w:r>
      <w:r w:rsidR="00452DB6">
        <w:t>edinicnaCena</w:t>
      </w:r>
      <w:r w:rsidR="00BA2BAB">
        <w:rPr>
          <w:iCs/>
        </w:rPr>
        <w:t xml:space="preserve">, </w:t>
      </w:r>
      <w:r w:rsidR="00855C29">
        <w:rPr>
          <w:iCs/>
        </w:rPr>
        <w:t>s</w:t>
      </w:r>
      <w:r w:rsidRPr="000D2766">
        <w:rPr>
          <w:iCs/>
        </w:rPr>
        <w:t>ifraJM</w:t>
      </w:r>
      <w:r>
        <w:rPr>
          <w:iCs/>
        </w:rPr>
        <w:t>,</w:t>
      </w:r>
      <w:r w:rsidR="00855C29">
        <w:rPr>
          <w:color w:val="FF0000"/>
        </w:rPr>
        <w:t xml:space="preserve"> n</w:t>
      </w:r>
      <w:r w:rsidRPr="000D2766">
        <w:rPr>
          <w:color w:val="FF0000"/>
        </w:rPr>
        <w:t>azivTipaRada</w:t>
      </w:r>
    </w:p>
    <w:p w14:paraId="2F4DC3CA" w14:textId="2DE817F6" w:rsidR="000D2766" w:rsidRDefault="00855C29" w:rsidP="000D2766">
      <w:pPr>
        <w:rPr>
          <w:color w:val="FF0000"/>
        </w:rPr>
      </w:pPr>
      <w:r>
        <w:t>s</w:t>
      </w:r>
      <w:r w:rsidR="000D2766" w:rsidRPr="000D2766">
        <w:t>ifraTipaRadova</w:t>
      </w:r>
      <w:r w:rsidR="000D2766">
        <w:t xml:space="preserve"> -&gt; </w:t>
      </w:r>
      <w:r>
        <w:rPr>
          <w:color w:val="FF0000"/>
        </w:rPr>
        <w:t>n</w:t>
      </w:r>
      <w:r w:rsidR="000D2766" w:rsidRPr="000D2766">
        <w:rPr>
          <w:color w:val="FF0000"/>
        </w:rPr>
        <w:t>azivTipaRada</w:t>
      </w:r>
    </w:p>
    <w:p w14:paraId="6D54C6B7" w14:textId="77777777" w:rsidR="00BC21CE" w:rsidRDefault="00BC21CE" w:rsidP="000D2766">
      <w:pPr>
        <w:rPr>
          <w:color w:val="FF0000"/>
        </w:rPr>
      </w:pPr>
    </w:p>
    <w:p w14:paraId="68583FC8" w14:textId="77777777" w:rsidR="00BC21CE" w:rsidRDefault="00BC21CE" w:rsidP="000D2766">
      <w:pPr>
        <w:rPr>
          <w:color w:val="FF0000"/>
        </w:rPr>
      </w:pPr>
    </w:p>
    <w:p w14:paraId="25133324" w14:textId="77777777" w:rsidR="007F2BDF" w:rsidRDefault="007F2BDF" w:rsidP="000D2766">
      <w:pPr>
        <w:rPr>
          <w:b/>
          <w:bCs/>
          <w:lang w:val="sr-Latn-RS"/>
        </w:rPr>
      </w:pPr>
    </w:p>
    <w:p w14:paraId="64084EF4" w14:textId="7AE0FB4B" w:rsidR="00620DF7" w:rsidRPr="00620DF7" w:rsidRDefault="00620DF7" w:rsidP="000D2766">
      <w:pPr>
        <w:rPr>
          <w:b/>
          <w:bCs/>
          <w:lang w:val="sr-Latn-RS"/>
        </w:rPr>
      </w:pPr>
      <w:r>
        <w:rPr>
          <w:b/>
          <w:bCs/>
          <w:lang w:val="sr-Latn-RS"/>
        </w:rPr>
        <w:lastRenderedPageBreak/>
        <w:t>SPECIFIKACIJA TRIGERA</w:t>
      </w: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1548"/>
        <w:gridCol w:w="1047"/>
        <w:gridCol w:w="1754"/>
        <w:gridCol w:w="1106"/>
        <w:gridCol w:w="4013"/>
      </w:tblGrid>
      <w:tr w:rsidR="00BC21CE" w14:paraId="18941B5C" w14:textId="77777777" w:rsidTr="0042747D">
        <w:trPr>
          <w:trHeight w:val="46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9C8C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abel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8B15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84D24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4458D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D2C95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BC21CE" w14:paraId="77175ED0" w14:textId="77777777" w:rsidTr="00402CB4">
        <w:trPr>
          <w:trHeight w:val="258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2B5E8" w14:textId="453E4373" w:rsidR="00620DF7" w:rsidRDefault="00620DF7" w:rsidP="00402CB4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TipRadov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94D3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3F8D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E435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A6EBF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BC21CE" w14:paraId="59CAE80E" w14:textId="77777777" w:rsidTr="0042747D">
        <w:trPr>
          <w:trHeight w:val="1457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5210" w14:textId="77777777" w:rsidR="00620DF7" w:rsidRDefault="00620DF7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1D6E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FB34" w14:textId="2EF6FBAF" w:rsidR="00620DF7" w:rsidRPr="00A6110E" w:rsidRDefault="007628B1" w:rsidP="0042747D">
            <w:pPr>
              <w:jc w:val="center"/>
              <w:rPr>
                <w:rFonts w:eastAsiaTheme="minorEastAsia"/>
              </w:rPr>
            </w:pPr>
            <w:r>
              <w:t>n</w:t>
            </w:r>
            <w:r w:rsidR="00F841E1" w:rsidRPr="00F841E1">
              <w:t>azivTipaRad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49F4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4E62" w14:textId="5370E512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855C29">
              <w:rPr>
                <w:b/>
              </w:rPr>
              <w:t>n</w:t>
            </w:r>
            <w:r w:rsidR="00F841E1" w:rsidRPr="00BC21CE">
              <w:rPr>
                <w:b/>
              </w:rPr>
              <w:t>azivTipaRada</w:t>
            </w:r>
            <w:r w:rsidR="00F841E1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F841E1" w:rsidRPr="00BC21CE">
              <w:rPr>
                <w:rFonts w:eastAsiaTheme="minorEastAsia"/>
                <w:b/>
                <w:color w:val="000000" w:themeColor="text1"/>
              </w:rPr>
              <w:t>TipRadova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</w:t>
            </w:r>
            <w:r w:rsidR="00BC21CE">
              <w:rPr>
                <w:rFonts w:eastAsiaTheme="minorEastAsia"/>
                <w:color w:val="000000" w:themeColor="text1"/>
              </w:rPr>
              <w:t xml:space="preserve">i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F841E1">
              <w:rPr>
                <w:rFonts w:eastAsiaTheme="minorEastAsia"/>
                <w:b/>
                <w:color w:val="000000" w:themeColor="text1"/>
              </w:rPr>
              <w:t>StavkaPodtip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BC21CE" w14:paraId="430281DB" w14:textId="77777777" w:rsidTr="0042747D">
        <w:trPr>
          <w:trHeight w:val="323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5500" w14:textId="77777777" w:rsidR="00620DF7" w:rsidRDefault="00620DF7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ABAC4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BBE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490CB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3899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BC21CE" w14:paraId="3A227A39" w14:textId="77777777" w:rsidTr="0042747D">
        <w:trPr>
          <w:trHeight w:val="655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4C3716" w14:textId="77777777" w:rsidR="00620DF7" w:rsidRDefault="00620DF7" w:rsidP="00280AF3">
            <w:pPr>
              <w:rPr>
                <w:rFonts w:eastAsiaTheme="minorEastAsia"/>
                <w:color w:val="000000" w:themeColor="text1"/>
              </w:rPr>
            </w:pPr>
          </w:p>
          <w:p w14:paraId="1EEA2D1F" w14:textId="591D6375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avkaPodtip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1C7EB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4B0D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12E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5184F" w14:textId="4D1AD44E" w:rsidR="00620DF7" w:rsidRPr="00A02077" w:rsidRDefault="00BC21CE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U kolonu </w:t>
            </w:r>
            <w:r w:rsidR="00855C29">
              <w:rPr>
                <w:b/>
              </w:rPr>
              <w:t>n</w:t>
            </w:r>
            <w:r w:rsidRPr="00BC21CE">
              <w:rPr>
                <w:b/>
              </w:rPr>
              <w:t>azivTipaRada</w:t>
            </w:r>
            <w:r>
              <w:rPr>
                <w:rFonts w:eastAsiaTheme="minorEastAsia"/>
                <w:sz w:val="24"/>
                <w:szCs w:val="24"/>
              </w:rPr>
              <w:t xml:space="preserve">, tabele </w:t>
            </w:r>
            <w:r w:rsidRPr="00BC21CE">
              <w:rPr>
                <w:rFonts w:eastAsiaTheme="minorEastAsia"/>
                <w:b/>
                <w:color w:val="000000" w:themeColor="text1"/>
              </w:rPr>
              <w:t>StavkaPodtipa</w:t>
            </w:r>
            <w:r>
              <w:rPr>
                <w:rFonts w:eastAsiaTheme="minorEastAsia"/>
                <w:sz w:val="24"/>
                <w:szCs w:val="24"/>
              </w:rPr>
              <w:t xml:space="preserve"> upisuje unetu vrednost kolone </w:t>
            </w:r>
            <w:r w:rsidR="00855C29">
              <w:rPr>
                <w:b/>
              </w:rPr>
              <w:t>n</w:t>
            </w:r>
            <w:r w:rsidRPr="00BC21CE">
              <w:rPr>
                <w:b/>
              </w:rPr>
              <w:t>azivTipaRada</w:t>
            </w:r>
            <w:r>
              <w:rPr>
                <w:rFonts w:eastAsiaTheme="minorEastAsia"/>
                <w:sz w:val="24"/>
                <w:szCs w:val="24"/>
              </w:rPr>
              <w:t xml:space="preserve"> tabele </w:t>
            </w:r>
            <w:r w:rsidRPr="00BC21CE">
              <w:rPr>
                <w:rFonts w:eastAsiaTheme="minorEastAsia"/>
                <w:b/>
                <w:color w:val="000000" w:themeColor="text1"/>
              </w:rPr>
              <w:t>TipRadova</w:t>
            </w:r>
            <w:r>
              <w:rPr>
                <w:rFonts w:eastAsiaTheme="minorEastAsia"/>
                <w:sz w:val="24"/>
                <w:szCs w:val="24"/>
              </w:rPr>
              <w:t xml:space="preserve"> na osnovu vrednosti </w:t>
            </w:r>
            <w:r w:rsidR="00855C29">
              <w:rPr>
                <w:i/>
              </w:rPr>
              <w:t>s</w:t>
            </w:r>
            <w:r w:rsidRPr="00BC21CE">
              <w:rPr>
                <w:i/>
              </w:rPr>
              <w:t>ifraTipaRadova</w:t>
            </w:r>
          </w:p>
        </w:tc>
      </w:tr>
      <w:tr w:rsidR="00280AF3" w14:paraId="0CF2822D" w14:textId="77777777" w:rsidTr="00280AF3">
        <w:trPr>
          <w:trHeight w:val="620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B7A948" w14:textId="77777777" w:rsidR="00280AF3" w:rsidRDefault="00280AF3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E6216C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9D0627" w14:textId="7291974D" w:rsidR="00280AF3" w:rsidRDefault="007628B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n</w:t>
            </w:r>
            <w:r w:rsidR="00280AF3" w:rsidRPr="00F841E1">
              <w:t>azivTipaRad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01B872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0DC2AF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BC21CE" w14:paraId="38F618D3" w14:textId="77777777" w:rsidTr="0042747D">
        <w:trPr>
          <w:trHeight w:val="233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A2AA2" w14:textId="77777777" w:rsidR="00F841E1" w:rsidRDefault="00F841E1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27E69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88233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7A257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BA5D7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</w:tbl>
    <w:p w14:paraId="663B4E1F" w14:textId="77777777" w:rsidR="00DE3816" w:rsidRDefault="00DE3816" w:rsidP="00EB689C">
      <w:pPr>
        <w:pStyle w:val="Heading2"/>
      </w:pPr>
    </w:p>
    <w:p w14:paraId="512C646E" w14:textId="3CE51285" w:rsidR="00EB689C" w:rsidRPr="00EB689C" w:rsidRDefault="00EB689C" w:rsidP="00EB689C">
      <w:pPr>
        <w:pStyle w:val="Heading2"/>
      </w:pPr>
      <w:r w:rsidRPr="7D30F917">
        <w:t>Denormalizacija relacija uz narušavanje 3NF</w:t>
      </w:r>
    </w:p>
    <w:p w14:paraId="2DB40D9C" w14:textId="7733516C" w:rsidR="00EB689C" w:rsidRDefault="00EB689C" w:rsidP="00EB689C">
      <w:r>
        <w:t xml:space="preserve">Narušavanje 3NF na relaciji </w:t>
      </w:r>
      <w:r>
        <w:rPr>
          <w:b/>
        </w:rPr>
        <w:t>Sredstva</w:t>
      </w:r>
      <w:r>
        <w:t xml:space="preserve"> </w:t>
      </w:r>
      <w:r>
        <w:rPr>
          <w:b/>
        </w:rPr>
        <w:t>pre-joining</w:t>
      </w:r>
      <w:r>
        <w:t xml:space="preserve"> tehnikom denormalizacije:</w:t>
      </w:r>
    </w:p>
    <w:p w14:paraId="6F7AE6FF" w14:textId="77777777" w:rsidR="00EB689C" w:rsidRPr="00643D2E" w:rsidRDefault="00EB689C" w:rsidP="00EB689C">
      <w:pPr>
        <w:rPr>
          <w:b/>
        </w:rPr>
      </w:pPr>
      <w:r>
        <w:rPr>
          <w:b/>
        </w:rPr>
        <w:t>PRE DENORMALIZACIJE</w:t>
      </w:r>
    </w:p>
    <w:p w14:paraId="58FCAFDC" w14:textId="072766AC" w:rsidR="00EB689C" w:rsidRDefault="00A736AE" w:rsidP="00EB689C">
      <w:pPr>
        <w:jc w:val="center"/>
      </w:pPr>
      <w:r w:rsidRPr="00A736AE">
        <w:rPr>
          <w:noProof/>
        </w:rPr>
        <w:drawing>
          <wp:inline distT="0" distB="0" distL="0" distR="0" wp14:anchorId="0D9A7C80" wp14:editId="56261087">
            <wp:extent cx="5735782" cy="2961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389"/>
                    <a:stretch/>
                  </pic:blipFill>
                  <pic:spPr bwMode="auto">
                    <a:xfrm>
                      <a:off x="0" y="0"/>
                      <a:ext cx="5732145" cy="296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E4EC12" w14:textId="11633B31" w:rsidR="00C5234E" w:rsidRPr="006A0566" w:rsidRDefault="00C5234E" w:rsidP="006A0566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2</w:t>
      </w:r>
      <w:r w:rsidRPr="00C5234E">
        <w:rPr>
          <w:b w:val="0"/>
          <w:i/>
          <w:color w:val="auto"/>
          <w:sz w:val="22"/>
        </w:rPr>
        <w:fldChar w:fldCharType="end"/>
      </w:r>
      <w:r>
        <w:rPr>
          <w:b w:val="0"/>
          <w:i/>
          <w:color w:val="auto"/>
          <w:sz w:val="22"/>
        </w:rPr>
        <w:t>5</w:t>
      </w:r>
      <w:r w:rsidRPr="00C5234E">
        <w:rPr>
          <w:b w:val="0"/>
          <w:i/>
          <w:color w:val="auto"/>
          <w:sz w:val="22"/>
        </w:rPr>
        <w:t xml:space="preserve"> - </w:t>
      </w:r>
      <w:r>
        <w:rPr>
          <w:b w:val="0"/>
          <w:i/>
          <w:color w:val="auto"/>
          <w:sz w:val="22"/>
        </w:rPr>
        <w:t>Zapisnik</w:t>
      </w:r>
      <w:r w:rsidRPr="00C5234E">
        <w:rPr>
          <w:b w:val="0"/>
          <w:i/>
          <w:color w:val="auto"/>
          <w:sz w:val="22"/>
        </w:rPr>
        <w:t xml:space="preserve"> pre denormalizacije</w:t>
      </w:r>
    </w:p>
    <w:p w14:paraId="70F36210" w14:textId="120495F6" w:rsidR="00EB689C" w:rsidRDefault="00EB689C" w:rsidP="00EB689C">
      <w:pPr>
        <w:rPr>
          <w:lang w:val="sr-Cyrl-RS"/>
        </w:rPr>
      </w:pPr>
      <w:r w:rsidRPr="000A0482">
        <w:rPr>
          <w:b/>
        </w:rPr>
        <w:lastRenderedPageBreak/>
        <w:t>StavkaZapisnika</w:t>
      </w:r>
      <w:r>
        <w:t>(</w:t>
      </w:r>
      <w:r w:rsidR="00855C29">
        <w:rPr>
          <w:u w:val="single"/>
        </w:rPr>
        <w:t>s</w:t>
      </w:r>
      <w:r w:rsidRPr="002B1AE8">
        <w:rPr>
          <w:u w:val="single"/>
        </w:rPr>
        <w:t>ifraZapisnika</w:t>
      </w:r>
      <w:r>
        <w:t xml:space="preserve">, </w:t>
      </w:r>
      <w:r w:rsidR="00855C29">
        <w:rPr>
          <w:u w:val="single"/>
        </w:rPr>
        <w:t>s</w:t>
      </w:r>
      <w:r w:rsidRPr="000A0482">
        <w:rPr>
          <w:u w:val="single"/>
        </w:rPr>
        <w:t>ifraStavke</w:t>
      </w:r>
      <w:r w:rsidR="00855C29">
        <w:t>, vrednost, rokZaObavljanje, garantniRok, o</w:t>
      </w:r>
      <w:r>
        <w:t xml:space="preserve">pcijaPounde, </w:t>
      </w:r>
      <w:r w:rsidR="00B746F6">
        <w:rPr>
          <w:i/>
          <w:iCs/>
        </w:rPr>
        <w:t>kompanijaId</w:t>
      </w:r>
      <w:r>
        <w:t>)</w:t>
      </w:r>
    </w:p>
    <w:p w14:paraId="4405E32B" w14:textId="2E321A09" w:rsidR="00EB689C" w:rsidRDefault="00EB689C" w:rsidP="00EB689C">
      <w:pPr>
        <w:rPr>
          <w:lang w:val="sr-Cyrl-RS"/>
        </w:rPr>
      </w:pPr>
      <w:r w:rsidRPr="000A0482">
        <w:rPr>
          <w:b/>
        </w:rPr>
        <w:t>Kompanija</w:t>
      </w:r>
      <w:r>
        <w:t>(</w:t>
      </w:r>
      <w:r w:rsidR="00B746F6" w:rsidRPr="00B746F6">
        <w:rPr>
          <w:iCs/>
          <w:u w:val="single"/>
        </w:rPr>
        <w:t>kompanijaId</w:t>
      </w:r>
      <w:r w:rsidR="00855C29">
        <w:t>, nazivKompanije, g</w:t>
      </w:r>
      <w:r>
        <w:t>rad)</w:t>
      </w:r>
    </w:p>
    <w:p w14:paraId="30E8BD11" w14:textId="335F7454" w:rsidR="00EB689C" w:rsidRDefault="00EB689C" w:rsidP="00EB689C">
      <w:pPr>
        <w:rPr>
          <w:iCs/>
        </w:rPr>
      </w:pPr>
      <w:r>
        <w:t xml:space="preserve">Funkcionalna zavisnost:  </w:t>
      </w:r>
      <w:r w:rsidR="00855C29">
        <w:t>sifraZapisnika, s</w:t>
      </w:r>
      <w:r w:rsidRPr="000A0482">
        <w:t>ifraStavke</w:t>
      </w:r>
      <w:r w:rsidR="00855C29">
        <w:t xml:space="preserve"> -&gt; vrednost, rokZaObavljanje, garantniRok, o</w:t>
      </w:r>
      <w:r>
        <w:t xml:space="preserve">pcijaPounde, </w:t>
      </w:r>
      <w:r w:rsidR="00B746F6" w:rsidRPr="00B746F6">
        <w:rPr>
          <w:iCs/>
        </w:rPr>
        <w:t>kompanijaId</w:t>
      </w:r>
    </w:p>
    <w:p w14:paraId="6BAA03D9" w14:textId="77777777" w:rsidR="00EB689C" w:rsidRDefault="00EB689C" w:rsidP="00EB689C">
      <w:pPr>
        <w:rPr>
          <w:b/>
        </w:rPr>
      </w:pPr>
      <w:r>
        <w:rPr>
          <w:b/>
        </w:rPr>
        <w:t>NAKON DENORMALIZACIJE</w:t>
      </w:r>
    </w:p>
    <w:p w14:paraId="307B0DA4" w14:textId="77777777" w:rsidR="00DE3816" w:rsidRPr="00643D2E" w:rsidRDefault="00DE3816" w:rsidP="00EB689C">
      <w:pPr>
        <w:rPr>
          <w:b/>
        </w:rPr>
      </w:pPr>
    </w:p>
    <w:p w14:paraId="74629164" w14:textId="7BFD96E2" w:rsidR="00EB689C" w:rsidRDefault="00A736AE" w:rsidP="00EB689C">
      <w:pPr>
        <w:jc w:val="center"/>
      </w:pPr>
      <w:r w:rsidRPr="00A736AE">
        <w:rPr>
          <w:noProof/>
        </w:rPr>
        <w:drawing>
          <wp:inline distT="0" distB="0" distL="0" distR="0" wp14:anchorId="4A9244ED" wp14:editId="37AADDA6">
            <wp:extent cx="5732145" cy="3063268"/>
            <wp:effectExtent l="0" t="0" r="190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6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601E4" w14:textId="54ABDB07" w:rsid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3</w:t>
      </w:r>
      <w:r w:rsidRPr="00C5234E">
        <w:rPr>
          <w:b w:val="0"/>
          <w:i/>
          <w:color w:val="auto"/>
          <w:sz w:val="22"/>
        </w:rPr>
        <w:fldChar w:fldCharType="end"/>
      </w:r>
      <w:r>
        <w:rPr>
          <w:b w:val="0"/>
          <w:i/>
          <w:color w:val="auto"/>
          <w:sz w:val="22"/>
        </w:rPr>
        <w:t>6</w:t>
      </w:r>
      <w:r w:rsidRPr="00C5234E">
        <w:rPr>
          <w:b w:val="0"/>
          <w:i/>
          <w:color w:val="auto"/>
          <w:sz w:val="22"/>
        </w:rPr>
        <w:t xml:space="preserve"> - </w:t>
      </w:r>
      <w:r>
        <w:rPr>
          <w:b w:val="0"/>
          <w:i/>
          <w:color w:val="auto"/>
          <w:sz w:val="22"/>
        </w:rPr>
        <w:t>Zapisnik</w:t>
      </w:r>
      <w:r w:rsidRPr="00C5234E">
        <w:rPr>
          <w:b w:val="0"/>
          <w:i/>
          <w:color w:val="auto"/>
          <w:sz w:val="22"/>
        </w:rPr>
        <w:t xml:space="preserve"> </w:t>
      </w:r>
      <w:r>
        <w:rPr>
          <w:b w:val="0"/>
          <w:i/>
          <w:color w:val="auto"/>
          <w:sz w:val="22"/>
        </w:rPr>
        <w:t>posle</w:t>
      </w:r>
      <w:r w:rsidRPr="00C5234E">
        <w:rPr>
          <w:b w:val="0"/>
          <w:i/>
          <w:color w:val="auto"/>
          <w:sz w:val="22"/>
        </w:rPr>
        <w:t xml:space="preserve"> denormalizacije</w:t>
      </w:r>
    </w:p>
    <w:p w14:paraId="288B23CE" w14:textId="7EC19037" w:rsidR="00855C29" w:rsidRDefault="00855C29" w:rsidP="00855C29">
      <w:pPr>
        <w:rPr>
          <w:lang w:val="sr-Cyrl-RS"/>
        </w:rPr>
      </w:pPr>
      <w:r w:rsidRPr="000A0482">
        <w:rPr>
          <w:b/>
        </w:rPr>
        <w:t>StavkaZapisnika</w:t>
      </w:r>
      <w:r>
        <w:t>(</w:t>
      </w:r>
      <w:r>
        <w:rPr>
          <w:u w:val="single"/>
        </w:rPr>
        <w:t>s</w:t>
      </w:r>
      <w:r w:rsidRPr="002B1AE8">
        <w:rPr>
          <w:u w:val="single"/>
        </w:rPr>
        <w:t>ifraZapisnika</w:t>
      </w:r>
      <w:r>
        <w:t xml:space="preserve">, </w:t>
      </w:r>
      <w:r>
        <w:rPr>
          <w:u w:val="single"/>
        </w:rPr>
        <w:t>s</w:t>
      </w:r>
      <w:r w:rsidRPr="000A0482">
        <w:rPr>
          <w:u w:val="single"/>
        </w:rPr>
        <w:t>ifraStavke</w:t>
      </w:r>
      <w:r>
        <w:t xml:space="preserve">, vrednost, rokZaObavljanje, garantniRok, opcijaPounde, </w:t>
      </w:r>
      <w:r>
        <w:rPr>
          <w:color w:val="FF0000"/>
        </w:rPr>
        <w:t>n</w:t>
      </w:r>
      <w:r w:rsidRPr="00643D2E">
        <w:rPr>
          <w:color w:val="FF0000"/>
        </w:rPr>
        <w:t>azivKompanije</w:t>
      </w:r>
      <w:r w:rsidRPr="00855C29">
        <w:t xml:space="preserve">, </w:t>
      </w:r>
      <w:r w:rsidRPr="002B1AE8">
        <w:rPr>
          <w:i/>
          <w:iCs/>
        </w:rPr>
        <w:t xml:space="preserve"> </w:t>
      </w:r>
      <w:r w:rsidR="00B746F6">
        <w:rPr>
          <w:i/>
          <w:iCs/>
        </w:rPr>
        <w:t>kompanijaId</w:t>
      </w:r>
      <w:r>
        <w:t>)</w:t>
      </w:r>
    </w:p>
    <w:p w14:paraId="7CE96A47" w14:textId="5D5860D0" w:rsidR="00855C29" w:rsidRDefault="00855C29" w:rsidP="00855C29">
      <w:pPr>
        <w:rPr>
          <w:lang w:val="sr-Cyrl-RS"/>
        </w:rPr>
      </w:pPr>
      <w:r w:rsidRPr="000A0482">
        <w:rPr>
          <w:b/>
        </w:rPr>
        <w:t>Kompanija</w:t>
      </w:r>
      <w:r>
        <w:t>(</w:t>
      </w:r>
      <w:r w:rsidR="00B746F6" w:rsidRPr="00B746F6">
        <w:rPr>
          <w:iCs/>
          <w:u w:val="single"/>
        </w:rPr>
        <w:t>kompanijaId</w:t>
      </w:r>
      <w:r>
        <w:t>, nazivKompanije, grad)</w:t>
      </w:r>
    </w:p>
    <w:p w14:paraId="219F1AD5" w14:textId="462EB654" w:rsidR="00855C29" w:rsidRDefault="00855C29" w:rsidP="00855C29">
      <w:pPr>
        <w:rPr>
          <w:iCs/>
        </w:rPr>
      </w:pPr>
      <w:r>
        <w:t>Funkcionalna zavisnost:  sifraZapisnika, s</w:t>
      </w:r>
      <w:r w:rsidRPr="000A0482">
        <w:t>ifraStavke</w:t>
      </w:r>
      <w:r>
        <w:t xml:space="preserve"> -&gt; vrednost, rokZaObavljanje, garantniRok, opcijaPounde,</w:t>
      </w:r>
      <w:r w:rsidRPr="00855C29">
        <w:rPr>
          <w:color w:val="FF0000"/>
        </w:rPr>
        <w:t xml:space="preserve"> </w:t>
      </w:r>
      <w:r w:rsidR="00F47AF4">
        <w:rPr>
          <w:color w:val="FF0000"/>
        </w:rPr>
        <w:t>n</w:t>
      </w:r>
      <w:r w:rsidRPr="00643D2E">
        <w:rPr>
          <w:color w:val="FF0000"/>
        </w:rPr>
        <w:t>azivKompanije</w:t>
      </w:r>
      <w:r w:rsidRPr="00855C29">
        <w:t>,</w:t>
      </w:r>
      <w:r>
        <w:t xml:space="preserve"> </w:t>
      </w:r>
      <w:r w:rsidR="00B746F6">
        <w:rPr>
          <w:i/>
          <w:iCs/>
        </w:rPr>
        <w:t>kompanijaId</w:t>
      </w:r>
    </w:p>
    <w:p w14:paraId="08472770" w14:textId="27ABDAEF" w:rsidR="00855C29" w:rsidRDefault="00B746F6" w:rsidP="00855C29">
      <w:pPr>
        <w:rPr>
          <w:color w:val="FF0000"/>
        </w:rPr>
      </w:pPr>
      <w:r w:rsidRPr="00B746F6">
        <w:rPr>
          <w:iCs/>
        </w:rPr>
        <w:t>kompanijaId</w:t>
      </w:r>
      <w:r>
        <w:rPr>
          <w:iCs/>
        </w:rPr>
        <w:t xml:space="preserve"> </w:t>
      </w:r>
      <w:r w:rsidR="00855C29">
        <w:rPr>
          <w:iCs/>
        </w:rPr>
        <w:t xml:space="preserve">-&gt; </w:t>
      </w:r>
      <w:r w:rsidR="00855C29">
        <w:rPr>
          <w:color w:val="FF0000"/>
        </w:rPr>
        <w:t>n</w:t>
      </w:r>
      <w:r w:rsidR="00855C29" w:rsidRPr="00643D2E">
        <w:rPr>
          <w:color w:val="FF0000"/>
        </w:rPr>
        <w:t>azivKompanije</w:t>
      </w:r>
    </w:p>
    <w:p w14:paraId="60A3C81B" w14:textId="77777777" w:rsidR="007F2BDF" w:rsidRDefault="007F2BDF" w:rsidP="007F2BDF">
      <w:pPr>
        <w:rPr>
          <w:iCs/>
        </w:rPr>
      </w:pPr>
    </w:p>
    <w:p w14:paraId="27906726" w14:textId="77777777" w:rsidR="00F47AF4" w:rsidRDefault="00F47AF4" w:rsidP="007F2BDF">
      <w:pPr>
        <w:rPr>
          <w:color w:val="FF0000"/>
        </w:rPr>
      </w:pPr>
    </w:p>
    <w:p w14:paraId="0640A5DA" w14:textId="77777777" w:rsidR="007F2BDF" w:rsidRDefault="007F2BDF" w:rsidP="007F2BDF">
      <w:pPr>
        <w:rPr>
          <w:color w:val="FF0000"/>
        </w:rPr>
      </w:pPr>
    </w:p>
    <w:p w14:paraId="79276133" w14:textId="77777777" w:rsidR="007F2BDF" w:rsidRDefault="007F2BDF" w:rsidP="007F2BDF">
      <w:pPr>
        <w:rPr>
          <w:color w:val="FF0000"/>
        </w:rPr>
      </w:pPr>
    </w:p>
    <w:p w14:paraId="25782390" w14:textId="77777777" w:rsidR="007F2BDF" w:rsidRDefault="007F2BDF" w:rsidP="007F2BDF">
      <w:pPr>
        <w:rPr>
          <w:color w:val="FF0000"/>
        </w:rPr>
      </w:pPr>
    </w:p>
    <w:p w14:paraId="28B5797C" w14:textId="78DBDB47" w:rsidR="007F2BDF" w:rsidRPr="007F2BDF" w:rsidRDefault="007F2BDF" w:rsidP="007F2BDF">
      <w:pPr>
        <w:rPr>
          <w:b/>
          <w:bCs/>
          <w:lang w:val="sr-Latn-RS"/>
        </w:rPr>
      </w:pPr>
      <w:r>
        <w:rPr>
          <w:b/>
          <w:bCs/>
          <w:lang w:val="sr-Latn-RS"/>
        </w:rPr>
        <w:lastRenderedPageBreak/>
        <w:t>SPECIFIKACIJA TRIGERA</w:t>
      </w:r>
    </w:p>
    <w:p w14:paraId="55024A56" w14:textId="77777777" w:rsidR="007F2BDF" w:rsidRDefault="007F2BDF" w:rsidP="007F2BDF">
      <w:pPr>
        <w:rPr>
          <w:color w:val="FF0000"/>
        </w:rPr>
      </w:pPr>
    </w:p>
    <w:p w14:paraId="53EA993C" w14:textId="77777777" w:rsidR="007F2BDF" w:rsidRDefault="007F2BDF" w:rsidP="007F2BDF">
      <w:pPr>
        <w:rPr>
          <w:color w:val="FF0000"/>
        </w:rPr>
      </w:pPr>
    </w:p>
    <w:p w14:paraId="6A058463" w14:textId="77777777" w:rsidR="007F2BDF" w:rsidRDefault="007F2BDF" w:rsidP="007F2BDF"/>
    <w:tbl>
      <w:tblPr>
        <w:tblStyle w:val="TableGrid"/>
        <w:tblpPr w:leftFromText="180" w:rightFromText="180" w:vertAnchor="text" w:horzAnchor="margin" w:tblpY="-1208"/>
        <w:tblW w:w="0" w:type="auto"/>
        <w:tblLayout w:type="fixed"/>
        <w:tblLook w:val="04A0" w:firstRow="1" w:lastRow="0" w:firstColumn="1" w:lastColumn="0" w:noHBand="0" w:noVBand="1"/>
      </w:tblPr>
      <w:tblGrid>
        <w:gridCol w:w="1320"/>
        <w:gridCol w:w="1215"/>
        <w:gridCol w:w="1713"/>
        <w:gridCol w:w="1080"/>
        <w:gridCol w:w="3792"/>
      </w:tblGrid>
      <w:tr w:rsidR="007F2BDF" w14:paraId="6EF59467" w14:textId="77777777" w:rsidTr="0042747D">
        <w:trPr>
          <w:trHeight w:val="653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4238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abel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2EEFF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76C07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815A4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3314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7F2BDF" w14:paraId="19DCD04D" w14:textId="77777777" w:rsidTr="0042747D">
        <w:trPr>
          <w:trHeight w:val="360"/>
        </w:trPr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B350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063ECA2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1DD136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Kompanij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D3D5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08E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E292A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0B86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7F2BDF" w14:paraId="13E16DF2" w14:textId="77777777" w:rsidTr="0042747D">
        <w:trPr>
          <w:trHeight w:val="1320"/>
        </w:trPr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FCB6D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BE9F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A981E" w14:textId="7C380BC9" w:rsidR="007F2BDF" w:rsidRPr="00A6110E" w:rsidRDefault="00112874" w:rsidP="0042747D">
            <w:pPr>
              <w:jc w:val="center"/>
              <w:rPr>
                <w:rFonts w:eastAsiaTheme="minorEastAsia"/>
              </w:rPr>
            </w:pPr>
            <w:r>
              <w:t>n</w:t>
            </w:r>
            <w:r w:rsidR="007F2BDF" w:rsidRPr="00A6110E">
              <w:t>azivKompanij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AA15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D97B2" w14:textId="29817F4F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E71889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azivKompanije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Pr="00A02077">
              <w:rPr>
                <w:rFonts w:eastAsiaTheme="minorEastAsia"/>
                <w:b/>
                <w:color w:val="000000" w:themeColor="text1"/>
              </w:rPr>
              <w:t>Kompanija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i u tabeli </w:t>
            </w:r>
            <w:r w:rsidR="00F63AF6">
              <w:t xml:space="preserve"> </w:t>
            </w:r>
            <w:r w:rsidR="00F63AF6" w:rsidRPr="00F63AF6">
              <w:rPr>
                <w:rFonts w:eastAsiaTheme="minorEastAsia"/>
                <w:b/>
                <w:color w:val="000000" w:themeColor="text1"/>
              </w:rPr>
              <w:t>StavkaZapisnik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47EE3A64" w14:textId="77777777" w:rsidTr="0042747D">
        <w:trPr>
          <w:trHeight w:val="390"/>
        </w:trPr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38E24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0E1E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6A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C77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C2F45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7F2BDF" w14:paraId="51C13901" w14:textId="77777777" w:rsidTr="0042747D">
        <w:trPr>
          <w:trHeight w:val="915"/>
        </w:trPr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42DD6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5339DE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183E0562" w14:textId="46F5161A" w:rsidR="007F2BDF" w:rsidRDefault="007F2BDF" w:rsidP="0042100A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avka</w:t>
            </w:r>
            <w:r w:rsidR="0042100A">
              <w:rPr>
                <w:rFonts w:eastAsiaTheme="minorEastAsia"/>
                <w:color w:val="000000" w:themeColor="text1"/>
              </w:rPr>
              <w:t>Zapisnik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13F3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01AC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0D649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98E34" w14:textId="7D85BCE9" w:rsidR="007F2BDF" w:rsidRPr="00A02077" w:rsidRDefault="007F2BDF" w:rsidP="009D3563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 kolonu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 xml:space="preserve"> tabele </w:t>
            </w:r>
            <w:r w:rsidR="00F63AF6">
              <w:t xml:space="preserve"> </w:t>
            </w:r>
            <w:r w:rsidR="00F63AF6" w:rsidRPr="00F63AF6">
              <w:rPr>
                <w:rFonts w:eastAsiaTheme="minorEastAsia"/>
                <w:b/>
                <w:color w:val="000000" w:themeColor="text1"/>
              </w:rPr>
              <w:t>StavkaZapisnika</w:t>
            </w:r>
            <w:r w:rsidR="008F7B86">
              <w:rPr>
                <w:rFonts w:eastAsiaTheme="minorEastAsia"/>
                <w:b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pisuje unetu vrednost kolone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 xml:space="preserve"> tabele </w:t>
            </w:r>
            <w:r w:rsidRPr="00F61F81">
              <w:rPr>
                <w:rFonts w:eastAsiaTheme="minorEastAsia"/>
                <w:b/>
                <w:color w:val="000000" w:themeColor="text1"/>
              </w:rPr>
              <w:t>Kompanija</w:t>
            </w:r>
            <w:r>
              <w:rPr>
                <w:rFonts w:eastAsiaTheme="minorEastAsia"/>
                <w:color w:val="000000" w:themeColor="text1"/>
              </w:rPr>
              <w:t xml:space="preserve"> na osnovu vrednosti </w:t>
            </w:r>
            <w:r w:rsidR="008F7B86" w:rsidRPr="00F63AF6">
              <w:rPr>
                <w:rFonts w:eastAsiaTheme="minorEastAsia"/>
                <w:bCs/>
                <w:color w:val="000000" w:themeColor="text1"/>
              </w:rPr>
              <w:t xml:space="preserve"> </w:t>
            </w:r>
            <w:r w:rsidR="008F7B86" w:rsidRPr="008F7B86">
              <w:rPr>
                <w:rFonts w:eastAsiaTheme="minorEastAsia"/>
                <w:bCs/>
                <w:i/>
                <w:color w:val="000000" w:themeColor="text1"/>
              </w:rPr>
              <w:t>kompanijaId</w:t>
            </w:r>
            <w:r w:rsidR="008F7B86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264C115D" w14:textId="77777777" w:rsidTr="0042747D">
        <w:trPr>
          <w:trHeight w:val="317"/>
        </w:trPr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B4CC94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F193537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B44BD" w14:textId="105AF06C" w:rsidR="007F2BDF" w:rsidRPr="00F63AF6" w:rsidRDefault="00F63AF6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 w:rsidRPr="00F63AF6">
              <w:rPr>
                <w:rFonts w:eastAsiaTheme="minorEastAsia"/>
                <w:bCs/>
                <w:color w:val="000000" w:themeColor="text1"/>
              </w:rPr>
              <w:t>kompanijaId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28E49F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D7790F" w14:textId="20528E94" w:rsidR="007F2BDF" w:rsidRDefault="007F2BDF" w:rsidP="00F63AF6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F63AF6">
              <w:rPr>
                <w:rFonts w:eastAsiaTheme="minorEastAsia"/>
                <w:b/>
                <w:bCs/>
                <w:color w:val="000000" w:themeColor="text1"/>
              </w:rPr>
              <w:t>kompanijaId</w:t>
            </w:r>
            <w:r>
              <w:rPr>
                <w:rFonts w:eastAsiaTheme="minorEastAsia"/>
                <w:color w:val="000000" w:themeColor="text1"/>
              </w:rPr>
              <w:t xml:space="preserve">, pokreće se triger koji menja vrednost u koloni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4FA153E1" w14:textId="77777777" w:rsidTr="0042747D">
        <w:trPr>
          <w:trHeight w:val="317"/>
        </w:trPr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42D940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55C7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2B5C" w14:textId="7CAD2B8F" w:rsidR="007F2BDF" w:rsidRPr="00A6110E" w:rsidRDefault="00112874" w:rsidP="0042747D">
            <w:pPr>
              <w:jc w:val="center"/>
            </w:pPr>
            <w:r>
              <w:t>n</w:t>
            </w:r>
            <w:r w:rsidR="007F2BDF" w:rsidRPr="00A6110E">
              <w:t>azivKompanije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3D3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3EA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7F2BDF" w14:paraId="31AD4E5B" w14:textId="77777777" w:rsidTr="0042747D">
        <w:trPr>
          <w:trHeight w:val="555"/>
        </w:trPr>
        <w:tc>
          <w:tcPr>
            <w:tcW w:w="13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BC131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F6890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B4E95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25DC0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394B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</w:tbl>
    <w:p w14:paraId="53910923" w14:textId="3553C9F5" w:rsidR="00EB689C" w:rsidRDefault="00EB689C" w:rsidP="007F2BDF"/>
    <w:p w14:paraId="0387180B" w14:textId="77777777" w:rsidR="002226EF" w:rsidRDefault="002226EF" w:rsidP="00B62952"/>
    <w:p w14:paraId="3535C329" w14:textId="77777777" w:rsidR="007F2BDF" w:rsidRDefault="007F2BDF" w:rsidP="00B62952"/>
    <w:p w14:paraId="6A8CD4D5" w14:textId="77777777" w:rsidR="007F2BDF" w:rsidRDefault="007F2BDF" w:rsidP="00B62952"/>
    <w:p w14:paraId="2D4358C1" w14:textId="77777777" w:rsidR="007F2BDF" w:rsidRDefault="007F2BDF" w:rsidP="00B62952"/>
    <w:p w14:paraId="7D90BBC4" w14:textId="77777777" w:rsidR="007F2BDF" w:rsidRPr="00B62952" w:rsidRDefault="007F2BDF" w:rsidP="00B62952"/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lastRenderedPageBreak/>
        <w:t>KORISNIČKI DEFINISANI TIPOVI I TRIGERI</w:t>
      </w:r>
    </w:p>
    <w:p w14:paraId="3C9FC2E4" w14:textId="77777777" w:rsidR="00BA8F42" w:rsidRDefault="00BA8F42" w:rsidP="7D30F917">
      <w:pPr>
        <w:pStyle w:val="Heading2"/>
      </w:pPr>
      <w:r w:rsidRPr="7D30F917">
        <w:t xml:space="preserve"> Definicija korisn</w:t>
      </w:r>
      <w:r w:rsidR="564ABD5F" w:rsidRPr="7D30F917">
        <w:t>ičkom tipa i njegovo korišćenje</w:t>
      </w:r>
    </w:p>
    <w:p w14:paraId="3AD37964" w14:textId="77777777" w:rsidR="00A43CC2" w:rsidRDefault="00A43CC2" w:rsidP="00A43CC2"/>
    <w:p w14:paraId="60982B4D" w14:textId="77777777" w:rsidR="00193843" w:rsidRDefault="00193843" w:rsidP="00193843">
      <w:pPr>
        <w:spacing w:after="0" w:line="240" w:lineRule="auto"/>
        <w:rPr>
          <w:b/>
          <w:bCs/>
        </w:rPr>
      </w:pPr>
      <w:r>
        <w:rPr>
          <w:b/>
          <w:bCs/>
        </w:rPr>
        <w:t>DISTINCT TIP</w:t>
      </w:r>
    </w:p>
    <w:p w14:paraId="2D192167" w14:textId="77777777" w:rsidR="00A84BCD" w:rsidRDefault="00A84BCD" w:rsidP="00193843">
      <w:pPr>
        <w:spacing w:after="0" w:line="240" w:lineRule="auto"/>
        <w:rPr>
          <w:b/>
          <w:bCs/>
        </w:rPr>
      </w:pPr>
    </w:p>
    <w:p w14:paraId="55AA17F8" w14:textId="549698EF" w:rsidR="00A84BCD" w:rsidRPr="00643BBC" w:rsidRDefault="00A84BCD" w:rsidP="00A84BCD">
      <w:pPr>
        <w:rPr>
          <w:lang w:val="sr-Latn-RS"/>
        </w:rPr>
      </w:pPr>
      <w:r>
        <w:t>Definisanje DISTINCT korisni</w:t>
      </w:r>
      <w:r>
        <w:rPr>
          <w:lang w:val="sr-Latn-RS"/>
        </w:rPr>
        <w:t xml:space="preserve">čki definisanog tipa podatka </w:t>
      </w:r>
      <w:r>
        <w:rPr>
          <w:i/>
          <w:iCs/>
          <w:lang w:val="sr-Latn-RS"/>
        </w:rPr>
        <w:t xml:space="preserve">PIB_TIP </w:t>
      </w:r>
      <w:r>
        <w:rPr>
          <w:lang w:val="sr-Latn-RS"/>
        </w:rPr>
        <w:t xml:space="preserve"> koji se definiše nad VARCHAR2 tipom podatka.</w:t>
      </w:r>
    </w:p>
    <w:p w14:paraId="15937988" w14:textId="77777777" w:rsidR="00A84BCD" w:rsidRDefault="00A84BCD" w:rsidP="00193843">
      <w:pPr>
        <w:spacing w:after="0" w:line="240" w:lineRule="auto"/>
        <w:rPr>
          <w:b/>
          <w:bCs/>
        </w:rPr>
      </w:pPr>
    </w:p>
    <w:p w14:paraId="3F2AC410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CREATE OR REPLACE TYPE PIB_TIP AS OBJECT ( </w:t>
      </w:r>
    </w:p>
    <w:p w14:paraId="66B07765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pib_oznaka VARCHAR2(9), </w:t>
      </w:r>
    </w:p>
    <w:p w14:paraId="1AE158E0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MEMBER FUNCTION get_pib_tip RETURN VARCHAR2</w:t>
      </w:r>
    </w:p>
    <w:p w14:paraId="521B5487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>) INSTANTIABLE FINAL;</w:t>
      </w:r>
    </w:p>
    <w:p w14:paraId="7D869FFF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</w:t>
      </w:r>
    </w:p>
    <w:p w14:paraId="30B4FB7D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CREATE OR REPLACE TYPE BODY PIB_TIP AS </w:t>
      </w:r>
    </w:p>
    <w:p w14:paraId="2A20BC02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MEMBER FUNCTION get_pib_tip RETURN VARCHAR2 IS </w:t>
      </w:r>
    </w:p>
    <w:p w14:paraId="44D96B26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BEGIN </w:t>
      </w:r>
    </w:p>
    <w:p w14:paraId="63F06326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RETURN SELF.pib_oznaka; </w:t>
      </w:r>
    </w:p>
    <w:p w14:paraId="18189A8C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END; </w:t>
      </w:r>
    </w:p>
    <w:p w14:paraId="61A90B08" w14:textId="02EDBC5D" w:rsidR="00A84BCD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>END;</w:t>
      </w:r>
    </w:p>
    <w:p w14:paraId="755FE48B" w14:textId="77777777" w:rsidR="00CF6AA8" w:rsidRDefault="00CF6AA8" w:rsidP="00CF6AA8">
      <w:pPr>
        <w:pStyle w:val="ListParagraph"/>
        <w:spacing w:after="0" w:line="240" w:lineRule="auto"/>
        <w:rPr>
          <w:lang w:val="sr-Latn-RS"/>
        </w:rPr>
      </w:pPr>
    </w:p>
    <w:p w14:paraId="3437F46F" w14:textId="77777777" w:rsidR="00A84BCD" w:rsidRDefault="00A84BCD" w:rsidP="00A84BCD">
      <w:pPr>
        <w:rPr>
          <w:lang w:val="sr-Latn-RS"/>
        </w:rPr>
      </w:pPr>
      <w:r>
        <w:t>Prikaz modifikacije postoje</w:t>
      </w:r>
      <w:r>
        <w:rPr>
          <w:lang w:val="sr-Latn-RS"/>
        </w:rPr>
        <w:t>ćih relacija kroz naredbe kreiranja tabela i operacija nad tim relacijama, upotrebom DISTINCT korisnički definisanog tipa.</w:t>
      </w:r>
    </w:p>
    <w:p w14:paraId="259B02CB" w14:textId="77777777" w:rsidR="00A84BCD" w:rsidRDefault="00A84BCD" w:rsidP="00761CC0">
      <w:pPr>
        <w:pStyle w:val="ListParagraph"/>
        <w:spacing w:after="0" w:line="240" w:lineRule="auto"/>
        <w:rPr>
          <w:lang w:val="sr-Latn-RS"/>
        </w:rPr>
      </w:pPr>
    </w:p>
    <w:p w14:paraId="10EFF93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REATE TABLE Kompanija ( </w:t>
      </w:r>
    </w:p>
    <w:p w14:paraId="6137709D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kompanijaId NUMBER, </w:t>
      </w:r>
    </w:p>
    <w:p w14:paraId="26E8307F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pib PIB_TIP, </w:t>
      </w:r>
    </w:p>
    <w:p w14:paraId="34993C79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nazivKompanije VARCHAR2 (50),</w:t>
      </w:r>
    </w:p>
    <w:p w14:paraId="75B1BA9B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grad VARCHAR2 (30), </w:t>
      </w:r>
    </w:p>
    <w:p w14:paraId="3E50C58B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constraint PK_Kompanija PRIMARY KEY (kompanijaId), </w:t>
      </w:r>
    </w:p>
    <w:p w14:paraId="3BB73B7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heck (REGEXP_LIKE (PIB.pib_oznaka,'[0-9]{9}'))  </w:t>
      </w:r>
    </w:p>
    <w:p w14:paraId="3D51805F" w14:textId="7F701EA3" w:rsidR="00A84BCD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;</w:t>
      </w:r>
    </w:p>
    <w:p w14:paraId="0B544316" w14:textId="77777777" w:rsidR="00CF6AA8" w:rsidRDefault="00CF6AA8" w:rsidP="00CF6AA8">
      <w:pPr>
        <w:pStyle w:val="ListParagraph"/>
        <w:rPr>
          <w:lang w:val="sr-Latn-RS"/>
        </w:rPr>
      </w:pPr>
    </w:p>
    <w:p w14:paraId="35D4891A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INSERT INTO Kompanija(kompanijaId,pib,nazivkompanije,grad) VALUES (1, PIB_TIP('123456789'), 'VIRING', 'Beograd' );</w:t>
      </w:r>
    </w:p>
    <w:p w14:paraId="359C7FB7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INSERT INTO Kompanija(kompanijaId,pib,nazivkompanije,grad) VALUES (2, PIB_TIP('126789345'), 'NIDZA +', 'Beograd' );</w:t>
      </w:r>
    </w:p>
    <w:p w14:paraId="4FDC5E14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UPDATE Kompanija SET pib=pib_tip('987654321') where kompanijaid = 1;</w:t>
      </w:r>
    </w:p>
    <w:p w14:paraId="541213DC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SELECT k.nazivkompanije,k.pib.get_pib_tip() FROM KOMPANIJA k;</w:t>
      </w:r>
    </w:p>
    <w:p w14:paraId="439FF0BE" w14:textId="5490BCA8" w:rsidR="00193843" w:rsidRDefault="00CF6AA8" w:rsidP="00CF6AA8">
      <w:pPr>
        <w:spacing w:after="0"/>
        <w:ind w:left="720"/>
      </w:pPr>
      <w:r w:rsidRPr="00CF6AA8">
        <w:rPr>
          <w:lang w:val="sr-Latn-RS"/>
        </w:rPr>
        <w:t>SELECT * FROM Kompanija;</w:t>
      </w:r>
    </w:p>
    <w:p w14:paraId="77ECDF18" w14:textId="77777777" w:rsidR="009E4137" w:rsidRDefault="009E4137" w:rsidP="00A43CC2">
      <w:pPr>
        <w:spacing w:after="0"/>
        <w:ind w:left="720"/>
      </w:pPr>
    </w:p>
    <w:p w14:paraId="553795A0" w14:textId="77777777" w:rsidR="009E4137" w:rsidRDefault="009E4137" w:rsidP="00A43CC2">
      <w:pPr>
        <w:spacing w:after="0"/>
        <w:ind w:left="720"/>
      </w:pPr>
    </w:p>
    <w:p w14:paraId="50740958" w14:textId="77777777" w:rsidR="009E4137" w:rsidRDefault="009E4137" w:rsidP="00A43CC2">
      <w:pPr>
        <w:spacing w:after="0"/>
        <w:ind w:left="720"/>
      </w:pPr>
    </w:p>
    <w:p w14:paraId="4FA25BC9" w14:textId="77777777" w:rsidR="00CF6AA8" w:rsidRDefault="00CF6AA8" w:rsidP="00A43CC2">
      <w:pPr>
        <w:spacing w:after="0"/>
        <w:ind w:left="720"/>
      </w:pPr>
    </w:p>
    <w:p w14:paraId="22A8174C" w14:textId="77777777" w:rsidR="00CF6AA8" w:rsidRDefault="00CF6AA8" w:rsidP="00A43CC2">
      <w:pPr>
        <w:spacing w:after="0"/>
        <w:ind w:left="720"/>
      </w:pPr>
    </w:p>
    <w:p w14:paraId="7C7C3393" w14:textId="1C90AE41" w:rsidR="009E4137" w:rsidRDefault="009E4137" w:rsidP="009E4137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>STRUKTUIRANI TIP</w:t>
      </w:r>
    </w:p>
    <w:p w14:paraId="590D4E70" w14:textId="77777777" w:rsidR="001575E8" w:rsidRDefault="001575E8" w:rsidP="009E4137">
      <w:pPr>
        <w:spacing w:after="0" w:line="240" w:lineRule="auto"/>
        <w:rPr>
          <w:b/>
          <w:bCs/>
        </w:rPr>
      </w:pPr>
    </w:p>
    <w:p w14:paraId="69C8D7D7" w14:textId="77CCDDFE" w:rsidR="001575E8" w:rsidRDefault="001575E8" w:rsidP="001575E8">
      <w:pPr>
        <w:rPr>
          <w:lang w:val="sr-Latn-RS"/>
        </w:rPr>
      </w:pPr>
      <w:r>
        <w:t>Definisanje struktuiranog korisni</w:t>
      </w:r>
      <w:r>
        <w:rPr>
          <w:lang w:val="sr-Latn-RS"/>
        </w:rPr>
        <w:t xml:space="preserve">čki definisanog tipa podatka </w:t>
      </w:r>
      <w:r w:rsidRPr="001575E8">
        <w:rPr>
          <w:lang w:val="sr-Latn-RS"/>
        </w:rPr>
        <w:t xml:space="preserve">UKUPNA_CENA_TIP </w:t>
      </w:r>
      <w:r>
        <w:rPr>
          <w:lang w:val="sr-Latn-RS"/>
        </w:rPr>
        <w:t>koji predstavlja ukupnu cenu na osnovu cene bez PDV-a i PDV-a.</w:t>
      </w:r>
    </w:p>
    <w:p w14:paraId="0E97563B" w14:textId="77777777" w:rsidR="009E4137" w:rsidRDefault="009E4137" w:rsidP="00A43CC2">
      <w:pPr>
        <w:spacing w:after="0"/>
        <w:ind w:left="720"/>
      </w:pPr>
    </w:p>
    <w:p w14:paraId="693DD35A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REATE OR REPLACE TYPE UKUPNA_CENA_TIP AS OBJECT ( </w:t>
      </w:r>
    </w:p>
    <w:p w14:paraId="03E20F71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vrednost DECIMAL(12,2), </w:t>
      </w:r>
    </w:p>
    <w:p w14:paraId="12771588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pdv DECIMAL(3,2),</w:t>
      </w:r>
    </w:p>
    <w:p w14:paraId="7D81ADB6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ukupna_cena DECIMAL(12,2),</w:t>
      </w:r>
    </w:p>
    <w:p w14:paraId="72F21EDE" w14:textId="77777777" w:rsidR="00CF6AA8" w:rsidRPr="00CF6AA8" w:rsidRDefault="00CF6AA8" w:rsidP="00CF6AA8">
      <w:pPr>
        <w:pStyle w:val="ListParagraph"/>
        <w:ind w:left="1440"/>
        <w:rPr>
          <w:lang w:val="sr-Latn-RS"/>
        </w:rPr>
      </w:pPr>
      <w:r w:rsidRPr="00CF6AA8">
        <w:rPr>
          <w:lang w:val="sr-Latn-RS"/>
        </w:rPr>
        <w:t>CONSTRUCTOR FUNCTION UKUPNA_CENA_TIP(vrednost DECIMAL, pdv DECIMAL) RETURN SELF AS RESULT,</w:t>
      </w:r>
    </w:p>
    <w:p w14:paraId="4D971F50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MEMBER FUNCTION getCenaBezPdva RETURN DECIMAL, </w:t>
      </w:r>
    </w:p>
    <w:p w14:paraId="399912DC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MEMBER FUNCTION getPdv RETURN DECIMAL, </w:t>
      </w:r>
    </w:p>
    <w:p w14:paraId="407550BF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MEMBER FUNCTION getCenaSaPdvom RETURN DECIMAL</w:t>
      </w:r>
    </w:p>
    <w:p w14:paraId="62484EFC" w14:textId="6FA78C85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INSTANTIABLE NOT FINAL;</w:t>
      </w:r>
    </w:p>
    <w:p w14:paraId="09C6C20E" w14:textId="77777777" w:rsidR="00CF6AA8" w:rsidRDefault="00CF6AA8" w:rsidP="00CF6AA8">
      <w:pPr>
        <w:pStyle w:val="ListParagraph"/>
        <w:rPr>
          <w:lang w:val="sr-Latn-RS"/>
        </w:rPr>
      </w:pPr>
    </w:p>
    <w:p w14:paraId="2384E81C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>CREATE OR REPLACE TYPE BODY UKUPNA_CENA_TIP AS</w:t>
      </w:r>
    </w:p>
    <w:p w14:paraId="3CC9343E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CONSTRUCTOR FUNCTION UKUPNA_CENA_TIP(u_vrednost DECIMAL, u_pdv DECIMAL) RETURN SELF AS RESULT IS</w:t>
      </w:r>
    </w:p>
    <w:p w14:paraId="0DE5FF99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</w:t>
      </w:r>
    </w:p>
    <w:p w14:paraId="6258E94F" w14:textId="55DED2E0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</w:t>
      </w:r>
      <w:r>
        <w:rPr>
          <w:lang w:val="sr-Latn-RS"/>
        </w:rPr>
        <w:t xml:space="preserve">   </w:t>
      </w:r>
      <w:r w:rsidRPr="00CF6AA8">
        <w:rPr>
          <w:lang w:val="sr-Latn-RS"/>
        </w:rPr>
        <w:t>IF vrednost &lt;0  or pdv&lt;0 THEN</w:t>
      </w:r>
    </w:p>
    <w:p w14:paraId="5496AC8E" w14:textId="3B039488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RAISE_APPLICATION_ERROR(-20000,'Vrednost cene i PDV ne</w:t>
      </w:r>
      <w:r>
        <w:rPr>
          <w:lang w:val="sr-Latn-RS"/>
        </w:rPr>
        <w:t xml:space="preserve"> mogu biti negativni brojevi');</w:t>
      </w:r>
      <w:r w:rsidRPr="00CF6AA8">
        <w:rPr>
          <w:lang w:val="sr-Latn-RS"/>
        </w:rPr>
        <w:t xml:space="preserve"> </w:t>
      </w:r>
      <w:r>
        <w:rPr>
          <w:lang w:val="sr-Latn-RS"/>
        </w:rPr>
        <w:t xml:space="preserve">        </w:t>
      </w:r>
      <w:r w:rsidRPr="00CF6AA8">
        <w:rPr>
          <w:lang w:val="sr-Latn-RS"/>
        </w:rPr>
        <w:t>END IF;</w:t>
      </w:r>
    </w:p>
    <w:p w14:paraId="3366B40E" w14:textId="19200B6F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IF pdv&gt;=1 THEN</w:t>
      </w:r>
    </w:p>
    <w:p w14:paraId="06164938" w14:textId="66BECDE2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RAISE_APPLICATION_ERROR(-20000,'PDV ne moze biti veci od 100% cene bez PDV-a');</w:t>
      </w:r>
    </w:p>
    <w:p w14:paraId="20038B70" w14:textId="6AEDAC02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END IF;</w:t>
      </w:r>
    </w:p>
    <w:p w14:paraId="430913F7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vrednost:=vrednost;</w:t>
      </w:r>
    </w:p>
    <w:p w14:paraId="4E4FC11F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pdv:=pdv;</w:t>
      </w:r>
    </w:p>
    <w:p w14:paraId="64B0ACA8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ukupna_cena:= vrednost+ vrednost*pdv;</w:t>
      </w:r>
    </w:p>
    <w:p w14:paraId="5EEF6B0C" w14:textId="68DCA689" w:rsidR="001575E8" w:rsidRP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RETURN;</w:t>
      </w:r>
      <w:r w:rsidR="001575E8" w:rsidRPr="001575E8">
        <w:rPr>
          <w:lang w:val="sr-Latn-RS"/>
        </w:rPr>
        <w:t xml:space="preserve">    END;</w:t>
      </w:r>
    </w:p>
    <w:p w14:paraId="21EA9755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CenaBezPdva RETURN DECIMAL IS </w:t>
      </w:r>
    </w:p>
    <w:p w14:paraId="3FBC67E7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39EAE275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vrednost; </w:t>
      </w:r>
    </w:p>
    <w:p w14:paraId="02FE7EAB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 </w:t>
      </w:r>
    </w:p>
    <w:p w14:paraId="784E29A1" w14:textId="77777777" w:rsidR="001575E8" w:rsidRPr="001575E8" w:rsidRDefault="001575E8" w:rsidP="001575E8">
      <w:pPr>
        <w:pStyle w:val="ListParagraph"/>
        <w:rPr>
          <w:lang w:val="sr-Latn-RS"/>
        </w:rPr>
      </w:pPr>
    </w:p>
    <w:p w14:paraId="699FF894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Pdv RETURN DECIMAL IS </w:t>
      </w:r>
    </w:p>
    <w:p w14:paraId="391036AF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3E0EA726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pdv; </w:t>
      </w:r>
    </w:p>
    <w:p w14:paraId="54C07014" w14:textId="13DFF379" w:rsidR="001575E8" w:rsidRPr="00CF6AA8" w:rsidRDefault="001575E8" w:rsidP="00CF6AA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</w:t>
      </w:r>
    </w:p>
    <w:p w14:paraId="759896E3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CenaSaPdvom RETURN DECIMAL IS </w:t>
      </w:r>
    </w:p>
    <w:p w14:paraId="79E18AAE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5C923E1A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ukupna_cena; </w:t>
      </w:r>
    </w:p>
    <w:p w14:paraId="71656640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</w:t>
      </w:r>
    </w:p>
    <w:p w14:paraId="16FFF33C" w14:textId="77777777" w:rsidR="00CF6AA8" w:rsidRDefault="001575E8" w:rsidP="00CF6AA8">
      <w:pPr>
        <w:pStyle w:val="ListParagraph"/>
        <w:rPr>
          <w:lang w:val="sr-Latn-RS"/>
        </w:rPr>
      </w:pPr>
      <w:r w:rsidRPr="001575E8">
        <w:rPr>
          <w:lang w:val="sr-Latn-RS"/>
        </w:rPr>
        <w:t>END;</w:t>
      </w:r>
    </w:p>
    <w:p w14:paraId="2336A1E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lastRenderedPageBreak/>
        <w:t xml:space="preserve">CREATE TABLE Narudzbenica ( </w:t>
      </w:r>
    </w:p>
    <w:p w14:paraId="01EE793C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rudzbenicaId NUMBER,</w:t>
      </w:r>
    </w:p>
    <w:p w14:paraId="34ADA38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ena UKUPNA_CENA_TIP,</w:t>
      </w:r>
    </w:p>
    <w:p w14:paraId="046641E5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rokIzvrsenja DATE, </w:t>
      </w:r>
    </w:p>
    <w:p w14:paraId="61FA90E2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garantniRok DATE, </w:t>
      </w:r>
    </w:p>
    <w:p w14:paraId="64950BC3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cinPlacanja VARCHAR2(50),</w:t>
      </w:r>
    </w:p>
    <w:p w14:paraId="44F113A1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datum DATE,</w:t>
      </w:r>
    </w:p>
    <w:p w14:paraId="6F8ACE85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postanskiBroj NUMBER,</w:t>
      </w:r>
    </w:p>
    <w:p w14:paraId="3B21A5A6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zapisnikId NUMBER,</w:t>
      </w:r>
    </w:p>
    <w:p w14:paraId="14DCA959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celnikId NUMBER,</w:t>
      </w:r>
    </w:p>
    <w:p w14:paraId="70597F37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kompanijaId NUMBER,</w:t>
      </w:r>
    </w:p>
    <w:p w14:paraId="3472508D" w14:textId="77777777" w:rsidR="00CF6AA8" w:rsidRPr="00CF6AA8" w:rsidRDefault="00CF6AA8" w:rsidP="00CF6AA8">
      <w:pPr>
        <w:pStyle w:val="ListParagraph"/>
        <w:rPr>
          <w:lang w:val="sr-Latn-RS"/>
        </w:rPr>
      </w:pPr>
    </w:p>
    <w:p w14:paraId="2088F689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onstraint PK_Narudzbenica PRIMARY KEY (narudzbenicaId),</w:t>
      </w:r>
    </w:p>
    <w:p w14:paraId="416699E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onstraint FK_Narudzbenica FOREIGN KEY (postanskiBroj) REFERENCES Mesto(postanskiBroj),</w:t>
      </w:r>
    </w:p>
    <w:p w14:paraId="182BB666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zapisnikId) REFERENCES Zapisnik(zapisnikId),</w:t>
      </w:r>
    </w:p>
    <w:p w14:paraId="60011B5A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nacelnikId) REFERENCES Nacelnik(nacelnikId),</w:t>
      </w:r>
    </w:p>
    <w:p w14:paraId="258343A8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kompanijaId) REFERENCES Kompanija(kompanijaId)</w:t>
      </w:r>
    </w:p>
    <w:p w14:paraId="2494098A" w14:textId="37C75674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;</w:t>
      </w:r>
    </w:p>
    <w:p w14:paraId="5E3EC990" w14:textId="77777777" w:rsidR="001575E8" w:rsidRDefault="001575E8" w:rsidP="001575E8">
      <w:pPr>
        <w:pStyle w:val="ListParagraph"/>
        <w:rPr>
          <w:lang w:val="sr-Latn-RS"/>
        </w:rPr>
      </w:pPr>
    </w:p>
    <w:p w14:paraId="21994171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1,ukupna_cena_tip(1000000,0.15),TO_DATE('23/12/2023','dd/mm/yyyy'),TO_DATE('23/12/2024','dd/mm/yyyy'),'3 rate', TO_DATE('30/11/2023','dd/mm/yyyy'),11000,1,1,1);</w:t>
      </w:r>
    </w:p>
    <w:p w14:paraId="0F7040B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2,ukupna_cena_tip(999.99,0.20),TO_DATE('23/12/2023','dd/mm/yyyy'),TO_DATE('23/12/2024','dd/mm/yyyy'),'3 rate', TO_DATE('30/11/2023','dd/mm/yyyy'),11000,1,1,1);</w:t>
      </w:r>
    </w:p>
    <w:p w14:paraId="55FFE8EB" w14:textId="606FEDA5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3,ukupna_cena_tip(999.99,0.8),TO_DATE('23/12/2023','dd/mm/yyyy'),TO_DATE('23/12/2024','dd/mm/yyyy'),'3 rate', TO_DATE('30/11/2023','dd/mm/yyyy'),11000,1,1,1);</w:t>
      </w:r>
    </w:p>
    <w:p w14:paraId="40FCB71F" w14:textId="77777777" w:rsidR="00CF6AA8" w:rsidRPr="001575E8" w:rsidRDefault="00CF6AA8" w:rsidP="00CF6AA8">
      <w:pPr>
        <w:pStyle w:val="ListParagraph"/>
        <w:rPr>
          <w:lang w:val="sr-Latn-RS"/>
        </w:rPr>
      </w:pPr>
    </w:p>
    <w:p w14:paraId="6FE28F16" w14:textId="49D8A90B" w:rsidR="00A43CC2" w:rsidRDefault="001575E8" w:rsidP="00C6080F">
      <w:pPr>
        <w:pStyle w:val="ListParagraph"/>
        <w:rPr>
          <w:lang w:val="sr-Latn-RS"/>
        </w:rPr>
      </w:pPr>
      <w:r w:rsidRPr="001575E8">
        <w:rPr>
          <w:lang w:val="sr-Latn-RS"/>
        </w:rPr>
        <w:t>SELECT n.narudzbenicaId,n.cena.getCenaSaPdvom(),n.cena.getCenaBezPdva(),n.cena.getPdv(),n.datum FROM Narudzbenica n;</w:t>
      </w:r>
    </w:p>
    <w:p w14:paraId="3A09F47B" w14:textId="553ADB40" w:rsidR="00CF6AA8" w:rsidRDefault="00CF6AA8" w:rsidP="00C6080F">
      <w:pPr>
        <w:pStyle w:val="ListParagraph"/>
        <w:rPr>
          <w:lang w:val="sr-Latn-RS"/>
        </w:rPr>
      </w:pPr>
      <w:r w:rsidRPr="00CF6AA8">
        <w:rPr>
          <w:lang w:val="sr-Latn-RS"/>
        </w:rPr>
        <w:t>SELECT * FROM Narudzbenica;</w:t>
      </w:r>
    </w:p>
    <w:p w14:paraId="17D9DA20" w14:textId="77777777" w:rsidR="00C6080F" w:rsidRPr="00C6080F" w:rsidRDefault="00C6080F" w:rsidP="00C6080F">
      <w:pPr>
        <w:pStyle w:val="ListParagraph"/>
        <w:rPr>
          <w:lang w:val="sr-Latn-RS"/>
        </w:rPr>
      </w:pPr>
    </w:p>
    <w:p w14:paraId="27DBB7F6" w14:textId="77B8CF3F" w:rsidR="00652D89" w:rsidRPr="00652D89" w:rsidRDefault="564ABD5F" w:rsidP="00CA5F9D">
      <w:pPr>
        <w:pStyle w:val="Heading2"/>
      </w:pPr>
      <w:r w:rsidRPr="7D30F917">
        <w:t xml:space="preserve"> Realizacija proceduralne logike uz pomoć trigera</w:t>
      </w:r>
    </w:p>
    <w:p w14:paraId="61BB177C" w14:textId="20EFDCD2" w:rsidR="00652D89" w:rsidRDefault="00652D89" w:rsidP="00652D89">
      <w:pPr>
        <w:rPr>
          <w:lang w:val="sr-Latn-RS"/>
        </w:rPr>
      </w:pPr>
      <w:r>
        <w:t>Implementacija trigera definisanih u specifikaciji trigera prilikom naru</w:t>
      </w:r>
      <w:r>
        <w:rPr>
          <w:lang w:val="sr-Latn-RS"/>
        </w:rPr>
        <w:t xml:space="preserve">šavanja </w:t>
      </w:r>
      <w:r w:rsidRPr="00041BBF">
        <w:rPr>
          <w:b/>
        </w:rPr>
        <w:t>2NF</w:t>
      </w:r>
      <w:r w:rsidR="00041BBF" w:rsidRPr="00041BBF">
        <w:t xml:space="preserve"> (pre-joining keys)</w:t>
      </w:r>
      <w:r w:rsidRPr="00041BBF">
        <w:t>:</w:t>
      </w:r>
    </w:p>
    <w:p w14:paraId="5EA2AEA1" w14:textId="77777777" w:rsidR="00D73C85" w:rsidRPr="00410CE9" w:rsidRDefault="00D73C85" w:rsidP="00D73C85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410CE9">
        <w:rPr>
          <w:lang w:val="sr-Latn-RS"/>
        </w:rPr>
        <w:t xml:space="preserve">Triger koji prilikom izmene vrednosti kolone </w:t>
      </w:r>
      <w:r>
        <w:rPr>
          <w:i/>
          <w:lang w:val="sr-Latn-RS"/>
        </w:rPr>
        <w:t>n</w:t>
      </w:r>
      <w:r w:rsidRPr="00410CE9">
        <w:rPr>
          <w:i/>
          <w:lang w:val="sr-Latn-RS"/>
        </w:rPr>
        <w:t>azivTipaRada</w:t>
      </w:r>
      <w:r w:rsidRPr="00410CE9">
        <w:rPr>
          <w:lang w:val="sr-Latn-RS"/>
        </w:rPr>
        <w:t xml:space="preserve"> u tabeli </w:t>
      </w:r>
      <w:r w:rsidRPr="00410CE9">
        <w:rPr>
          <w:b/>
          <w:lang w:val="sr-Latn-RS"/>
        </w:rPr>
        <w:t>TipRadova</w:t>
      </w:r>
      <w:r w:rsidRPr="00410CE9">
        <w:rPr>
          <w:lang w:val="sr-Latn-RS"/>
        </w:rPr>
        <w:t>, postavlja</w:t>
      </w:r>
    </w:p>
    <w:p w14:paraId="22122D68" w14:textId="14F43598" w:rsidR="00D73C85" w:rsidRDefault="00D73C85" w:rsidP="00D73C85">
      <w:pPr>
        <w:pStyle w:val="ListParagraph"/>
        <w:ind w:hanging="360"/>
        <w:rPr>
          <w:b/>
          <w:lang w:val="sr-Latn-RS"/>
        </w:rPr>
      </w:pPr>
      <w:r>
        <w:rPr>
          <w:lang w:val="sr-Latn-RS"/>
        </w:rPr>
        <w:t xml:space="preserve">vrednost kolone </w:t>
      </w:r>
      <w:r w:rsidR="00CA5F9D">
        <w:rPr>
          <w:b/>
          <w:lang w:val="sr-Latn-RS"/>
        </w:rPr>
        <w:t>nazivTipaRada</w:t>
      </w:r>
      <w:r>
        <w:rPr>
          <w:lang w:val="sr-Latn-RS"/>
        </w:rPr>
        <w:t xml:space="preserve"> odgovarajucim rekordima tabele </w:t>
      </w:r>
      <w:r w:rsidRPr="00410CE9">
        <w:rPr>
          <w:b/>
          <w:lang w:val="sr-Latn-RS"/>
        </w:rPr>
        <w:t>Stavka</w:t>
      </w:r>
      <w:r>
        <w:rPr>
          <w:b/>
          <w:lang w:val="sr-Latn-RS"/>
        </w:rPr>
        <w:t>Podtipa.</w:t>
      </w:r>
    </w:p>
    <w:p w14:paraId="4FCD8C14" w14:textId="77777777" w:rsidR="00D22D64" w:rsidRPr="00D84281" w:rsidRDefault="00D22D64" w:rsidP="00D73C85">
      <w:pPr>
        <w:pStyle w:val="ListParagraph"/>
        <w:ind w:hanging="360"/>
        <w:rPr>
          <w:lang w:val="sr-Latn-RS"/>
        </w:rPr>
      </w:pPr>
    </w:p>
    <w:p w14:paraId="5A69DD98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CREATE OR REPLACE TRIGGER TR_TIPRADOVA_UPDATE_NAZIV_TIPA_RADA </w:t>
      </w:r>
    </w:p>
    <w:p w14:paraId="2A66FBBE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BEFORE UPDATE OF nazivTipaRada ON TipRadova</w:t>
      </w:r>
    </w:p>
    <w:p w14:paraId="4BD4749A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FOR EACH ROW</w:t>
      </w:r>
    </w:p>
    <w:p w14:paraId="308A03D9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lastRenderedPageBreak/>
        <w:t xml:space="preserve">DECLARE </w:t>
      </w:r>
    </w:p>
    <w:p w14:paraId="39C275B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noviNaziv VARCHAR2(50); </w:t>
      </w:r>
    </w:p>
    <w:p w14:paraId="742BF906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tipRadovaId NUMBER; </w:t>
      </w:r>
    </w:p>
    <w:p w14:paraId="55FD56C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BEGIN </w:t>
      </w:r>
    </w:p>
    <w:p w14:paraId="72F8384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noviNaziv := :NEW.nazivTipaRada; </w:t>
      </w:r>
    </w:p>
    <w:p w14:paraId="37952B3B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tipRadovaId := :NEW.tipRadovaId;</w:t>
      </w:r>
    </w:p>
    <w:p w14:paraId="70A84C13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DBMS_OUTPUT.PUT_LINE('TR_TIPRADOVA_UPDATE_NAZIV_TIPA_RADA is executing. tipRadovaId: ' || v_tipRadovaId);</w:t>
      </w:r>
    </w:p>
    <w:p w14:paraId="037B6659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</w:t>
      </w:r>
    </w:p>
    <w:p w14:paraId="3012181C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UPDATE StavkaPodtipaRadova </w:t>
      </w:r>
    </w:p>
    <w:p w14:paraId="4133B15B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SET nazivTipaRada = v_noviNaziv</w:t>
      </w:r>
    </w:p>
    <w:p w14:paraId="7727B8F6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WHERE tipRadovaId = v_tipRadovaId; </w:t>
      </w:r>
    </w:p>
    <w:p w14:paraId="49EFAB74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-- Nastavite sa izmenama samo ako je dozvoljeno</w:t>
      </w:r>
    </w:p>
    <w:p w14:paraId="6B1D46B2" w14:textId="0A91652C" w:rsid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END;</w:t>
      </w:r>
    </w:p>
    <w:p w14:paraId="06E30F45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</w:p>
    <w:p w14:paraId="442A248E" w14:textId="77777777" w:rsidR="00D22D64" w:rsidRPr="00D22D64" w:rsidRDefault="00410CE9" w:rsidP="00D22D64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D22D64">
        <w:rPr>
          <w:lang w:val="sr-Latn-RS"/>
        </w:rPr>
        <w:t xml:space="preserve">Triger koji postavlja vrednost kolone </w:t>
      </w:r>
      <w:r w:rsidR="001070A8" w:rsidRPr="00D22D64">
        <w:rPr>
          <w:i/>
        </w:rPr>
        <w:t>n</w:t>
      </w:r>
      <w:r w:rsidRPr="00D22D64">
        <w:rPr>
          <w:i/>
        </w:rPr>
        <w:t>azivTipaRada</w:t>
      </w:r>
      <w:r w:rsidRPr="00D22D64">
        <w:rPr>
          <w:rFonts w:eastAsiaTheme="minorEastAsia"/>
          <w:sz w:val="24"/>
          <w:szCs w:val="24"/>
        </w:rPr>
        <w:t xml:space="preserve">, </w:t>
      </w:r>
      <w:r w:rsidRPr="00D22D64">
        <w:rPr>
          <w:rFonts w:eastAsiaTheme="minorEastAsia"/>
        </w:rPr>
        <w:t xml:space="preserve">tabele </w:t>
      </w:r>
      <w:r w:rsidRPr="00D22D64">
        <w:rPr>
          <w:rFonts w:eastAsiaTheme="minorEastAsia"/>
          <w:b/>
          <w:color w:val="000000" w:themeColor="text1"/>
        </w:rPr>
        <w:t>StavkaPodtipa</w:t>
      </w:r>
      <w:r w:rsidRPr="00D22D64">
        <w:rPr>
          <w:rFonts w:eastAsiaTheme="minorEastAsia"/>
        </w:rPr>
        <w:t xml:space="preserve"> upisuje unetu vrednost kolone </w:t>
      </w:r>
      <w:r w:rsidR="001070A8" w:rsidRPr="00D22D64">
        <w:rPr>
          <w:b/>
        </w:rPr>
        <w:t>n</w:t>
      </w:r>
      <w:r w:rsidRPr="00D22D64">
        <w:rPr>
          <w:b/>
        </w:rPr>
        <w:t>azivTipaRada</w:t>
      </w:r>
      <w:r w:rsidRPr="00D22D64">
        <w:rPr>
          <w:rFonts w:eastAsiaTheme="minorEastAsia"/>
        </w:rPr>
        <w:t xml:space="preserve"> tabele </w:t>
      </w:r>
      <w:r w:rsidRPr="00D22D64">
        <w:rPr>
          <w:rFonts w:eastAsiaTheme="minorEastAsia"/>
          <w:b/>
          <w:color w:val="000000" w:themeColor="text1"/>
        </w:rPr>
        <w:t>TipRadova</w:t>
      </w:r>
      <w:r w:rsidRPr="00D22D64">
        <w:rPr>
          <w:rFonts w:eastAsiaTheme="minorEastAsia"/>
        </w:rPr>
        <w:t xml:space="preserve"> na osnovu vrednosti </w:t>
      </w:r>
      <w:r w:rsidRPr="00D22D64">
        <w:rPr>
          <w:i/>
        </w:rPr>
        <w:t>SifraTipaRadova</w:t>
      </w:r>
    </w:p>
    <w:p w14:paraId="1193259E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</w:p>
    <w:p w14:paraId="04A3F152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CREATE OR REPLACE TRIGGER TR_STAVKAPODTIPARADOVA_INSERT_NAZIV_TIPA_RADA </w:t>
      </w:r>
    </w:p>
    <w:p w14:paraId="206D7DA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BEFORE INSERT </w:t>
      </w:r>
    </w:p>
    <w:p w14:paraId="237B3A1B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>ON StavkaPodtipaRadova</w:t>
      </w:r>
    </w:p>
    <w:p w14:paraId="4970D2A2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FOR EACH ROW </w:t>
      </w:r>
    </w:p>
    <w:p w14:paraId="084D6CD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DECLARE </w:t>
      </w:r>
    </w:p>
    <w:p w14:paraId="1D56363A" w14:textId="5516C822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v_nazivTipaRada varchar2 (50); </w:t>
      </w:r>
    </w:p>
    <w:p w14:paraId="0F6AFDA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BEGIN </w:t>
      </w:r>
    </w:p>
    <w:p w14:paraId="1692AEF1" w14:textId="6608A0DB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>SELECT tp.nazivTipaRada</w:t>
      </w:r>
    </w:p>
    <w:p w14:paraId="144E05E8" w14:textId="740FEFF6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>INTO v_nazivTipaRada</w:t>
      </w:r>
    </w:p>
    <w:p w14:paraId="10454B28" w14:textId="22759A9E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FROM TipRadova tp </w:t>
      </w:r>
    </w:p>
    <w:p w14:paraId="4D610802" w14:textId="14B968C2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WHERE tp.tipRadovaId = :NEW.tipRadovaId; </w:t>
      </w:r>
    </w:p>
    <w:p w14:paraId="1E7D23B3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 </w:t>
      </w:r>
    </w:p>
    <w:p w14:paraId="41CF3DE1" w14:textId="27F48749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:NEW.nazivTipaRada:= v_nazivTipaRada; </w:t>
      </w:r>
    </w:p>
    <w:p w14:paraId="78D57CFF" w14:textId="4685AEE3" w:rsidR="00FA46B9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rStyle w:val="eop"/>
          <w:rFonts w:ascii="Calibri" w:hAnsi="Calibri" w:cs="Calibri"/>
        </w:rPr>
        <w:t>END;</w:t>
      </w:r>
      <w:r w:rsidR="00FA46B9" w:rsidRPr="00D22D64">
        <w:rPr>
          <w:rStyle w:val="eop"/>
          <w:rFonts w:ascii="Calibri" w:hAnsi="Calibri" w:cs="Calibri"/>
        </w:rPr>
        <w:t> </w:t>
      </w:r>
    </w:p>
    <w:p w14:paraId="10257D82" w14:textId="6298F636" w:rsidR="00D84281" w:rsidRDefault="00EA1F76" w:rsidP="00D972B3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410CE9">
        <w:rPr>
          <w:lang w:val="sr-Latn-RS"/>
        </w:rPr>
        <w:t xml:space="preserve">Triger koji sprečava direktnu izmenu kolone </w:t>
      </w:r>
      <w:r w:rsidRPr="00410CE9">
        <w:rPr>
          <w:i/>
          <w:iCs/>
          <w:lang w:val="sr-Latn-RS"/>
        </w:rPr>
        <w:t>nazibTipaRada</w:t>
      </w:r>
      <w:r w:rsidRPr="00410CE9">
        <w:rPr>
          <w:lang w:val="sr-Latn-RS"/>
        </w:rPr>
        <w:t xml:space="preserve"> tabele StavkaPodtipa</w:t>
      </w:r>
    </w:p>
    <w:p w14:paraId="678A735A" w14:textId="77777777" w:rsidR="00D972B3" w:rsidRDefault="00D972B3" w:rsidP="008653D8">
      <w:pPr>
        <w:pStyle w:val="ListParagraph"/>
        <w:ind w:left="360"/>
        <w:rPr>
          <w:lang w:val="sr-Latn-RS"/>
        </w:rPr>
      </w:pPr>
    </w:p>
    <w:p w14:paraId="25F1216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CREATE OR REPLACE TRIGGER TR_STAVKAPODTIPARADOVA_FORBID_UPDATE_NAZIV_TIPA_RADA </w:t>
      </w:r>
    </w:p>
    <w:p w14:paraId="2E9B187A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BEFORE UPDATE OF nazivTipaRada ON StavkaPodtipaRadova </w:t>
      </w:r>
    </w:p>
    <w:p w14:paraId="0F06D2AB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FOR EACH ROW</w:t>
      </w:r>
    </w:p>
    <w:p w14:paraId="13CCB581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DECLARE</w:t>
      </w:r>
    </w:p>
    <w:p w14:paraId="2F5BBF00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callStack VARCHAR2(4000); -- Pretpostavljena maksimalna dužina call stack-a</w:t>
      </w:r>
    </w:p>
    <w:p w14:paraId="6DBB321F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allowUpdate NUMBER;</w:t>
      </w:r>
    </w:p>
    <w:p w14:paraId="417EC84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BEGIN</w:t>
      </w:r>
    </w:p>
    <w:p w14:paraId="37D5E66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callStack := DBMS_UTILITY.FORMAT_CALL_STACK;</w:t>
      </w:r>
    </w:p>
    <w:p w14:paraId="23F476AD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74799759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lastRenderedPageBreak/>
        <w:t xml:space="preserve">  DBMS_OUTPUT.PUT_LINE('TR_STAVKAPODTIPARADOVA_FORBID_UPDATE_NAZIV_TIPA_RADA is executing. Call Stack: ' || v_callStack);</w:t>
      </w:r>
    </w:p>
    <w:p w14:paraId="77B01CA0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3A472A8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-- Proverite da li je drugi trigger u call stack-u</w:t>
      </w:r>
    </w:p>
    <w:p w14:paraId="57372F0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IF INSTR(v_callStack, 'TR_TIPRADOVA_UPDATE_NAZIV_TIPA_RADA') &gt; 0 THEN</w:t>
      </w:r>
    </w:p>
    <w:p w14:paraId="7B13B292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-- Trigger zabrane je aktiviran od strane drugog triggera, dozvolite izmenu</w:t>
      </w:r>
    </w:p>
    <w:p w14:paraId="3DB6907D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v_allowUpdate := 1;</w:t>
      </w:r>
    </w:p>
    <w:p w14:paraId="1FD1D238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LSE</w:t>
      </w:r>
    </w:p>
    <w:p w14:paraId="4F7A7AC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-- Drugi trigger nije u call stack-u, zabranite izmenu</w:t>
      </w:r>
    </w:p>
    <w:p w14:paraId="28C4BBE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v_allowUpdate := 0;</w:t>
      </w:r>
    </w:p>
    <w:p w14:paraId="1E69225A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ND IF;</w:t>
      </w:r>
    </w:p>
    <w:p w14:paraId="42578839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3311CF0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-- Proverite da li je dozvoljena izmena</w:t>
      </w:r>
    </w:p>
    <w:p w14:paraId="4D3FC443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IF v_allowUpdate = 1 THEN</w:t>
      </w:r>
    </w:p>
    <w:p w14:paraId="22592931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NULL;</w:t>
      </w:r>
    </w:p>
    <w:p w14:paraId="518DF10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LSE</w:t>
      </w:r>
    </w:p>
    <w:p w14:paraId="4D64642C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RAISE_APPLICATION_ERROR (-20000, 'Zabranjeno azuriranje kolone nazivTipaRada u okviru tabele StavkaPodtipaRadova!!!'); </w:t>
      </w:r>
    </w:p>
    <w:p w14:paraId="1F63C287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ND IF; </w:t>
      </w:r>
    </w:p>
    <w:p w14:paraId="0771EE27" w14:textId="457827CD" w:rsidR="007468D2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END;</w:t>
      </w:r>
    </w:p>
    <w:p w14:paraId="516330FC" w14:textId="178CA899" w:rsidR="00D84281" w:rsidRDefault="00D84281" w:rsidP="00D84281">
      <w:r>
        <w:t>Implementacija trigera definisanih u specifikaciji trigera prilikom naru</w:t>
      </w:r>
      <w:r>
        <w:rPr>
          <w:lang w:val="sr-Latn-RS"/>
        </w:rPr>
        <w:t xml:space="preserve">šavanja </w:t>
      </w:r>
      <w:r>
        <w:rPr>
          <w:b/>
          <w:lang w:val="sr-Latn-RS"/>
        </w:rPr>
        <w:t>3</w:t>
      </w:r>
      <w:r w:rsidRPr="00D84281">
        <w:rPr>
          <w:b/>
          <w:lang w:val="sr-Latn-RS"/>
        </w:rPr>
        <w:t>NF</w:t>
      </w:r>
      <w:r w:rsidR="00041BBF">
        <w:rPr>
          <w:b/>
          <w:lang w:val="sr-Latn-RS"/>
        </w:rPr>
        <w:t xml:space="preserve"> </w:t>
      </w:r>
      <w:r w:rsidR="00041BBF" w:rsidRPr="00041BBF">
        <w:t>(pre-joining keys):</w:t>
      </w:r>
    </w:p>
    <w:p w14:paraId="6FC2BD16" w14:textId="6ED50FC8" w:rsidR="004E7033" w:rsidRDefault="004E7033" w:rsidP="007468D2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C1C25">
        <w:rPr>
          <w:rFonts w:ascii="Calibri" w:eastAsia="Times New Roman" w:hAnsi="Calibri" w:cs="Calibri"/>
          <w:lang w:val="sr-Latn-RS"/>
        </w:rPr>
        <w:t xml:space="preserve">Triger koji prilikom promene vrednosti kolone </w:t>
      </w:r>
      <w:r w:rsidRPr="000C1C25">
        <w:rPr>
          <w:rFonts w:ascii="Calibri" w:eastAsia="Times New Roman" w:hAnsi="Calibri" w:cs="Calibri"/>
          <w:b/>
          <w:i/>
          <w:lang w:val="sr-Latn-RS"/>
        </w:rPr>
        <w:t>nazivKompanije</w:t>
      </w:r>
      <w:r w:rsidRPr="000C1C25">
        <w:rPr>
          <w:rFonts w:ascii="Calibri" w:eastAsia="Times New Roman" w:hAnsi="Calibri" w:cs="Calibri"/>
          <w:lang w:val="sr-Latn-RS"/>
        </w:rPr>
        <w:t xml:space="preserve"> tabele </w:t>
      </w:r>
      <w:r w:rsidRPr="000C1C25">
        <w:rPr>
          <w:rFonts w:ascii="Calibri" w:eastAsia="Times New Roman" w:hAnsi="Calibri" w:cs="Calibri"/>
          <w:b/>
          <w:lang w:val="sr-Latn-RS"/>
        </w:rPr>
        <w:t>Kompanija</w:t>
      </w:r>
      <w:r w:rsidRPr="000C1C25">
        <w:rPr>
          <w:rFonts w:ascii="Calibri" w:eastAsia="Times New Roman" w:hAnsi="Calibri" w:cs="Calibri"/>
          <w:lang w:val="sr-Latn-RS"/>
        </w:rPr>
        <w:t xml:space="preserve">, postavlja vrednost kolone </w:t>
      </w:r>
      <w:r w:rsidRPr="000C1C25">
        <w:rPr>
          <w:rFonts w:ascii="Calibri" w:eastAsia="Times New Roman" w:hAnsi="Calibri" w:cs="Calibri"/>
          <w:b/>
          <w:lang w:val="sr-Latn-RS"/>
        </w:rPr>
        <w:t>nazivKompanije</w:t>
      </w:r>
      <w:r w:rsidRPr="000C1C25">
        <w:rPr>
          <w:rFonts w:ascii="Calibri" w:eastAsia="Times New Roman" w:hAnsi="Calibri" w:cs="Calibri"/>
          <w:lang w:val="sr-Latn-RS"/>
        </w:rPr>
        <w:t xml:space="preserve"> odgovarajućim rekordima tabele </w:t>
      </w:r>
      <w:r w:rsidR="00F63AF6">
        <w:rPr>
          <w:rFonts w:eastAsiaTheme="minorEastAsia"/>
          <w:color w:val="000000" w:themeColor="text1"/>
        </w:rPr>
        <w:t>StavkaZapisnika</w:t>
      </w:r>
      <w:r w:rsidR="00F63AF6" w:rsidRPr="000C1C25">
        <w:rPr>
          <w:rFonts w:ascii="Calibri" w:eastAsia="Times New Roman" w:hAnsi="Calibri" w:cs="Calibri"/>
          <w:lang w:val="sr-Latn-RS"/>
        </w:rPr>
        <w:t xml:space="preserve"> </w:t>
      </w:r>
      <w:r w:rsidRPr="000C1C25">
        <w:rPr>
          <w:rFonts w:ascii="Calibri" w:eastAsia="Times New Roman" w:hAnsi="Calibri" w:cs="Calibri"/>
          <w:lang w:val="sr-Latn-RS"/>
        </w:rPr>
        <w:t xml:space="preserve">na osnovu spoljnog ključa </w:t>
      </w:r>
      <w:r w:rsidR="00F63AF6">
        <w:rPr>
          <w:rFonts w:ascii="Calibri" w:eastAsia="Times New Roman" w:hAnsi="Calibri" w:cs="Calibri"/>
          <w:b/>
          <w:lang w:val="sr-Latn-RS"/>
        </w:rPr>
        <w:t>kompanijaId.</w:t>
      </w:r>
      <w:r w:rsidRPr="000C1C25">
        <w:rPr>
          <w:rFonts w:ascii="Calibri" w:eastAsia="Times New Roman" w:hAnsi="Calibri" w:cs="Calibri"/>
        </w:rPr>
        <w:t> </w:t>
      </w:r>
    </w:p>
    <w:p w14:paraId="6B2710E9" w14:textId="77777777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240BF316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CREATE OR REPLACE TRIGGER TR_KOMPANIJA_UPDATE</w:t>
      </w:r>
    </w:p>
    <w:p w14:paraId="79796376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AFTER UPDATE OF nazivKompanije ON Kompanija  </w:t>
      </w:r>
    </w:p>
    <w:p w14:paraId="40E9A937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FOR EACH ROW    </w:t>
      </w:r>
    </w:p>
    <w:p w14:paraId="5F0D8CDA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DECLARE </w:t>
      </w:r>
    </w:p>
    <w:p w14:paraId="25E17A49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noviNaziv VARCHAR2(50); </w:t>
      </w:r>
    </w:p>
    <w:p w14:paraId="561D1C5C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kompanijaid NUMBER; </w:t>
      </w:r>
    </w:p>
    <w:p w14:paraId="35D5C718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GIN  </w:t>
      </w:r>
    </w:p>
    <w:p w14:paraId="6543BD1B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noviNaziv := :NEW.nazivKompanije; </w:t>
      </w:r>
    </w:p>
    <w:p w14:paraId="72BAA965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kompanijaid := :NEW.kompanijaid;</w:t>
      </w:r>
    </w:p>
    <w:p w14:paraId="7E0179CE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DBMS_OUTPUT.PUT_LINE('TR_KOMPANIJA_UPDATE is executing. kompanijaid: ' || v_kompanijaid);</w:t>
      </w:r>
    </w:p>
    <w:p w14:paraId="19AAC641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UPDATE StavkaZapisnika </w:t>
      </w:r>
    </w:p>
    <w:p w14:paraId="47846D2D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SET nazivKompanije = v_noviNaziv</w:t>
      </w:r>
    </w:p>
    <w:p w14:paraId="3E5D2EB7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WHERE kompanijaid = v_kompanijaid;  </w:t>
      </w:r>
    </w:p>
    <w:p w14:paraId="7ECB6B41" w14:textId="17D5F461" w:rsid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54C09BC0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53C0D3DB" w14:textId="77777777" w:rsidR="00D972B3" w:rsidRPr="00D972B3" w:rsidRDefault="00041BBF" w:rsidP="00D972B3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41BBF">
        <w:rPr>
          <w:rFonts w:ascii="Calibri" w:eastAsia="Times New Roman" w:hAnsi="Calibri" w:cs="Calibri"/>
          <w:color w:val="000000"/>
        </w:rPr>
        <w:t xml:space="preserve">Triger koji postavlja vrednost kolone </w:t>
      </w:r>
      <w:r w:rsidRPr="00041BBF">
        <w:rPr>
          <w:rFonts w:ascii="Calibri" w:eastAsia="Times New Roman" w:hAnsi="Calibri" w:cs="Calibri"/>
          <w:i/>
          <w:color w:val="000000"/>
        </w:rPr>
        <w:t>nazivKompanije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041BBF">
        <w:rPr>
          <w:rFonts w:ascii="Calibri" w:eastAsia="Times New Roman" w:hAnsi="Calibri" w:cs="Calibri"/>
          <w:color w:val="000000"/>
        </w:rPr>
        <w:t xml:space="preserve">u tabeli </w:t>
      </w:r>
      <w:r w:rsidR="00F63AF6" w:rsidRPr="00F63AF6">
        <w:rPr>
          <w:rFonts w:eastAsiaTheme="minorEastAsia"/>
          <w:b/>
          <w:color w:val="000000" w:themeColor="text1"/>
        </w:rPr>
        <w:t>StavkaZapisnika</w:t>
      </w:r>
      <w:r w:rsidR="00F63AF6" w:rsidRPr="00041BBF">
        <w:rPr>
          <w:rFonts w:ascii="Calibri" w:eastAsia="Times New Roman" w:hAnsi="Calibri" w:cs="Calibri"/>
          <w:color w:val="000000"/>
        </w:rPr>
        <w:t xml:space="preserve"> </w:t>
      </w:r>
      <w:r w:rsidRPr="00041BBF">
        <w:rPr>
          <w:rFonts w:ascii="Calibri" w:eastAsia="Times New Roman" w:hAnsi="Calibri" w:cs="Calibri"/>
          <w:color w:val="000000"/>
        </w:rPr>
        <w:t xml:space="preserve">na osnovu vrednosti </w:t>
      </w:r>
      <w:r w:rsidR="00F63AF6">
        <w:rPr>
          <w:rFonts w:ascii="Calibri" w:eastAsia="Times New Roman" w:hAnsi="Calibri" w:cs="Calibri"/>
          <w:b/>
          <w:color w:val="000000"/>
        </w:rPr>
        <w:t>kompanijaId</w:t>
      </w:r>
      <w:r w:rsidRPr="00041BBF">
        <w:rPr>
          <w:rFonts w:ascii="Calibri" w:eastAsia="Times New Roman" w:hAnsi="Calibri" w:cs="Calibri"/>
          <w:b/>
          <w:bCs/>
          <w:color w:val="000000"/>
        </w:rPr>
        <w:t> </w:t>
      </w:r>
      <w:r w:rsidRPr="00041BBF">
        <w:rPr>
          <w:rFonts w:ascii="Calibri" w:eastAsia="Times New Roman" w:hAnsi="Calibri" w:cs="Calibri"/>
          <w:color w:val="000000"/>
        </w:rPr>
        <w:t> </w:t>
      </w:r>
    </w:p>
    <w:p w14:paraId="7648F28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CREATE OR REPLACE TRIGGER TR_STAVKAZAPISNIKA_INSERT  </w:t>
      </w:r>
    </w:p>
    <w:p w14:paraId="678C8858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BEFORE INSERT ON StavkaZapisnika </w:t>
      </w:r>
    </w:p>
    <w:p w14:paraId="1557827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FOR EACH ROW  </w:t>
      </w:r>
    </w:p>
    <w:p w14:paraId="5934072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DECLARE  </w:t>
      </w:r>
    </w:p>
    <w:p w14:paraId="3C038F21" w14:textId="715DE802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lastRenderedPageBreak/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v_nazivKompanije VARCHAR2(50);  </w:t>
      </w:r>
    </w:p>
    <w:p w14:paraId="6F96B9A8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BEGIN  </w:t>
      </w:r>
    </w:p>
    <w:p w14:paraId="045D459D" w14:textId="3A9A77DB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>SELECT nazivKompanije INTO v_nazivKompanije</w:t>
      </w:r>
    </w:p>
    <w:p w14:paraId="09445AF3" w14:textId="52F4F263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FROM Kompanija </w:t>
      </w:r>
    </w:p>
    <w:p w14:paraId="1E61D79F" w14:textId="1A039409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WHERE kompanijaId = :NEW.kompanijaId;  </w:t>
      </w:r>
    </w:p>
    <w:p w14:paraId="2A99C335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 </w:t>
      </w:r>
    </w:p>
    <w:p w14:paraId="67E296ED" w14:textId="1652EF78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:NEW.nazivKompanije:=v_nazivKompanije;  </w:t>
      </w:r>
    </w:p>
    <w:p w14:paraId="06B98C0A" w14:textId="77777777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>END;</w:t>
      </w:r>
      <w:r w:rsidR="00041BBF" w:rsidRPr="00D972B3">
        <w:rPr>
          <w:rFonts w:ascii="Calibri" w:eastAsia="Times New Roman" w:hAnsi="Calibri" w:cs="Calibri"/>
          <w:lang w:val="sr-Latn-RS"/>
        </w:rPr>
        <w:t> </w:t>
      </w:r>
    </w:p>
    <w:p w14:paraId="28EED3FC" w14:textId="173E0D03" w:rsidR="00041BBF" w:rsidRPr="00D972B3" w:rsidRDefault="007468D2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  <w:lang w:val="sr-Latn-RS"/>
        </w:rPr>
        <w:tab/>
      </w:r>
    </w:p>
    <w:p w14:paraId="15489300" w14:textId="3CFA24DB" w:rsidR="004E7033" w:rsidRPr="00D972B3" w:rsidRDefault="004E7033" w:rsidP="00D972B3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4E7033">
        <w:rPr>
          <w:rFonts w:ascii="Calibri" w:eastAsia="Times New Roman" w:hAnsi="Calibri" w:cs="Calibri"/>
          <w:lang w:val="sr-Latn-RS"/>
        </w:rPr>
        <w:t xml:space="preserve">Triger koji </w:t>
      </w:r>
      <w:r w:rsidRPr="004E7033">
        <w:rPr>
          <w:rFonts w:eastAsiaTheme="minorEastAsia"/>
          <w:color w:val="000000" w:themeColor="text1"/>
        </w:rPr>
        <w:t xml:space="preserve">nakon izmene vrednosti kolone </w:t>
      </w:r>
      <w:r w:rsidR="00F63AF6">
        <w:rPr>
          <w:rFonts w:ascii="Calibri" w:eastAsia="Times New Roman" w:hAnsi="Calibri" w:cs="Calibri"/>
          <w:b/>
          <w:color w:val="000000"/>
        </w:rPr>
        <w:t>kompanijaId</w:t>
      </w:r>
      <w:r w:rsidRPr="004E7033">
        <w:rPr>
          <w:rFonts w:eastAsiaTheme="minorEastAsia"/>
          <w:color w:val="000000" w:themeColor="text1"/>
        </w:rPr>
        <w:t xml:space="preserve">, pokreće se triger koji menja vrednost u koloni </w:t>
      </w:r>
      <w:r w:rsidRPr="004E7033">
        <w:rPr>
          <w:b/>
        </w:rPr>
        <w:t>NazivKompanije</w:t>
      </w:r>
      <w:r w:rsidRPr="004E7033">
        <w:rPr>
          <w:rFonts w:eastAsiaTheme="minorEastAsia"/>
          <w:color w:val="000000" w:themeColor="text1"/>
        </w:rPr>
        <w:t>.</w:t>
      </w:r>
    </w:p>
    <w:p w14:paraId="582DBB7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656B4D4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CREATE OR REPLACE TRIGGER TR_STAVKAZAPISNIKA_UPDATE_KOMPANIJAID  </w:t>
      </w:r>
    </w:p>
    <w:p w14:paraId="607FB70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FORE UPDATE OF kompanijaId ON StavkaZapisnika </w:t>
      </w:r>
    </w:p>
    <w:p w14:paraId="1E9DE136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FOR EACH ROW  </w:t>
      </w:r>
    </w:p>
    <w:p w14:paraId="29D5A1A5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DECLARE  </w:t>
      </w:r>
    </w:p>
    <w:p w14:paraId="03A7064B" w14:textId="478C3A4A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v_nazivKompanije VARCHAR2(30);  </w:t>
      </w:r>
    </w:p>
    <w:p w14:paraId="39A92C6F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GIN  </w:t>
      </w:r>
    </w:p>
    <w:p w14:paraId="2A1A7937" w14:textId="69A5142E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SELECT k.nazivKompanije INTO v_nazivKompanije  </w:t>
      </w:r>
    </w:p>
    <w:p w14:paraId="54A8F31E" w14:textId="7D0406BE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FROM Kompanija k  </w:t>
      </w:r>
    </w:p>
    <w:p w14:paraId="7083B251" w14:textId="1E83A5A8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WHERE k.kompanijaid = :NEW.kompanijaId;  </w:t>
      </w:r>
    </w:p>
    <w:p w14:paraId="075CC74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0D55164E" w14:textId="3B76D09C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:NEW.nazivKompanije  := v_nazivKompanije;  </w:t>
      </w:r>
    </w:p>
    <w:p w14:paraId="6364C2B1" w14:textId="14457452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6D7D0F4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2D7D82BE" w14:textId="40657F70" w:rsidR="00FA46B9" w:rsidRPr="00D972B3" w:rsidRDefault="005F1200" w:rsidP="001B0930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976662">
        <w:rPr>
          <w:rFonts w:ascii="Calibri" w:eastAsia="Times New Roman" w:hAnsi="Calibri" w:cs="Calibri"/>
          <w:lang w:val="sr-Latn-RS"/>
        </w:rPr>
        <w:t xml:space="preserve">Triger koji sprečava direktnu izmenu kolone </w:t>
      </w:r>
      <w:r w:rsidR="00AB56A1" w:rsidRPr="00976662">
        <w:rPr>
          <w:rFonts w:ascii="Calibri" w:eastAsia="Times New Roman" w:hAnsi="Calibri" w:cs="Calibri"/>
          <w:i/>
          <w:lang w:val="sr-Latn-RS"/>
        </w:rPr>
        <w:t>nazivKompanije</w:t>
      </w:r>
      <w:r w:rsidR="00AB56A1" w:rsidRPr="00976662">
        <w:rPr>
          <w:rFonts w:ascii="Calibri" w:eastAsia="Times New Roman" w:hAnsi="Calibri" w:cs="Calibri"/>
          <w:lang w:val="sr-Latn-RS"/>
        </w:rPr>
        <w:t xml:space="preserve"> </w:t>
      </w:r>
      <w:r w:rsidRPr="00976662">
        <w:rPr>
          <w:rFonts w:ascii="Calibri" w:eastAsia="Times New Roman" w:hAnsi="Calibri" w:cs="Calibri"/>
          <w:lang w:val="sr-Latn-RS"/>
        </w:rPr>
        <w:t xml:space="preserve">tabele </w:t>
      </w:r>
      <w:r w:rsidR="00F63AF6" w:rsidRPr="00F63AF6">
        <w:rPr>
          <w:rFonts w:eastAsiaTheme="minorEastAsia"/>
          <w:b/>
          <w:color w:val="000000" w:themeColor="text1"/>
        </w:rPr>
        <w:t>StavkaZapisnika</w:t>
      </w:r>
    </w:p>
    <w:p w14:paraId="2E9BA1F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4BA8475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CREATE OR REPLACE TRIGGER TR_FORBID_KOMPANIJA_UPDATE </w:t>
      </w:r>
    </w:p>
    <w:p w14:paraId="11C601B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FORE UPDATE OF nazivKompanije ON StavkaZapisnika </w:t>
      </w:r>
    </w:p>
    <w:p w14:paraId="743BAD6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FOR EACH ROW</w:t>
      </w:r>
    </w:p>
    <w:p w14:paraId="30783AE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DECLARE</w:t>
      </w:r>
    </w:p>
    <w:p w14:paraId="0F78C51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callStack VARCHAR2(4000); -- Pretpostavljena maksimalna dužina call stack-a</w:t>
      </w:r>
    </w:p>
    <w:p w14:paraId="272E42B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allowUpdate NUMBER;</w:t>
      </w:r>
    </w:p>
    <w:p w14:paraId="34C2899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BEGIN</w:t>
      </w:r>
    </w:p>
    <w:p w14:paraId="26259CF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callStack := DBMS_UTILITY.FORMAT_CALL_STACK;</w:t>
      </w:r>
    </w:p>
    <w:p w14:paraId="0C042054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1558F38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DBMS_OUTPUT.PUT_LINE('TR_FORBID_KOMPANIJA_UPDATE is executing. Call Stack: ' || v_callStack);</w:t>
      </w:r>
    </w:p>
    <w:p w14:paraId="10829686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7CD5536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-- Proverite da li je drugi trigger u call stack-u</w:t>
      </w:r>
    </w:p>
    <w:p w14:paraId="1EEE075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IF INSTR(v_callStack, 'TR_KOMPANIJA_UPDATE') &gt; 0 THEN</w:t>
      </w:r>
    </w:p>
    <w:p w14:paraId="2C9B610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-- Trigger zabrane je aktiviran od strane drugog triggera, dozvolite izmenu</w:t>
      </w:r>
    </w:p>
    <w:p w14:paraId="5FE52E24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allowUpdate := 1;</w:t>
      </w:r>
    </w:p>
    <w:p w14:paraId="7627FF8E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LSE</w:t>
      </w:r>
    </w:p>
    <w:p w14:paraId="7783DAAD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-- Drugi trigger nije u call stack-u, zabranite izmenu</w:t>
      </w:r>
    </w:p>
    <w:p w14:paraId="186914DD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allowUpdate := 0;</w:t>
      </w:r>
    </w:p>
    <w:p w14:paraId="12521910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ND IF;</w:t>
      </w:r>
    </w:p>
    <w:p w14:paraId="729825D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51EFCD2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-- Proverite da li je dozvoljena izmena</w:t>
      </w:r>
    </w:p>
    <w:p w14:paraId="779EC96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IF v_allowUpdate = 1 THEN</w:t>
      </w:r>
    </w:p>
    <w:p w14:paraId="21A16C0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NULL;</w:t>
      </w:r>
    </w:p>
    <w:p w14:paraId="48B9384E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lastRenderedPageBreak/>
        <w:t xml:space="preserve">  ELSE</w:t>
      </w:r>
    </w:p>
    <w:p w14:paraId="04B1EF4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RAISE_APPLICATION_ERROR (-20000, 'Nije dozvoljena direktna izmena naziva kompanije u okviru tabele StavkaZapisnika!!!'); </w:t>
      </w:r>
    </w:p>
    <w:p w14:paraId="3935B36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ND IF;</w:t>
      </w:r>
    </w:p>
    <w:p w14:paraId="10D6BD36" w14:textId="5C2FBE12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OPTIMIZACIJA BAZE PODATAKA</w:t>
      </w:r>
    </w:p>
    <w:p w14:paraId="221F7D97" w14:textId="13FC5D7E" w:rsidR="006A6CCD" w:rsidRDefault="67E65B65" w:rsidP="00736C89">
      <w:pPr>
        <w:pStyle w:val="Heading2"/>
      </w:pPr>
      <w:r w:rsidRPr="7D30F917">
        <w:t xml:space="preserve"> Definisanje i analiza indeksa</w:t>
      </w:r>
    </w:p>
    <w:p w14:paraId="4DA8A15B" w14:textId="0850849E" w:rsidR="006A6CCD" w:rsidRPr="00736C89" w:rsidRDefault="006A6CCD" w:rsidP="008F3C1C">
      <w:pPr>
        <w:rPr>
          <w:b/>
          <w:sz w:val="26"/>
          <w:szCs w:val="26"/>
        </w:rPr>
      </w:pPr>
      <w:r w:rsidRPr="006A6CCD">
        <w:rPr>
          <w:b/>
          <w:sz w:val="26"/>
          <w:szCs w:val="26"/>
        </w:rPr>
        <w:t>Index nad tekstualnim poljem</w:t>
      </w:r>
    </w:p>
    <w:p w14:paraId="0DD5BD41" w14:textId="3B648DCA" w:rsidR="006A6CCD" w:rsidRPr="006A6CCD" w:rsidRDefault="006A6CCD" w:rsidP="008F3C1C">
      <w:r>
        <w:t>Ovaj index će biti kreiranu usled česte potrebe</w:t>
      </w:r>
      <w:r w:rsidR="00736C89">
        <w:t xml:space="preserve"> za traženjem određenog zahteva na osnovu njegovog imena.</w:t>
      </w:r>
    </w:p>
    <w:p w14:paraId="5701C9BC" w14:textId="2C6DDD76" w:rsidR="006A6CCD" w:rsidRDefault="006A6CCD" w:rsidP="006A6CCD">
      <w:r>
        <w:t>Upit:</w:t>
      </w:r>
    </w:p>
    <w:p w14:paraId="5A86C1C8" w14:textId="77777777" w:rsidR="006A6CCD" w:rsidRDefault="006A6CCD" w:rsidP="006A6CCD">
      <w:r w:rsidRPr="006A6CCD">
        <w:rPr>
          <w:noProof/>
        </w:rPr>
        <w:drawing>
          <wp:inline distT="0" distB="0" distL="0" distR="0" wp14:anchorId="793B5BAB" wp14:editId="75389F83">
            <wp:extent cx="3324689" cy="5144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5D07" w14:textId="566CE2BF" w:rsidR="006A6CCD" w:rsidRDefault="006A6CCD" w:rsidP="006A6CCD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pre uvođenja indeksa </w:t>
      </w:r>
      <w:r w:rsidRPr="006A6CCD">
        <w:rPr>
          <w:lang w:val="sr-Latn-RS"/>
        </w:rPr>
        <w:t>ZAHTEV_NAZIVZAHTEVA_INDEX</w:t>
      </w:r>
      <w:r>
        <w:rPr>
          <w:lang w:val="sr-Latn-RS"/>
        </w:rPr>
        <w:t>:</w:t>
      </w:r>
    </w:p>
    <w:p w14:paraId="48A5877B" w14:textId="443EE0E2" w:rsidR="006A6CCD" w:rsidRDefault="008F3C1C" w:rsidP="006A6CCD">
      <w:r w:rsidRPr="008F3C1C">
        <w:rPr>
          <w:noProof/>
        </w:rPr>
        <w:drawing>
          <wp:inline distT="0" distB="0" distL="0" distR="0" wp14:anchorId="0E22C971" wp14:editId="6E62CE9A">
            <wp:extent cx="5732145" cy="77163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7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3F537" w14:textId="2FAA0995" w:rsidR="006A6CCD" w:rsidRDefault="006A6CCD" w:rsidP="006A6CCD">
      <w:r>
        <w:t>Definisanje index-a:</w:t>
      </w:r>
    </w:p>
    <w:p w14:paraId="3FF22C98" w14:textId="6E155A87" w:rsidR="006A6CCD" w:rsidRDefault="006A6CCD" w:rsidP="008F3C1C">
      <w:r w:rsidRPr="006A6CCD">
        <w:rPr>
          <w:noProof/>
        </w:rPr>
        <w:drawing>
          <wp:inline distT="0" distB="0" distL="0" distR="0" wp14:anchorId="4B8480F9" wp14:editId="3554AB7F">
            <wp:extent cx="4334480" cy="27626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537E" w14:textId="60E9B0F4" w:rsidR="006A6CCD" w:rsidRDefault="006A6CCD" w:rsidP="006A6CCD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nakon uvođenja indeksa </w:t>
      </w:r>
      <w:r w:rsidRPr="006A6CCD">
        <w:rPr>
          <w:lang w:val="sr-Latn-RS"/>
        </w:rPr>
        <w:t>ZAHTEV_NAZIVZAHTEVA_INDEX</w:t>
      </w:r>
      <w:r>
        <w:rPr>
          <w:lang w:val="sr-Latn-RS"/>
        </w:rPr>
        <w:t>:</w:t>
      </w:r>
    </w:p>
    <w:p w14:paraId="059E577F" w14:textId="531ACE5C" w:rsidR="008F3C1C" w:rsidRDefault="008F3C1C" w:rsidP="008F3C1C">
      <w:r w:rsidRPr="008F3C1C">
        <w:rPr>
          <w:noProof/>
        </w:rPr>
        <w:drawing>
          <wp:inline distT="0" distB="0" distL="0" distR="0" wp14:anchorId="466B7823" wp14:editId="2C748070">
            <wp:extent cx="5732145" cy="873295"/>
            <wp:effectExtent l="0" t="0" r="190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451F" w14:textId="77777777" w:rsidR="006A6CCD" w:rsidRDefault="006A6CCD" w:rsidP="006A6CCD">
      <w:pPr>
        <w:rPr>
          <w:b/>
          <w:sz w:val="26"/>
          <w:szCs w:val="26"/>
        </w:rPr>
      </w:pPr>
    </w:p>
    <w:p w14:paraId="4C100F8D" w14:textId="0BFC75FE" w:rsidR="006A6CCD" w:rsidRPr="006A6CCD" w:rsidRDefault="006A6CCD" w:rsidP="006A6CCD">
      <w:pPr>
        <w:rPr>
          <w:b/>
          <w:sz w:val="26"/>
          <w:szCs w:val="26"/>
        </w:rPr>
      </w:pPr>
      <w:r w:rsidRPr="006A6CCD">
        <w:rPr>
          <w:b/>
          <w:sz w:val="26"/>
          <w:szCs w:val="26"/>
        </w:rPr>
        <w:t xml:space="preserve">Index nad </w:t>
      </w:r>
      <w:r>
        <w:rPr>
          <w:b/>
          <w:sz w:val="26"/>
          <w:szCs w:val="26"/>
        </w:rPr>
        <w:t>spoljnim ključem</w:t>
      </w:r>
    </w:p>
    <w:p w14:paraId="268F5677" w14:textId="35C09044" w:rsidR="008F3C1C" w:rsidRDefault="006A6CCD" w:rsidP="008F3C1C">
      <w:r>
        <w:t>Ovaj index će biti kreiranu usled česte potrebe za traženjem narudžbenoca sa određenim kompanijama preko njihovog id-a.</w:t>
      </w:r>
    </w:p>
    <w:p w14:paraId="482D6241" w14:textId="77777777" w:rsidR="006A6CCD" w:rsidRDefault="006A6CCD" w:rsidP="006A6CCD">
      <w:r>
        <w:t>Upit:</w:t>
      </w:r>
    </w:p>
    <w:p w14:paraId="101F3B7F" w14:textId="618013C6" w:rsidR="006A6CCD" w:rsidRDefault="006A6CCD" w:rsidP="006A6CCD">
      <w:r w:rsidRPr="006A6CCD">
        <w:rPr>
          <w:noProof/>
        </w:rPr>
        <w:drawing>
          <wp:inline distT="0" distB="0" distL="0" distR="0" wp14:anchorId="09838D24" wp14:editId="16CA5B5F">
            <wp:extent cx="1933845" cy="323895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FC249" w14:textId="1365FA36" w:rsidR="006A6CCD" w:rsidRPr="006A6CCD" w:rsidRDefault="006A6CCD" w:rsidP="008F3C1C">
      <w:pPr>
        <w:rPr>
          <w:lang w:val="sr-Latn-RS"/>
        </w:rPr>
      </w:pPr>
      <w:r>
        <w:lastRenderedPageBreak/>
        <w:t>I</w:t>
      </w:r>
      <w:r>
        <w:rPr>
          <w:lang w:val="sr-Latn-RS"/>
        </w:rPr>
        <w:t xml:space="preserve">zvršenja upita pre uvođenja indeksa </w:t>
      </w:r>
      <w:r w:rsidRPr="006A6CCD">
        <w:rPr>
          <w:lang w:val="sr-Latn-RS"/>
        </w:rPr>
        <w:t>NARUDZBENICA_KOMPANIJAID_INDEX</w:t>
      </w:r>
      <w:r>
        <w:rPr>
          <w:lang w:val="sr-Latn-RS"/>
        </w:rPr>
        <w:t>:</w:t>
      </w:r>
    </w:p>
    <w:p w14:paraId="059298C6" w14:textId="0AFB64ED" w:rsidR="00AA7FE4" w:rsidRDefault="00AA7FE4" w:rsidP="00117ED8">
      <w:r w:rsidRPr="00AA7FE4">
        <w:rPr>
          <w:noProof/>
        </w:rPr>
        <w:drawing>
          <wp:inline distT="0" distB="0" distL="0" distR="0" wp14:anchorId="695B8640" wp14:editId="1AB665AC">
            <wp:extent cx="5732145" cy="805317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0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3AF5E" w14:textId="3B46110C" w:rsidR="00736C89" w:rsidRDefault="006A6CCD" w:rsidP="006A6CCD">
      <w:r>
        <w:t>Definisanje index-a:</w:t>
      </w:r>
    </w:p>
    <w:p w14:paraId="4EE5F315" w14:textId="0A08D620" w:rsidR="00736C89" w:rsidRDefault="00736C89" w:rsidP="006A6CCD">
      <w:r w:rsidRPr="00736C89">
        <w:rPr>
          <w:noProof/>
        </w:rPr>
        <w:drawing>
          <wp:inline distT="0" distB="0" distL="0" distR="0" wp14:anchorId="35AE448B" wp14:editId="798845C9">
            <wp:extent cx="5010849" cy="3429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2F64" w14:textId="6EFBD9F8" w:rsidR="006A6CCD" w:rsidRPr="00736C89" w:rsidRDefault="006A6CCD" w:rsidP="00117ED8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nakon uvođenja indeksa </w:t>
      </w:r>
      <w:r w:rsidRPr="006A6CCD">
        <w:rPr>
          <w:lang w:val="sr-Latn-RS"/>
        </w:rPr>
        <w:t>NARUDZBENICA_KOMPANIJAID_INDEX</w:t>
      </w:r>
      <w:r>
        <w:rPr>
          <w:lang w:val="sr-Latn-RS"/>
        </w:rPr>
        <w:t>:</w:t>
      </w:r>
    </w:p>
    <w:p w14:paraId="6F8DD5A3" w14:textId="100B3829" w:rsidR="00117ED8" w:rsidRPr="00117ED8" w:rsidRDefault="00AA7FE4" w:rsidP="00117ED8">
      <w:r w:rsidRPr="00AA7FE4">
        <w:rPr>
          <w:noProof/>
        </w:rPr>
        <w:drawing>
          <wp:inline distT="0" distB="0" distL="0" distR="0" wp14:anchorId="77CCC14D" wp14:editId="0C08D030">
            <wp:extent cx="5732145" cy="889217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8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3B22" w14:textId="77777777" w:rsidR="67E65B65" w:rsidRDefault="67E65B65" w:rsidP="7D30F917">
      <w:pPr>
        <w:pStyle w:val="Heading2"/>
      </w:pPr>
      <w:r w:rsidRPr="7D30F917">
        <w:t xml:space="preserve"> Horizontalno particionisanje</w:t>
      </w:r>
    </w:p>
    <w:p w14:paraId="1D8509DE" w14:textId="77777777" w:rsidR="0065260B" w:rsidRPr="0065260B" w:rsidRDefault="0065260B" w:rsidP="0065260B"/>
    <w:p w14:paraId="33F3EE6B" w14:textId="6B573327" w:rsidR="0065260B" w:rsidRPr="0065260B" w:rsidRDefault="0065260B" w:rsidP="0065260B">
      <w:r>
        <w:t>Usled česte pretrage narudžbenica u prethodnih 3 godine napravljeno je horizontalno particionisanje na osnovu datum kad je narudžbenica kreirana.</w:t>
      </w:r>
    </w:p>
    <w:p w14:paraId="197628A8" w14:textId="6084F95C" w:rsidR="00736C89" w:rsidRDefault="0065260B" w:rsidP="00736C89">
      <w:r w:rsidRPr="0065260B">
        <w:rPr>
          <w:noProof/>
        </w:rPr>
        <w:drawing>
          <wp:inline distT="0" distB="0" distL="0" distR="0" wp14:anchorId="685F23A6" wp14:editId="507858CF">
            <wp:extent cx="5732145" cy="4017401"/>
            <wp:effectExtent l="0" t="0" r="190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1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DE65E" w14:textId="399F4873" w:rsidR="0065260B" w:rsidRDefault="0065260B" w:rsidP="00736C89">
      <w:r>
        <w:lastRenderedPageBreak/>
        <w:t>Primer upotrebe particija:</w:t>
      </w:r>
    </w:p>
    <w:p w14:paraId="2EAB2784" w14:textId="0DBE3B93" w:rsidR="0065260B" w:rsidRPr="00736C89" w:rsidRDefault="0065260B" w:rsidP="00736C89">
      <w:r w:rsidRPr="0065260B">
        <w:rPr>
          <w:noProof/>
        </w:rPr>
        <w:drawing>
          <wp:inline distT="0" distB="0" distL="0" distR="0" wp14:anchorId="56002CB9" wp14:editId="5FC0A97E">
            <wp:extent cx="3943900" cy="37152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6922" w14:textId="77777777" w:rsidR="67E65B65" w:rsidRDefault="67E65B65" w:rsidP="7D30F917">
      <w:pPr>
        <w:pStyle w:val="Heading2"/>
      </w:pPr>
      <w:r w:rsidRPr="7D30F917">
        <w:t xml:space="preserve"> Vertikalno particionisanje</w:t>
      </w:r>
    </w:p>
    <w:p w14:paraId="1699D437" w14:textId="77777777" w:rsidR="00ED6248" w:rsidRPr="00ED6248" w:rsidRDefault="00ED6248" w:rsidP="00ED6248"/>
    <w:p w14:paraId="29DC4B9A" w14:textId="07D59D3E" w:rsidR="00650D06" w:rsidRPr="00230BB7" w:rsidRDefault="00230BB7" w:rsidP="00650D06">
      <w:pPr>
        <w:rPr>
          <w:lang w:val="sr-Latn-RS"/>
        </w:rPr>
      </w:pPr>
      <w:r>
        <w:t>Za potrebe ovog primera bi</w:t>
      </w:r>
      <w:r>
        <w:rPr>
          <w:lang w:val="sr-Latn-RS"/>
        </w:rPr>
        <w:t xml:space="preserve">će izvršano vertikalno particionisanje tabele </w:t>
      </w:r>
      <w:r w:rsidR="00D63F84">
        <w:rPr>
          <w:b/>
          <w:bCs/>
          <w:lang w:val="sr-Latn-RS"/>
        </w:rPr>
        <w:t>Radnik</w:t>
      </w:r>
      <w:r>
        <w:rPr>
          <w:lang w:val="sr-Latn-RS"/>
        </w:rPr>
        <w:t xml:space="preserve"> na podatke koji se češće koriste i one koji se smatraju detaljnijim informacijama kojima se ređe pristupa. Prvo je kreirana tabela </w:t>
      </w:r>
      <w:r w:rsidR="00D63F84">
        <w:rPr>
          <w:b/>
          <w:bCs/>
          <w:lang w:val="sr-Latn-RS"/>
        </w:rPr>
        <w:t>Radnik</w:t>
      </w:r>
      <w:r>
        <w:rPr>
          <w:b/>
          <w:bCs/>
          <w:lang w:val="sr-Latn-RS"/>
        </w:rPr>
        <w:t>Detalji</w:t>
      </w:r>
      <w:r>
        <w:rPr>
          <w:lang w:val="sr-Latn-RS"/>
        </w:rPr>
        <w:t xml:space="preserve"> sa odgovarajućim kolonama te je sadržaj odgovarajućih kolona iz tabele </w:t>
      </w:r>
      <w:r w:rsidR="00D63F84" w:rsidRPr="00D63F84">
        <w:rPr>
          <w:bCs/>
          <w:lang w:val="sr-Latn-RS"/>
        </w:rPr>
        <w:t>Radnik</w:t>
      </w:r>
      <w:r w:rsidR="00D63F84">
        <w:rPr>
          <w:lang w:val="sr-Latn-RS"/>
        </w:rPr>
        <w:t xml:space="preserve"> </w:t>
      </w:r>
      <w:r>
        <w:rPr>
          <w:lang w:val="sr-Latn-RS"/>
        </w:rPr>
        <w:t xml:space="preserve">upisan u novu kreiranu tabelu. Zatim su reduntante kolone izbačene iz inicijalne tabele. Naposletku, kreiran je </w:t>
      </w:r>
      <w:r>
        <w:rPr>
          <w:b/>
          <w:bCs/>
          <w:lang w:val="sr-Latn-RS"/>
        </w:rPr>
        <w:t>pogled</w:t>
      </w:r>
      <w:r>
        <w:rPr>
          <w:lang w:val="sr-Latn-RS"/>
        </w:rPr>
        <w:t xml:space="preserve"> kako bi apstrahovao rad sa particijama uz odgovarajući triger.</w:t>
      </w:r>
    </w:p>
    <w:p w14:paraId="1EA3421F" w14:textId="77777777" w:rsidR="00650D06" w:rsidRDefault="00650D06" w:rsidP="00650D06">
      <w:pPr>
        <w:rPr>
          <w:lang w:val="sr-Latn-RS"/>
        </w:rPr>
      </w:pPr>
      <w:r>
        <w:rPr>
          <w:lang w:val="sr-Latn-RS"/>
        </w:rPr>
        <w:t>Relacioni model:</w:t>
      </w:r>
    </w:p>
    <w:p w14:paraId="1064AA24" w14:textId="1635BD82" w:rsidR="001E1D7A" w:rsidRDefault="00D63F84" w:rsidP="001E1D7A">
      <w:r>
        <w:t>Radnik</w:t>
      </w:r>
      <w:r w:rsidR="00650D06" w:rsidRPr="00650D06">
        <w:t>(</w:t>
      </w:r>
      <w:r>
        <w:rPr>
          <w:u w:val="single"/>
        </w:rPr>
        <w:t>radn</w:t>
      </w:r>
      <w:r w:rsidRPr="00D63F84">
        <w:rPr>
          <w:u w:val="single"/>
        </w:rPr>
        <w:t>ikId</w:t>
      </w:r>
      <w:r>
        <w:rPr>
          <w:i/>
          <w:u w:val="single"/>
        </w:rPr>
        <w:t>,</w:t>
      </w:r>
      <w:r>
        <w:t>ime,prezime</w:t>
      </w:r>
      <w:r w:rsidR="00650D06">
        <w:t>),</w:t>
      </w:r>
    </w:p>
    <w:p w14:paraId="3535BA20" w14:textId="07D80B4E" w:rsidR="00650D06" w:rsidRDefault="00650D06" w:rsidP="001E1D7A">
      <w:r>
        <w:t>StavkaZapisnikaDetalji(</w:t>
      </w:r>
      <w:r w:rsidR="00D63F84">
        <w:rPr>
          <w:u w:val="single"/>
        </w:rPr>
        <w:t>radn</w:t>
      </w:r>
      <w:r w:rsidR="00D63F84" w:rsidRPr="00D63F84">
        <w:rPr>
          <w:u w:val="single"/>
        </w:rPr>
        <w:t>ikId</w:t>
      </w:r>
      <w:r w:rsidRPr="00650D06">
        <w:t>,</w:t>
      </w:r>
      <w:r w:rsidR="00D63F84">
        <w:t>jmbg</w:t>
      </w:r>
      <w:r w:rsidRPr="00650D06">
        <w:t>,</w:t>
      </w:r>
      <w:r w:rsidR="00D63F84">
        <w:t>zvanje</w:t>
      </w:r>
      <w:r w:rsidRPr="00650D06">
        <w:t>,</w:t>
      </w:r>
      <w:r w:rsidR="00D63F84">
        <w:t>telefon</w:t>
      </w:r>
      <w:r>
        <w:t>)</w:t>
      </w:r>
    </w:p>
    <w:p w14:paraId="78F0838E" w14:textId="77777777" w:rsidR="00D63F84" w:rsidRDefault="00D63F84" w:rsidP="001E1D7A"/>
    <w:p w14:paraId="090E4399" w14:textId="4F9420AC" w:rsidR="00650D06" w:rsidRDefault="00D63F84" w:rsidP="001E1D7A">
      <w:r w:rsidRPr="00D63F84">
        <w:drawing>
          <wp:inline distT="0" distB="0" distL="0" distR="0" wp14:anchorId="00B642BA" wp14:editId="6B2A7DAF">
            <wp:extent cx="4172532" cy="322942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3DA11" w14:textId="77777777" w:rsidR="00D63F84" w:rsidRDefault="00D63F84" w:rsidP="001E1D7A"/>
    <w:p w14:paraId="5D8960AD" w14:textId="77777777" w:rsidR="004D4317" w:rsidRDefault="004D4317" w:rsidP="004D4317">
      <w:pPr>
        <w:rPr>
          <w:lang w:val="sr-Latn-RS"/>
        </w:rPr>
      </w:pPr>
      <w:r>
        <w:rPr>
          <w:lang w:val="sr-Latn-RS"/>
        </w:rPr>
        <w:t xml:space="preserve">Kreiranje </w:t>
      </w:r>
      <w:r w:rsidRPr="00626ACB">
        <w:rPr>
          <w:b/>
          <w:bCs/>
          <w:lang w:val="sr-Latn-RS"/>
        </w:rPr>
        <w:t>INSTEAD OF</w:t>
      </w:r>
      <w:r>
        <w:rPr>
          <w:b/>
          <w:bCs/>
          <w:lang w:val="sr-Latn-RS"/>
        </w:rPr>
        <w:t xml:space="preserve"> </w:t>
      </w:r>
      <w:r>
        <w:rPr>
          <w:lang w:val="sr-Latn-RS"/>
        </w:rPr>
        <w:t xml:space="preserve">trigera nad pogledom za odgovarajuće </w:t>
      </w:r>
      <w:r>
        <w:rPr>
          <w:b/>
          <w:bCs/>
          <w:lang w:val="sr-Latn-RS"/>
        </w:rPr>
        <w:t xml:space="preserve">DML </w:t>
      </w:r>
      <w:r>
        <w:rPr>
          <w:lang w:val="sr-Latn-RS"/>
        </w:rPr>
        <w:t>naredbe:</w:t>
      </w:r>
    </w:p>
    <w:p w14:paraId="0C8821E7" w14:textId="05A354C6" w:rsidR="004D4317" w:rsidRPr="001E1D7A" w:rsidRDefault="00D63F84" w:rsidP="001E1D7A">
      <w:r w:rsidRPr="00D63F84">
        <w:lastRenderedPageBreak/>
        <w:drawing>
          <wp:inline distT="0" distB="0" distL="0" distR="0" wp14:anchorId="65F7F11E" wp14:editId="08A6900A">
            <wp:extent cx="5732145" cy="2662753"/>
            <wp:effectExtent l="0" t="0" r="1905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6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B18C3" w14:textId="77777777" w:rsidR="67E65B65" w:rsidRDefault="67E65B65" w:rsidP="7D30F917">
      <w:pPr>
        <w:pStyle w:val="Heading2"/>
      </w:pPr>
      <w:r w:rsidRPr="7D30F917">
        <w:t xml:space="preserve"> Primena drugih optimizacionih tehnika </w:t>
      </w:r>
    </w:p>
    <w:p w14:paraId="172AD7DE" w14:textId="77777777" w:rsidR="009228DE" w:rsidRPr="009228DE" w:rsidRDefault="009228DE" w:rsidP="009228DE"/>
    <w:p w14:paraId="15711C87" w14:textId="77777777" w:rsidR="009228DE" w:rsidRPr="009228DE" w:rsidRDefault="009228DE" w:rsidP="009228DE">
      <w:pPr>
        <w:rPr>
          <w:rFonts w:ascii="Calibri" w:eastAsia="Calibri" w:hAnsi="Calibri" w:cs="Calibri"/>
          <w:sz w:val="24"/>
          <w:szCs w:val="24"/>
        </w:rPr>
      </w:pPr>
      <w:r w:rsidRPr="009228DE">
        <w:rPr>
          <w:rFonts w:ascii="Calibri" w:eastAsia="Calibri" w:hAnsi="Calibri" w:cs="Calibri"/>
          <w:b/>
          <w:bCs/>
          <w:sz w:val="24"/>
          <w:szCs w:val="24"/>
          <w:lang w:val="sr-Latn-RS"/>
        </w:rPr>
        <w:t>Storing Derivable Values</w:t>
      </w:r>
    </w:p>
    <w:p w14:paraId="2F6029A8" w14:textId="77777777" w:rsidR="009228DE" w:rsidRDefault="009228DE" w:rsidP="009228DE">
      <w:pPr>
        <w:rPr>
          <w:rFonts w:ascii="Calibri" w:eastAsia="Calibri" w:hAnsi="Calibri" w:cs="Calibri"/>
          <w:color w:val="000000" w:themeColor="text1"/>
          <w:u w:val="single"/>
          <w:lang w:val="sr-Latn-RS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t>Konceptualni model pre optimizacije:</w:t>
      </w:r>
    </w:p>
    <w:p w14:paraId="61A81E36" w14:textId="5774F2E3" w:rsidR="009228DE" w:rsidRDefault="009228DE" w:rsidP="009228DE">
      <w:pPr>
        <w:jc w:val="center"/>
        <w:rPr>
          <w:rFonts w:ascii="Calibri" w:eastAsia="Calibri" w:hAnsi="Calibri" w:cs="Calibri"/>
          <w:color w:val="000000" w:themeColor="text1"/>
        </w:rPr>
      </w:pPr>
      <w:r w:rsidRPr="009228DE">
        <w:rPr>
          <w:noProof/>
        </w:rPr>
        <w:drawing>
          <wp:inline distT="0" distB="0" distL="0" distR="0" wp14:anchorId="29E9ED4B" wp14:editId="20FAB7E6">
            <wp:extent cx="4557600" cy="383792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60440" cy="384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DD854" w14:textId="6945ED9A" w:rsidR="009228DE" w:rsidRDefault="009228DE" w:rsidP="009228DE">
      <w:r>
        <w:t>Podt</w:t>
      </w:r>
      <w:r>
        <w:t>ipRadova(</w:t>
      </w:r>
      <w:r w:rsidRPr="009228DE">
        <w:rPr>
          <w:i/>
          <w:u w:val="single"/>
        </w:rPr>
        <w:t>sifraTipaRadova</w:t>
      </w:r>
      <w:r>
        <w:t>,</w:t>
      </w:r>
      <w:r w:rsidRPr="009228DE">
        <w:rPr>
          <w:i/>
          <w:iCs/>
        </w:rPr>
        <w:t xml:space="preserve"> </w:t>
      </w:r>
      <w:r w:rsidRPr="009228DE">
        <w:rPr>
          <w:iCs/>
          <w:u w:val="single"/>
        </w:rPr>
        <w:t>sifraPodtipaRadova</w:t>
      </w:r>
      <w:r>
        <w:rPr>
          <w:i/>
          <w:iCs/>
          <w:u w:val="single"/>
        </w:rPr>
        <w:t>,</w:t>
      </w:r>
      <w:r>
        <w:t xml:space="preserve"> nazivTipaRada)</w:t>
      </w:r>
    </w:p>
    <w:p w14:paraId="0C311384" w14:textId="77777777" w:rsidR="009228DE" w:rsidRDefault="009228DE" w:rsidP="009228DE">
      <w:r>
        <w:t>Stavkapodtipa(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>
        <w:rPr>
          <w:u w:val="single"/>
        </w:rPr>
        <w:t>s</w:t>
      </w:r>
      <w:r w:rsidRPr="008E5E76">
        <w:rPr>
          <w:u w:val="single"/>
        </w:rPr>
        <w:t>ifraStavke</w:t>
      </w:r>
      <w:r>
        <w:t>, opisRadova, kolicina, jedinicnaCenA,</w:t>
      </w:r>
      <w:r w:rsidRPr="000D2766">
        <w:t xml:space="preserve"> </w:t>
      </w:r>
      <w:r w:rsidRPr="009228DE">
        <w:t>nazivTipaRada</w:t>
      </w:r>
      <w:r>
        <w:t xml:space="preserve">, </w:t>
      </w:r>
      <w:r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63C2FA9D" w14:textId="77777777" w:rsidR="009228DE" w:rsidRDefault="009228DE" w:rsidP="009228DE">
      <w:pPr>
        <w:rPr>
          <w:rFonts w:ascii="Calibri" w:eastAsia="Calibri" w:hAnsi="Calibri" w:cs="Calibri"/>
          <w:color w:val="000000" w:themeColor="text1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lastRenderedPageBreak/>
        <w:t>Konceptualni model posle optimizacije:</w:t>
      </w:r>
    </w:p>
    <w:p w14:paraId="54AF4A51" w14:textId="372C06EB" w:rsidR="009228DE" w:rsidRDefault="009228DE" w:rsidP="009228DE">
      <w:pPr>
        <w:jc w:val="center"/>
      </w:pPr>
      <w:r w:rsidRPr="009228DE">
        <w:drawing>
          <wp:inline distT="0" distB="0" distL="0" distR="0" wp14:anchorId="2F123266" wp14:editId="2B9295F5">
            <wp:extent cx="4020615" cy="345231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21278" cy="345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D1BDA" w14:textId="1DF484A5" w:rsidR="009228DE" w:rsidRDefault="009228DE" w:rsidP="009228DE">
      <w:r>
        <w:t>PodtipRadova(</w:t>
      </w:r>
      <w:r w:rsidRPr="009228DE">
        <w:rPr>
          <w:i/>
          <w:u w:val="single"/>
        </w:rPr>
        <w:t>sifraTipaRadova</w:t>
      </w:r>
      <w:r>
        <w:t>,</w:t>
      </w:r>
      <w:r w:rsidRPr="009228DE">
        <w:rPr>
          <w:i/>
          <w:iCs/>
        </w:rPr>
        <w:t xml:space="preserve"> </w:t>
      </w:r>
      <w:r w:rsidRPr="009228DE">
        <w:rPr>
          <w:iCs/>
          <w:u w:val="single"/>
        </w:rPr>
        <w:t>sifraPodtipaRadova</w:t>
      </w:r>
      <w:r>
        <w:rPr>
          <w:i/>
          <w:iCs/>
          <w:u w:val="single"/>
        </w:rPr>
        <w:t>,</w:t>
      </w:r>
      <w:r>
        <w:t xml:space="preserve"> nazivTipaRada</w:t>
      </w:r>
      <w:r>
        <w:t xml:space="preserve">, </w:t>
      </w:r>
      <w:r w:rsidRPr="009228DE">
        <w:rPr>
          <w:color w:val="FF0000"/>
        </w:rPr>
        <w:t>ukupnaCena</w:t>
      </w:r>
      <w:r>
        <w:t>)</w:t>
      </w:r>
    </w:p>
    <w:p w14:paraId="31527887" w14:textId="247454A9" w:rsidR="009228DE" w:rsidRDefault="009228DE" w:rsidP="009228DE">
      <w:r>
        <w:t>Stavkapodtipa(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>
        <w:rPr>
          <w:u w:val="single"/>
        </w:rPr>
        <w:t>s</w:t>
      </w:r>
      <w:r w:rsidRPr="008E5E76">
        <w:rPr>
          <w:u w:val="single"/>
        </w:rPr>
        <w:t>ifraStavke</w:t>
      </w:r>
      <w:r>
        <w:t>, opisRadova, kolicina, j</w:t>
      </w:r>
      <w:r>
        <w:t>edinicnaCena</w:t>
      </w:r>
      <w:r>
        <w:t>,</w:t>
      </w:r>
      <w:r w:rsidRPr="000D2766">
        <w:t xml:space="preserve"> </w:t>
      </w:r>
      <w:r w:rsidRPr="009228DE">
        <w:t>nazivTipaRada</w:t>
      </w:r>
      <w:r>
        <w:t xml:space="preserve">, </w:t>
      </w:r>
      <w:r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tbl>
      <w:tblPr>
        <w:tblStyle w:val="TableGrid"/>
        <w:tblpPr w:leftFromText="180" w:rightFromText="180" w:vertAnchor="text" w:horzAnchor="margin" w:tblpY="-1208"/>
        <w:tblW w:w="0" w:type="auto"/>
        <w:tblLayout w:type="fixed"/>
        <w:tblLook w:val="04A0" w:firstRow="1" w:lastRow="0" w:firstColumn="1" w:lastColumn="0" w:noHBand="0" w:noVBand="1"/>
      </w:tblPr>
      <w:tblGrid>
        <w:gridCol w:w="1548"/>
        <w:gridCol w:w="987"/>
        <w:gridCol w:w="1713"/>
        <w:gridCol w:w="1080"/>
        <w:gridCol w:w="3792"/>
      </w:tblGrid>
      <w:tr w:rsidR="009228DE" w14:paraId="71037152" w14:textId="77777777" w:rsidTr="009B32F4">
        <w:trPr>
          <w:trHeight w:val="653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08D5E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>Tabel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474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68F5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5A05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5427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9228DE" w14:paraId="356EEF78" w14:textId="77777777" w:rsidTr="009B32F4">
        <w:trPr>
          <w:trHeight w:val="360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841D7" w14:textId="7CA76A20" w:rsidR="009228DE" w:rsidRDefault="009B32F4" w:rsidP="009B32F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</w:t>
            </w:r>
            <w:r w:rsidR="009228DE">
              <w:t>odtipRadov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27DA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E0A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A66D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790E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9228DE" w14:paraId="1A040C00" w14:textId="77777777" w:rsidTr="009B32F4">
        <w:trPr>
          <w:trHeight w:val="708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5AA9A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ED83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ABDED" w14:textId="0E89C5DA" w:rsidR="009228DE" w:rsidRPr="00A6110E" w:rsidRDefault="009228DE" w:rsidP="00E4788C">
            <w:pPr>
              <w:jc w:val="center"/>
              <w:rPr>
                <w:rFonts w:eastAsiaTheme="minorEastAsia"/>
              </w:rPr>
            </w:pPr>
            <w:r w:rsidRPr="009228DE">
              <w:t>ukupnaCe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338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64A10" w14:textId="5E898964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Zabrana direktne izmene polja </w:t>
            </w:r>
            <w:r w:rsidRPr="009228DE">
              <w:t xml:space="preserve"> </w:t>
            </w:r>
            <w:r w:rsidRPr="009228DE">
              <w:rPr>
                <w:b/>
              </w:rPr>
              <w:t>ukupnaCena</w:t>
            </w:r>
            <w:r>
              <w:rPr>
                <w:b/>
              </w:rPr>
              <w:t>.</w:t>
            </w:r>
          </w:p>
        </w:tc>
      </w:tr>
      <w:tr w:rsidR="009228DE" w14:paraId="2EE814EB" w14:textId="77777777" w:rsidTr="009B32F4">
        <w:trPr>
          <w:trHeight w:val="390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D1AB7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6B998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D14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AD76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38A7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9228DE" w14:paraId="0C979C38" w14:textId="77777777" w:rsidTr="009B32F4">
        <w:trPr>
          <w:trHeight w:val="915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774255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2386AE1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96915D3" w14:textId="28DD8260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StavkaP</w:t>
            </w:r>
            <w:r>
              <w:t>odtip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72290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98CB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3A39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71399" w14:textId="0DBA8E69" w:rsidR="009228DE" w:rsidRPr="00A02077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unosa nove </w:t>
            </w:r>
            <w: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 w:rsidRPr="4882C92A">
              <w:rPr>
                <w:rFonts w:ascii="Calibri" w:eastAsia="Calibri" w:hAnsi="Calibri" w:cs="Calibri"/>
              </w:rPr>
              <w:t xml:space="preserve">, okida se triger koji poziva proceduru za ažuriranje </w:t>
            </w:r>
            <w:r w:rsidRPr="009228DE">
              <w:rPr>
                <w:b/>
              </w:rPr>
              <w:t xml:space="preserve"> </w:t>
            </w:r>
            <w:r w:rsidRPr="009228DE">
              <w:rPr>
                <w:b/>
              </w:rPr>
              <w:t>ukupnaCena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 w:rsidRPr="4882C92A">
              <w:rPr>
                <w:rFonts w:ascii="Calibri" w:eastAsia="Calibri" w:hAnsi="Calibri" w:cs="Calibri"/>
              </w:rPr>
              <w:t xml:space="preserve">na </w:t>
            </w:r>
            <w:r>
              <w:t xml:space="preserve"> </w:t>
            </w:r>
            <w:r>
              <w:t>PodtipRadova</w:t>
            </w:r>
          </w:p>
        </w:tc>
      </w:tr>
      <w:tr w:rsidR="009228DE" w14:paraId="5066A789" w14:textId="77777777" w:rsidTr="009B32F4">
        <w:trPr>
          <w:trHeight w:val="1338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50CD56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E2308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CDEE0" w14:textId="0C6C693E" w:rsidR="009228DE" w:rsidRPr="00F63AF6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kolicina</w:t>
            </w:r>
            <w:r>
              <w:t xml:space="preserve"> 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AEE87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188302" w14:textId="73CA0B57" w:rsidR="009228DE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 xml:space="preserve">ažuriranja </w:t>
            </w:r>
            <w:r>
              <w:t xml:space="preserve"> </w:t>
            </w:r>
            <w:r w:rsidRPr="009228DE">
              <w:rPr>
                <w:b/>
              </w:rPr>
              <w:t>kolicina</w:t>
            </w:r>
            <w: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0AF161A7" w14:textId="77777777" w:rsidTr="009B32F4">
        <w:trPr>
          <w:trHeight w:val="317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361B5F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D4DD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71BD1" w14:textId="60C51D4A" w:rsidR="009228DE" w:rsidRPr="00A6110E" w:rsidRDefault="009228DE" w:rsidP="00E4788C">
            <w:pPr>
              <w:jc w:val="center"/>
            </w:pPr>
            <w:r>
              <w:t>j</w:t>
            </w:r>
            <w:r>
              <w:t>edinicnaCena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312B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D991" w14:textId="7DBE979F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 xml:space="preserve">ažuriranja </w:t>
            </w:r>
            <w:r>
              <w:t xml:space="preserve"> </w:t>
            </w:r>
            <w:r>
              <w:t xml:space="preserve"> </w:t>
            </w:r>
            <w:r w:rsidRPr="009228DE">
              <w:rPr>
                <w:b/>
              </w:rPr>
              <w:t>jedinicnaCen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693885A8" w14:textId="77777777" w:rsidTr="009B32F4">
        <w:trPr>
          <w:trHeight w:val="1239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BEC34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16AF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5E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739B8" w14:textId="29067FF5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E232E" w14:textId="628CFF83" w:rsidR="009228DE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>brisanja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</w:tbl>
    <w:p w14:paraId="783850F9" w14:textId="77777777" w:rsidR="00E83FFC" w:rsidRDefault="00E83FFC" w:rsidP="00E83FFC">
      <w:pPr>
        <w:rPr>
          <w:rFonts w:ascii="Calibri" w:eastAsia="Calibri" w:hAnsi="Calibri" w:cs="Calibri"/>
          <w:color w:val="000000" w:themeColor="text1"/>
        </w:rPr>
      </w:pPr>
    </w:p>
    <w:p w14:paraId="2E0781FE" w14:textId="78559608" w:rsidR="0058173B" w:rsidRDefault="0058173B" w:rsidP="00E83FFC">
      <w:r>
        <w:t>Uvođenj</w:t>
      </w:r>
      <w:r>
        <w:t xml:space="preserve">e nove kolone u kojoj će se računati ukupna cena za </w:t>
      </w:r>
      <w:r w:rsidRPr="0058173B">
        <w:rPr>
          <w:b/>
        </w:rPr>
        <w:t>PodtipRadova</w:t>
      </w:r>
      <w:r>
        <w:t>.</w:t>
      </w:r>
    </w:p>
    <w:p w14:paraId="743BB941" w14:textId="77777777" w:rsidR="0058173B" w:rsidRPr="0058173B" w:rsidRDefault="0058173B" w:rsidP="00E83FFC">
      <w:pPr>
        <w:rPr>
          <w:lang w:val="sr-Latn-RS"/>
        </w:rPr>
      </w:pPr>
    </w:p>
    <w:p w14:paraId="238745B0" w14:textId="275EC902" w:rsidR="00E83FFC" w:rsidRDefault="0058173B" w:rsidP="00E83FFC">
      <w:pPr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color w:val="000000" w:themeColor="text1"/>
        </w:rPr>
        <w:drawing>
          <wp:inline distT="0" distB="0" distL="0" distR="0" wp14:anchorId="7A521622" wp14:editId="3A281056">
            <wp:extent cx="2543530" cy="581106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EDE70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35E0519B" w14:textId="77777777" w:rsidR="0058173B" w:rsidRDefault="0058173B" w:rsidP="0058173B">
      <w:pPr>
        <w:rPr>
          <w:lang w:val="sr-Latn-RS"/>
        </w:rPr>
      </w:pPr>
      <w:r>
        <w:rPr>
          <w:lang w:val="sr-Latn-RS"/>
        </w:rPr>
        <w:t>Uvođenje paketa, koji sadrži indikator, kako bi se razrešio konflikt između trigera:</w:t>
      </w:r>
    </w:p>
    <w:p w14:paraId="7B11C83D" w14:textId="77777777" w:rsidR="0058173B" w:rsidRDefault="0058173B" w:rsidP="0058173B">
      <w:pPr>
        <w:rPr>
          <w:lang w:val="sr-Latn-RS"/>
        </w:rPr>
      </w:pPr>
    </w:p>
    <w:p w14:paraId="0669B54F" w14:textId="6035AC0D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color w:val="000000" w:themeColor="text1"/>
        </w:rPr>
        <w:drawing>
          <wp:inline distT="0" distB="0" distL="0" distR="0" wp14:anchorId="0616511B" wp14:editId="21323F3E">
            <wp:extent cx="3286584" cy="866896"/>
            <wp:effectExtent l="0" t="0" r="9525" b="9525"/>
            <wp:docPr id="243202400" name="Picture 243202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61EA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0622AB49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2A988116" w14:textId="379D0142" w:rsidR="0058173B" w:rsidRPr="00AD099B" w:rsidRDefault="0058173B" w:rsidP="0058173B">
      <w:pPr>
        <w:rPr>
          <w:lang w:val="sr-Latn-RS"/>
        </w:rPr>
      </w:pPr>
      <w:r>
        <w:rPr>
          <w:lang w:val="sr-Latn-RS"/>
        </w:rPr>
        <w:lastRenderedPageBreak/>
        <w:t xml:space="preserve">Triger koji sprečava direktnu izmenu kolone </w:t>
      </w:r>
      <w:r w:rsidRPr="0058173B">
        <w:rPr>
          <w:b/>
        </w:rPr>
        <w:t>ukupnaCena</w:t>
      </w:r>
      <w:r>
        <w:rPr>
          <w:lang w:val="sr-Latn-RS"/>
        </w:rPr>
        <w:t>:</w:t>
      </w:r>
    </w:p>
    <w:p w14:paraId="3AF30F78" w14:textId="7A29A671" w:rsidR="0058173B" w:rsidRPr="0058173B" w:rsidRDefault="0058173B" w:rsidP="0058173B">
      <w:pPr>
        <w:rPr>
          <w:rFonts w:eastAsiaTheme="minorEastAsia"/>
          <w:i/>
          <w:iCs/>
          <w:color w:val="000000" w:themeColor="text1"/>
        </w:rPr>
      </w:pPr>
      <w:r w:rsidRPr="0058173B">
        <w:drawing>
          <wp:anchor distT="0" distB="0" distL="114300" distR="114300" simplePos="0" relativeHeight="251658240" behindDoc="0" locked="0" layoutInCell="1" allowOverlap="1" wp14:anchorId="30E830DA" wp14:editId="51C710CE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431155" cy="1297940"/>
            <wp:effectExtent l="0" t="0" r="0" b="0"/>
            <wp:wrapSquare wrapText="bothSides"/>
            <wp:docPr id="243202401" name="Picture 243202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9315CD" w14:textId="1BF7029B" w:rsidR="0058173B" w:rsidRPr="0058173B" w:rsidRDefault="0058173B" w:rsidP="00E83FFC">
      <w:pPr>
        <w:rPr>
          <w:lang w:val="sr-Cyrl-RS"/>
        </w:rPr>
      </w:pPr>
      <w:r w:rsidRPr="0058173B">
        <w:rPr>
          <w:lang w:val="sr-Latn-RS"/>
        </w:rPr>
        <w:t>Triger pomoću kog se određuje šifra I postavlja u globalnu promenljivu</w:t>
      </w:r>
      <w:r>
        <w:rPr>
          <w:lang w:val="sr-Cyrl-RS"/>
        </w:rPr>
        <w:t>:</w:t>
      </w:r>
    </w:p>
    <w:p w14:paraId="22C11D81" w14:textId="468655DB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color w:val="000000" w:themeColor="text1"/>
        </w:rPr>
        <w:drawing>
          <wp:inline distT="0" distB="0" distL="0" distR="0" wp14:anchorId="75FC29CF" wp14:editId="65DCE920">
            <wp:extent cx="4039164" cy="2457793"/>
            <wp:effectExtent l="0" t="0" r="0" b="0"/>
            <wp:docPr id="243202402" name="Picture 243202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731A2" w14:textId="11776A20" w:rsidR="0058173B" w:rsidRPr="0058173B" w:rsidRDefault="0058173B" w:rsidP="00E83FFC">
      <w:pPr>
        <w:rPr>
          <w:rFonts w:ascii="Calibri" w:eastAsia="Calibri" w:hAnsi="Calibri" w:cs="Calibri"/>
          <w:color w:val="000000" w:themeColor="text1"/>
          <w:lang w:val="sr-Cyrl-RS"/>
        </w:rPr>
      </w:pPr>
      <w:r>
        <w:rPr>
          <w:rFonts w:ascii="Calibri" w:eastAsia="Calibri" w:hAnsi="Calibri" w:cs="Calibri"/>
          <w:color w:val="000000" w:themeColor="text1"/>
        </w:rPr>
        <w:t>Triger koji poziva proceduru</w:t>
      </w:r>
      <w:r>
        <w:rPr>
          <w:rFonts w:ascii="Calibri" w:eastAsia="Calibri" w:hAnsi="Calibri" w:cs="Calibri"/>
          <w:color w:val="000000" w:themeColor="text1"/>
          <w:lang w:val="sr-Cyrl-RS"/>
        </w:rPr>
        <w:t>:</w:t>
      </w:r>
    </w:p>
    <w:p w14:paraId="66E86570" w14:textId="115085AD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  <w:lang w:val="sr-Cyrl-RS"/>
        </w:rPr>
      </w:pPr>
      <w:r w:rsidRPr="0058173B">
        <w:rPr>
          <w:rFonts w:ascii="Calibri" w:eastAsia="Calibri" w:hAnsi="Calibri" w:cs="Calibri"/>
          <w:color w:val="000000" w:themeColor="text1"/>
        </w:rPr>
        <w:drawing>
          <wp:inline distT="0" distB="0" distL="0" distR="0" wp14:anchorId="592505DA" wp14:editId="4226E36B">
            <wp:extent cx="3813908" cy="1395999"/>
            <wp:effectExtent l="0" t="0" r="0" b="0"/>
            <wp:docPr id="243202403" name="Picture 243202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24054" cy="139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F1076" w14:textId="43C1655F" w:rsidR="0058173B" w:rsidRPr="0058173B" w:rsidRDefault="0058173B" w:rsidP="00E83FFC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Procedura za određivanje ukupne cene:</w:t>
      </w:r>
    </w:p>
    <w:p w14:paraId="4D4AA415" w14:textId="5BE45CD2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color w:val="000000" w:themeColor="text1"/>
        </w:rPr>
        <w:drawing>
          <wp:inline distT="0" distB="0" distL="0" distR="0" wp14:anchorId="62C9D6DA" wp14:editId="162677D8">
            <wp:extent cx="3501292" cy="1777718"/>
            <wp:effectExtent l="0" t="0" r="4445" b="0"/>
            <wp:docPr id="243202404" name="Picture 243202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03149" cy="177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C7CC" w14:textId="19F06C29" w:rsidR="00E83FFC" w:rsidRPr="0058173B" w:rsidRDefault="00E83FFC" w:rsidP="00E83FFC">
      <w:pPr>
        <w:rPr>
          <w:rFonts w:ascii="Calibri" w:eastAsia="Calibri" w:hAnsi="Calibri" w:cs="Calibri"/>
          <w:b/>
          <w:bCs/>
          <w:sz w:val="24"/>
          <w:szCs w:val="24"/>
          <w:lang w:val="sr-Latn-RS"/>
        </w:rPr>
      </w:pPr>
      <w:r w:rsidRPr="0058173B">
        <w:rPr>
          <w:rFonts w:ascii="Calibri" w:eastAsia="Calibri" w:hAnsi="Calibri" w:cs="Calibri"/>
          <w:b/>
          <w:bCs/>
          <w:sz w:val="24"/>
          <w:szCs w:val="24"/>
          <w:lang w:val="sr-Latn-RS"/>
        </w:rPr>
        <w:lastRenderedPageBreak/>
        <w:t>Hard-coded values</w:t>
      </w:r>
    </w:p>
    <w:p w14:paraId="135AD23D" w14:textId="063EDCE1" w:rsidR="00E83FFC" w:rsidRDefault="00E83FFC" w:rsidP="00E83FFC">
      <w:pPr>
        <w:rPr>
          <w:bCs/>
          <w:lang w:val="sr-Latn-RS"/>
        </w:rPr>
      </w:pPr>
      <w:r>
        <w:rPr>
          <w:bCs/>
          <w:lang w:val="sr-Latn-RS"/>
        </w:rPr>
        <w:t>Model pre optimizacije:</w:t>
      </w:r>
    </w:p>
    <w:p w14:paraId="643AD1C2" w14:textId="2E734859" w:rsidR="0058173B" w:rsidRDefault="0058173B" w:rsidP="0058173B">
      <w:pPr>
        <w:jc w:val="center"/>
        <w:rPr>
          <w:bCs/>
          <w:lang w:val="sr-Latn-RS"/>
        </w:rPr>
      </w:pPr>
      <w:r w:rsidRPr="0058173B">
        <w:rPr>
          <w:bCs/>
          <w:lang w:val="sr-Latn-RS"/>
        </w:rPr>
        <w:drawing>
          <wp:inline distT="0" distB="0" distL="0" distR="0" wp14:anchorId="17AB533B" wp14:editId="0B47A5EB">
            <wp:extent cx="5732145" cy="1662077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62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A3AE5" w14:textId="77777777" w:rsidR="00E83FFC" w:rsidRDefault="00E83FFC" w:rsidP="00E83FFC">
      <w:r w:rsidRPr="00404119">
        <w:t>Stavkapodtipa(</w:t>
      </w:r>
      <w:r w:rsidRPr="00404119">
        <w:rPr>
          <w:i/>
          <w:iCs/>
          <w:u w:val="single"/>
        </w:rPr>
        <w:t>sifraTipaRadova</w:t>
      </w:r>
      <w:r w:rsidRPr="00404119">
        <w:t xml:space="preserve">, </w:t>
      </w:r>
      <w:r w:rsidRPr="00404119">
        <w:rPr>
          <w:i/>
          <w:iCs/>
          <w:u w:val="single"/>
        </w:rPr>
        <w:t>sifraPodtipaRadova</w:t>
      </w:r>
      <w:r w:rsidRPr="00404119">
        <w:t xml:space="preserve">, </w:t>
      </w:r>
      <w:r w:rsidRPr="00404119">
        <w:rPr>
          <w:u w:val="single"/>
        </w:rPr>
        <w:t>sifraStavke</w:t>
      </w:r>
      <w:r w:rsidRPr="00404119">
        <w:t xml:space="preserve">, opisRadova, kolicina, jedinicnaCena, </w:t>
      </w:r>
      <w:r w:rsidRPr="00404119">
        <w:rPr>
          <w:i/>
          <w:iCs/>
        </w:rPr>
        <w:t>sifraJM</w:t>
      </w:r>
      <w:r w:rsidRPr="00404119">
        <w:t>)</w:t>
      </w:r>
    </w:p>
    <w:p w14:paraId="3A4EC54F" w14:textId="77777777" w:rsidR="00E83FFC" w:rsidRDefault="00E83FFC" w:rsidP="00E83FFC">
      <w:r w:rsidRPr="00404119">
        <w:t>JedinicaMere(</w:t>
      </w:r>
      <w:r w:rsidRPr="00404119">
        <w:rPr>
          <w:u w:val="single"/>
        </w:rPr>
        <w:t>sifraJM</w:t>
      </w:r>
      <w:r w:rsidRPr="00404119">
        <w:t>, nazivJedinice)</w:t>
      </w:r>
    </w:p>
    <w:p w14:paraId="56B4DA59" w14:textId="77777777" w:rsidR="0058173B" w:rsidRPr="00404119" w:rsidRDefault="0058173B" w:rsidP="00E83FFC"/>
    <w:p w14:paraId="60025648" w14:textId="73296816" w:rsidR="00E83FFC" w:rsidRDefault="00E83FFC" w:rsidP="00E83FFC">
      <w:r>
        <w:t xml:space="preserve"> Model posle optimizacije</w:t>
      </w:r>
      <w:r w:rsidR="0058173B">
        <w:t>:</w:t>
      </w:r>
    </w:p>
    <w:p w14:paraId="168B1971" w14:textId="09B76380" w:rsidR="0058173B" w:rsidRDefault="0058173B" w:rsidP="0058173B">
      <w:pPr>
        <w:jc w:val="center"/>
      </w:pPr>
      <w:r w:rsidRPr="0058173B">
        <w:drawing>
          <wp:inline distT="0" distB="0" distL="0" distR="0" wp14:anchorId="5B70DE25" wp14:editId="14071792">
            <wp:extent cx="4639322" cy="169568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DAB" w14:textId="7F9363D9" w:rsidR="00E83FFC" w:rsidRDefault="00E83FFC" w:rsidP="00E83FFC">
      <w:r w:rsidRPr="00404119">
        <w:t>Stavkapodtipa(</w:t>
      </w:r>
      <w:r w:rsidRPr="00404119">
        <w:rPr>
          <w:i/>
          <w:iCs/>
          <w:u w:val="single"/>
        </w:rPr>
        <w:t>sifraTipaRadova</w:t>
      </w:r>
      <w:r w:rsidRPr="00404119">
        <w:t xml:space="preserve">, </w:t>
      </w:r>
      <w:r w:rsidRPr="00404119">
        <w:rPr>
          <w:i/>
          <w:iCs/>
          <w:u w:val="single"/>
        </w:rPr>
        <w:t>sifraPodtipaRadova</w:t>
      </w:r>
      <w:r w:rsidRPr="00404119">
        <w:t xml:space="preserve">, </w:t>
      </w:r>
      <w:r w:rsidRPr="00404119">
        <w:rPr>
          <w:u w:val="single"/>
        </w:rPr>
        <w:t>sifraStavke</w:t>
      </w:r>
      <w:r w:rsidRPr="00404119">
        <w:t>, opisRadova, kolicina, j</w:t>
      </w:r>
      <w:r w:rsidR="00D361AC">
        <w:t>edinicnaCena</w:t>
      </w:r>
      <w:r w:rsidR="00D361AC" w:rsidRPr="00D361AC">
        <w:t xml:space="preserve"> </w:t>
      </w:r>
      <w:r w:rsidR="00D361AC" w:rsidRPr="00404119">
        <w:t>nazivJedinice</w:t>
      </w:r>
      <w:r w:rsidR="00D361AC">
        <w:t>Mere</w:t>
      </w:r>
      <w:r w:rsidRPr="00404119">
        <w:t>)</w:t>
      </w:r>
    </w:p>
    <w:p w14:paraId="5AE6E330" w14:textId="508FD041" w:rsidR="0058173B" w:rsidRDefault="0058173B" w:rsidP="00E83FFC"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 xml:space="preserve">Constraint koji se dodaje </w:t>
      </w:r>
      <w:r w:rsidRPr="0058173B"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>zbog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 xml:space="preserve"> hard-coded values tehnike optimizacije i naredbe koje se 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>izvrš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>avaju: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F20059E" w14:textId="124034E7" w:rsidR="0058173B" w:rsidRDefault="0058173B" w:rsidP="00E83FFC">
      <w:r w:rsidRPr="0058173B">
        <w:drawing>
          <wp:inline distT="0" distB="0" distL="0" distR="0" wp14:anchorId="443A3F22" wp14:editId="7A098958">
            <wp:extent cx="5732145" cy="622207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2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B8C5E" w14:textId="77777777" w:rsidR="00D63F84" w:rsidRPr="00D63F84" w:rsidRDefault="00D63F84" w:rsidP="00D63F84">
      <w:bookmarkStart w:id="0" w:name="_GoBack"/>
      <w:bookmarkEnd w:id="0"/>
    </w:p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TEHNOLOGIJE ZA IMPLEMENTACIJU PROJEKTA</w:t>
      </w:r>
    </w:p>
    <w:p w14:paraId="342E9F20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SUBP korišćen za implementaciju baze podatka (kratak opis)</w:t>
      </w:r>
    </w:p>
    <w:p w14:paraId="7B9B6BAF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0B5190">
      <w:headerReference w:type="default" r:id="rId49"/>
      <w:footerReference w:type="default" r:id="rId50"/>
      <w:pgSz w:w="11907" w:h="1683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C835A4" w14:textId="77777777" w:rsidR="00A227D4" w:rsidRDefault="00A227D4" w:rsidP="00D4204D">
      <w:pPr>
        <w:spacing w:after="0" w:line="240" w:lineRule="auto"/>
      </w:pPr>
      <w:r>
        <w:separator/>
      </w:r>
    </w:p>
  </w:endnote>
  <w:endnote w:type="continuationSeparator" w:id="0">
    <w:p w14:paraId="7083818A" w14:textId="77777777" w:rsidR="00A227D4" w:rsidRDefault="00A227D4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ED6248" w14:paraId="215C759E" w14:textId="77777777" w:rsidTr="000B5190">
      <w:trPr>
        <w:trHeight w:val="272"/>
      </w:trPr>
      <w:tc>
        <w:tcPr>
          <w:tcW w:w="3009" w:type="dxa"/>
        </w:tcPr>
        <w:p w14:paraId="392BB589" w14:textId="77777777" w:rsidR="00ED6248" w:rsidRDefault="00ED6248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00ED6248" w:rsidRDefault="00ED6248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00ED6248" w:rsidRDefault="00ED6248" w:rsidP="7D30F917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8661AC">
            <w:rPr>
              <w:noProof/>
            </w:rPr>
            <w:t>31</w:t>
          </w:r>
          <w:r>
            <w:fldChar w:fldCharType="end"/>
          </w:r>
        </w:p>
      </w:tc>
    </w:tr>
  </w:tbl>
  <w:p w14:paraId="7318E5D8" w14:textId="77777777" w:rsidR="00ED6248" w:rsidRDefault="00ED6248" w:rsidP="7D30F9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2CE85D" w14:textId="77777777" w:rsidR="00A227D4" w:rsidRDefault="00A227D4" w:rsidP="00D4204D">
      <w:pPr>
        <w:spacing w:after="0" w:line="240" w:lineRule="auto"/>
      </w:pPr>
      <w:r>
        <w:separator/>
      </w:r>
    </w:p>
  </w:footnote>
  <w:footnote w:type="continuationSeparator" w:id="0">
    <w:p w14:paraId="100A34CF" w14:textId="77777777" w:rsidR="00A227D4" w:rsidRDefault="00A227D4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C71BE" w14:textId="226CC1C2" w:rsidR="00ED6248" w:rsidRDefault="00ED6248" w:rsidP="007F2BDF">
    <w:pPr>
      <w:pStyle w:val="Header"/>
      <w:tabs>
        <w:tab w:val="clear" w:pos="4680"/>
        <w:tab w:val="clear" w:pos="9360"/>
        <w:tab w:val="left" w:pos="104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>
    <w:nsid w:val="1A2A7548"/>
    <w:multiLevelType w:val="multilevel"/>
    <w:tmpl w:val="403ED7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C077722"/>
    <w:multiLevelType w:val="hybridMultilevel"/>
    <w:tmpl w:val="97F62E9C"/>
    <w:lvl w:ilvl="0" w:tplc="46BE6EF4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E2F75"/>
    <w:multiLevelType w:val="hybridMultilevel"/>
    <w:tmpl w:val="C6C06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405C8F"/>
    <w:multiLevelType w:val="hybridMultilevel"/>
    <w:tmpl w:val="4A94869C"/>
    <w:lvl w:ilvl="0" w:tplc="76D08F5E">
      <w:start w:val="1"/>
      <w:numFmt w:val="decimal"/>
      <w:lvlText w:val="%1."/>
      <w:lvlJc w:val="left"/>
      <w:pPr>
        <w:ind w:left="720" w:hanging="360"/>
      </w:pPr>
    </w:lvl>
    <w:lvl w:ilvl="1" w:tplc="7E24BEAE">
      <w:start w:val="1"/>
      <w:numFmt w:val="lowerLetter"/>
      <w:lvlText w:val="%2."/>
      <w:lvlJc w:val="left"/>
      <w:pPr>
        <w:ind w:left="1440" w:hanging="360"/>
      </w:pPr>
    </w:lvl>
    <w:lvl w:ilvl="2" w:tplc="9BCEDB3C">
      <w:start w:val="1"/>
      <w:numFmt w:val="lowerRoman"/>
      <w:lvlText w:val="%3."/>
      <w:lvlJc w:val="right"/>
      <w:pPr>
        <w:ind w:left="2160" w:hanging="180"/>
      </w:pPr>
    </w:lvl>
    <w:lvl w:ilvl="3" w:tplc="1FA68F54">
      <w:start w:val="1"/>
      <w:numFmt w:val="decimal"/>
      <w:lvlText w:val="%4."/>
      <w:lvlJc w:val="left"/>
      <w:pPr>
        <w:ind w:left="2880" w:hanging="360"/>
      </w:pPr>
    </w:lvl>
    <w:lvl w:ilvl="4" w:tplc="F03A8660">
      <w:start w:val="1"/>
      <w:numFmt w:val="lowerLetter"/>
      <w:lvlText w:val="%5."/>
      <w:lvlJc w:val="left"/>
      <w:pPr>
        <w:ind w:left="3600" w:hanging="360"/>
      </w:pPr>
    </w:lvl>
    <w:lvl w:ilvl="5" w:tplc="AE08E9FE">
      <w:start w:val="1"/>
      <w:numFmt w:val="lowerRoman"/>
      <w:lvlText w:val="%6."/>
      <w:lvlJc w:val="right"/>
      <w:pPr>
        <w:ind w:left="4320" w:hanging="180"/>
      </w:pPr>
    </w:lvl>
    <w:lvl w:ilvl="6" w:tplc="50C63386">
      <w:start w:val="1"/>
      <w:numFmt w:val="decimal"/>
      <w:lvlText w:val="%7."/>
      <w:lvlJc w:val="left"/>
      <w:pPr>
        <w:ind w:left="5040" w:hanging="360"/>
      </w:pPr>
    </w:lvl>
    <w:lvl w:ilvl="7" w:tplc="2D94F8A0">
      <w:start w:val="1"/>
      <w:numFmt w:val="lowerLetter"/>
      <w:lvlText w:val="%8."/>
      <w:lvlJc w:val="left"/>
      <w:pPr>
        <w:ind w:left="5760" w:hanging="360"/>
      </w:pPr>
    </w:lvl>
    <w:lvl w:ilvl="8" w:tplc="CA862332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6C49C2"/>
    <w:multiLevelType w:val="hybridMultilevel"/>
    <w:tmpl w:val="D3DE8DD2"/>
    <w:lvl w:ilvl="0" w:tplc="46BE6EF4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C3504AD"/>
    <w:multiLevelType w:val="multilevel"/>
    <w:tmpl w:val="05D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E6A2C8B"/>
    <w:multiLevelType w:val="multilevel"/>
    <w:tmpl w:val="330CB1D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FDF6DE9"/>
    <w:multiLevelType w:val="multilevel"/>
    <w:tmpl w:val="C97A07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C196518"/>
    <w:multiLevelType w:val="hybridMultilevel"/>
    <w:tmpl w:val="12E2B006"/>
    <w:lvl w:ilvl="0" w:tplc="46BE6EF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65126D"/>
    <w:multiLevelType w:val="multilevel"/>
    <w:tmpl w:val="088E7C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0"/>
  </w:num>
  <w:num w:numId="5">
    <w:abstractNumId w:val="10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1"/>
  </w:num>
  <w:num w:numId="9">
    <w:abstractNumId w:val="2"/>
  </w:num>
  <w:num w:numId="10">
    <w:abstractNumId w:val="9"/>
  </w:num>
  <w:num w:numId="11">
    <w:abstractNumId w:val="1"/>
  </w:num>
  <w:num w:numId="12">
    <w:abstractNumId w:val="8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16C9A"/>
    <w:rsid w:val="000213AF"/>
    <w:rsid w:val="00036C7B"/>
    <w:rsid w:val="00041BBF"/>
    <w:rsid w:val="00056384"/>
    <w:rsid w:val="00071D4D"/>
    <w:rsid w:val="000A0482"/>
    <w:rsid w:val="000B0E27"/>
    <w:rsid w:val="000B5190"/>
    <w:rsid w:val="000C1C25"/>
    <w:rsid w:val="000D2766"/>
    <w:rsid w:val="000D5BC0"/>
    <w:rsid w:val="001070A8"/>
    <w:rsid w:val="00112874"/>
    <w:rsid w:val="00114082"/>
    <w:rsid w:val="001162C3"/>
    <w:rsid w:val="00117ED8"/>
    <w:rsid w:val="00120D8F"/>
    <w:rsid w:val="00143021"/>
    <w:rsid w:val="001533B1"/>
    <w:rsid w:val="001575E8"/>
    <w:rsid w:val="00170907"/>
    <w:rsid w:val="00192422"/>
    <w:rsid w:val="00193843"/>
    <w:rsid w:val="001B0930"/>
    <w:rsid w:val="001E1D7A"/>
    <w:rsid w:val="001F0B91"/>
    <w:rsid w:val="00205E46"/>
    <w:rsid w:val="002226EF"/>
    <w:rsid w:val="00227A2F"/>
    <w:rsid w:val="00230BB7"/>
    <w:rsid w:val="00247612"/>
    <w:rsid w:val="00280AF3"/>
    <w:rsid w:val="002B1AE8"/>
    <w:rsid w:val="002B579F"/>
    <w:rsid w:val="002C199F"/>
    <w:rsid w:val="002E108A"/>
    <w:rsid w:val="002E3D10"/>
    <w:rsid w:val="00305207"/>
    <w:rsid w:val="0030565B"/>
    <w:rsid w:val="00321A1D"/>
    <w:rsid w:val="00334994"/>
    <w:rsid w:val="00340B73"/>
    <w:rsid w:val="003766F7"/>
    <w:rsid w:val="00386B99"/>
    <w:rsid w:val="00393335"/>
    <w:rsid w:val="003934B8"/>
    <w:rsid w:val="003D3772"/>
    <w:rsid w:val="003F6FE6"/>
    <w:rsid w:val="00402CB4"/>
    <w:rsid w:val="00404119"/>
    <w:rsid w:val="00410CE9"/>
    <w:rsid w:val="004123EB"/>
    <w:rsid w:val="0042100A"/>
    <w:rsid w:val="00421933"/>
    <w:rsid w:val="0042747D"/>
    <w:rsid w:val="00433284"/>
    <w:rsid w:val="00452DB6"/>
    <w:rsid w:val="00460260"/>
    <w:rsid w:val="00461934"/>
    <w:rsid w:val="0048345B"/>
    <w:rsid w:val="004B553C"/>
    <w:rsid w:val="004C58A0"/>
    <w:rsid w:val="004D4317"/>
    <w:rsid w:val="004D5296"/>
    <w:rsid w:val="004E1533"/>
    <w:rsid w:val="004E33DA"/>
    <w:rsid w:val="004E5BEB"/>
    <w:rsid w:val="004E6C92"/>
    <w:rsid w:val="004E7033"/>
    <w:rsid w:val="004F1BB7"/>
    <w:rsid w:val="00513AA2"/>
    <w:rsid w:val="00525F6F"/>
    <w:rsid w:val="0053022A"/>
    <w:rsid w:val="00536C7F"/>
    <w:rsid w:val="00537BC2"/>
    <w:rsid w:val="00554C8D"/>
    <w:rsid w:val="00562AB5"/>
    <w:rsid w:val="00565E6F"/>
    <w:rsid w:val="005735C4"/>
    <w:rsid w:val="0058173B"/>
    <w:rsid w:val="00587563"/>
    <w:rsid w:val="00597A99"/>
    <w:rsid w:val="005A7533"/>
    <w:rsid w:val="005C3B86"/>
    <w:rsid w:val="005D127E"/>
    <w:rsid w:val="005F1200"/>
    <w:rsid w:val="005F1E85"/>
    <w:rsid w:val="005F3B7E"/>
    <w:rsid w:val="006125F1"/>
    <w:rsid w:val="00615CBD"/>
    <w:rsid w:val="00620DF7"/>
    <w:rsid w:val="00634486"/>
    <w:rsid w:val="00643D2E"/>
    <w:rsid w:val="00650D06"/>
    <w:rsid w:val="0065260B"/>
    <w:rsid w:val="00652D89"/>
    <w:rsid w:val="00654955"/>
    <w:rsid w:val="0068178C"/>
    <w:rsid w:val="006A0566"/>
    <w:rsid w:val="006A6CCD"/>
    <w:rsid w:val="006C2234"/>
    <w:rsid w:val="006D5BC5"/>
    <w:rsid w:val="006F14B5"/>
    <w:rsid w:val="006F51B3"/>
    <w:rsid w:val="00721C04"/>
    <w:rsid w:val="00736C89"/>
    <w:rsid w:val="007431DD"/>
    <w:rsid w:val="007468D2"/>
    <w:rsid w:val="00761569"/>
    <w:rsid w:val="00761CC0"/>
    <w:rsid w:val="0076215B"/>
    <w:rsid w:val="007628B1"/>
    <w:rsid w:val="00787772"/>
    <w:rsid w:val="007B47A9"/>
    <w:rsid w:val="007D5B4C"/>
    <w:rsid w:val="007F2BDF"/>
    <w:rsid w:val="007F7BAC"/>
    <w:rsid w:val="00824646"/>
    <w:rsid w:val="00836B10"/>
    <w:rsid w:val="00853976"/>
    <w:rsid w:val="00855C29"/>
    <w:rsid w:val="008644D4"/>
    <w:rsid w:val="008653D8"/>
    <w:rsid w:val="008661AC"/>
    <w:rsid w:val="00880933"/>
    <w:rsid w:val="008C5302"/>
    <w:rsid w:val="008E4581"/>
    <w:rsid w:val="008E5E76"/>
    <w:rsid w:val="008F3C1C"/>
    <w:rsid w:val="008F44E9"/>
    <w:rsid w:val="008F49D2"/>
    <w:rsid w:val="008F7B86"/>
    <w:rsid w:val="009228DE"/>
    <w:rsid w:val="009527B4"/>
    <w:rsid w:val="00976662"/>
    <w:rsid w:val="00980B99"/>
    <w:rsid w:val="009844CA"/>
    <w:rsid w:val="009A4EF4"/>
    <w:rsid w:val="009B18C9"/>
    <w:rsid w:val="009B32F4"/>
    <w:rsid w:val="009C1E0C"/>
    <w:rsid w:val="009C63AC"/>
    <w:rsid w:val="009D3563"/>
    <w:rsid w:val="009E4137"/>
    <w:rsid w:val="00A02077"/>
    <w:rsid w:val="00A1201E"/>
    <w:rsid w:val="00A141B0"/>
    <w:rsid w:val="00A227D4"/>
    <w:rsid w:val="00A43CC2"/>
    <w:rsid w:val="00A52D21"/>
    <w:rsid w:val="00A56A53"/>
    <w:rsid w:val="00A6110E"/>
    <w:rsid w:val="00A62EE1"/>
    <w:rsid w:val="00A736AE"/>
    <w:rsid w:val="00A814A1"/>
    <w:rsid w:val="00A84BCD"/>
    <w:rsid w:val="00A95025"/>
    <w:rsid w:val="00AA7FE4"/>
    <w:rsid w:val="00AB4169"/>
    <w:rsid w:val="00AB56A1"/>
    <w:rsid w:val="00AC4306"/>
    <w:rsid w:val="00AD03A9"/>
    <w:rsid w:val="00AE56A3"/>
    <w:rsid w:val="00B30570"/>
    <w:rsid w:val="00B4481C"/>
    <w:rsid w:val="00B53C86"/>
    <w:rsid w:val="00B62952"/>
    <w:rsid w:val="00B72BA7"/>
    <w:rsid w:val="00B746F6"/>
    <w:rsid w:val="00B765EF"/>
    <w:rsid w:val="00BA2BAB"/>
    <w:rsid w:val="00BA8F42"/>
    <w:rsid w:val="00BC21CE"/>
    <w:rsid w:val="00BE1369"/>
    <w:rsid w:val="00BE6E2C"/>
    <w:rsid w:val="00C1084F"/>
    <w:rsid w:val="00C202E1"/>
    <w:rsid w:val="00C23E2B"/>
    <w:rsid w:val="00C27B33"/>
    <w:rsid w:val="00C35FA3"/>
    <w:rsid w:val="00C474FC"/>
    <w:rsid w:val="00C5234E"/>
    <w:rsid w:val="00C6080F"/>
    <w:rsid w:val="00C95DA1"/>
    <w:rsid w:val="00C95F37"/>
    <w:rsid w:val="00CA5F9D"/>
    <w:rsid w:val="00CB15A2"/>
    <w:rsid w:val="00CC7E6A"/>
    <w:rsid w:val="00CD48BA"/>
    <w:rsid w:val="00CF23E1"/>
    <w:rsid w:val="00CF6AA8"/>
    <w:rsid w:val="00CF7F40"/>
    <w:rsid w:val="00D0116F"/>
    <w:rsid w:val="00D12C3C"/>
    <w:rsid w:val="00D20D0A"/>
    <w:rsid w:val="00D22D64"/>
    <w:rsid w:val="00D26340"/>
    <w:rsid w:val="00D3208A"/>
    <w:rsid w:val="00D361AC"/>
    <w:rsid w:val="00D400A1"/>
    <w:rsid w:val="00D4204D"/>
    <w:rsid w:val="00D63F84"/>
    <w:rsid w:val="00D73C85"/>
    <w:rsid w:val="00D84281"/>
    <w:rsid w:val="00D87699"/>
    <w:rsid w:val="00D90D00"/>
    <w:rsid w:val="00D95F09"/>
    <w:rsid w:val="00D972B3"/>
    <w:rsid w:val="00DA0A64"/>
    <w:rsid w:val="00DA660C"/>
    <w:rsid w:val="00DC162A"/>
    <w:rsid w:val="00DC7633"/>
    <w:rsid w:val="00DE3816"/>
    <w:rsid w:val="00E125AB"/>
    <w:rsid w:val="00E321F3"/>
    <w:rsid w:val="00E417AC"/>
    <w:rsid w:val="00E71889"/>
    <w:rsid w:val="00E7718A"/>
    <w:rsid w:val="00E83FFC"/>
    <w:rsid w:val="00EA1F76"/>
    <w:rsid w:val="00EB2E86"/>
    <w:rsid w:val="00EB689C"/>
    <w:rsid w:val="00ED6248"/>
    <w:rsid w:val="00F17701"/>
    <w:rsid w:val="00F265E9"/>
    <w:rsid w:val="00F27DDB"/>
    <w:rsid w:val="00F3739C"/>
    <w:rsid w:val="00F47AF4"/>
    <w:rsid w:val="00F55D43"/>
    <w:rsid w:val="00F5661D"/>
    <w:rsid w:val="00F61F81"/>
    <w:rsid w:val="00F63AF6"/>
    <w:rsid w:val="00F659C3"/>
    <w:rsid w:val="00F841E1"/>
    <w:rsid w:val="00F9511A"/>
    <w:rsid w:val="00FA46B9"/>
    <w:rsid w:val="00FA7A38"/>
    <w:rsid w:val="00FA7EF2"/>
    <w:rsid w:val="00FB3539"/>
    <w:rsid w:val="00FB50DF"/>
    <w:rsid w:val="00FD6367"/>
    <w:rsid w:val="00FD6B4E"/>
    <w:rsid w:val="00FE0F50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7090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1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A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A4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A46B9"/>
  </w:style>
  <w:style w:type="character" w:customStyle="1" w:styleId="eop">
    <w:name w:val="eop"/>
    <w:basedOn w:val="DefaultParagraphFont"/>
    <w:rsid w:val="00FA46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7090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1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A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A4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A46B9"/>
  </w:style>
  <w:style w:type="character" w:customStyle="1" w:styleId="eop">
    <w:name w:val="eop"/>
    <w:basedOn w:val="DefaultParagraphFont"/>
    <w:rsid w:val="00FA4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1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7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2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4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2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9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3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0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7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6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footer" Target="footer1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settings" Target="setting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customXml/itemProps3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D03066-AD66-4E2D-AACF-765BB590B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1</TotalTime>
  <Pages>31</Pages>
  <Words>3004</Words>
  <Characters>17126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o</dc:creator>
  <cp:lastModifiedBy>Korisnik</cp:lastModifiedBy>
  <cp:revision>145</cp:revision>
  <cp:lastPrinted>2023-11-23T18:25:00Z</cp:lastPrinted>
  <dcterms:created xsi:type="dcterms:W3CDTF">2022-11-03T12:09:00Z</dcterms:created>
  <dcterms:modified xsi:type="dcterms:W3CDTF">2023-12-2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